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B44C7B" w14:textId="27C2E8AC" w:rsidR="00D45DE1" w:rsidRPr="003B3CC8" w:rsidRDefault="0056140F" w:rsidP="32021271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003B3CC8">
        <w:rPr>
          <w:rFonts w:asciiTheme="majorHAnsi" w:hAnsiTheme="majorHAnsi" w:cstheme="majorHAnsi"/>
          <w:b/>
          <w:bCs/>
          <w:noProof/>
          <w:color w:val="2B579A"/>
          <w:sz w:val="28"/>
          <w:szCs w:val="28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53BB0E82" wp14:editId="4EAA696F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801370" cy="801370"/>
            <wp:effectExtent l="0" t="0" r="0" b="0"/>
            <wp:wrapSquare wrapText="bothSides"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BC_Logo_FBProfile_Dark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390" cy="813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FA7DE99" w:rsidRPr="161AC102">
        <w:rPr>
          <w:rFonts w:asciiTheme="majorHAnsi" w:hAnsiTheme="majorHAnsi" w:cstheme="majorBidi"/>
          <w:b/>
          <w:bCs/>
          <w:noProof/>
          <w:sz w:val="28"/>
          <w:szCs w:val="28"/>
        </w:rPr>
        <w:t>Fall 2020</w:t>
      </w:r>
      <w:r w:rsidR="66EEFC6C" w:rsidRPr="161AC102">
        <w:rPr>
          <w:rFonts w:asciiTheme="majorHAnsi" w:hAnsiTheme="majorHAnsi" w:cstheme="majorBidi"/>
          <w:sz w:val="28"/>
          <w:szCs w:val="28"/>
        </w:rPr>
        <w:t xml:space="preserve"> // WEEK </w:t>
      </w:r>
      <w:r w:rsidR="00CF32A4" w:rsidRPr="161AC102">
        <w:rPr>
          <w:rFonts w:asciiTheme="majorHAnsi" w:hAnsiTheme="majorHAnsi" w:cstheme="majorBidi"/>
          <w:sz w:val="28"/>
          <w:szCs w:val="28"/>
        </w:rPr>
        <w:t>6</w:t>
      </w:r>
    </w:p>
    <w:p w14:paraId="366AF414" w14:textId="030F2E7A" w:rsidR="00D45DE1" w:rsidRPr="003B3CC8" w:rsidRDefault="00707749" w:rsidP="32021271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32021271">
        <w:rPr>
          <w:rFonts w:asciiTheme="majorHAnsi" w:hAnsiTheme="majorHAnsi" w:cstheme="majorBidi"/>
          <w:b/>
          <w:bCs/>
          <w:sz w:val="22"/>
          <w:szCs w:val="22"/>
        </w:rPr>
        <w:t>Life</w:t>
      </w:r>
      <w:r w:rsidR="003B3CC8" w:rsidRPr="32021271">
        <w:rPr>
          <w:rFonts w:asciiTheme="majorHAnsi" w:hAnsiTheme="majorHAnsi" w:cstheme="majorBidi"/>
          <w:b/>
          <w:bCs/>
          <w:sz w:val="22"/>
          <w:szCs w:val="22"/>
        </w:rPr>
        <w:t xml:space="preserve"> Group Questions</w:t>
      </w:r>
      <w:r w:rsidR="0056140F">
        <w:br/>
      </w:r>
      <w:r w:rsidR="00937177" w:rsidRPr="32021271">
        <w:rPr>
          <w:rFonts w:asciiTheme="majorHAnsi" w:hAnsiTheme="majorHAnsi" w:cstheme="majorBidi"/>
          <w:sz w:val="22"/>
          <w:szCs w:val="22"/>
        </w:rPr>
        <w:t>That You May Believe</w:t>
      </w:r>
      <w:r w:rsidR="00A9307E" w:rsidRPr="32021271">
        <w:rPr>
          <w:rFonts w:asciiTheme="majorHAnsi" w:hAnsiTheme="majorHAnsi" w:cstheme="majorBidi"/>
          <w:sz w:val="22"/>
          <w:szCs w:val="22"/>
        </w:rPr>
        <w:t>, John</w:t>
      </w:r>
      <w:r w:rsidR="004C5054" w:rsidRPr="32021271">
        <w:rPr>
          <w:rFonts w:asciiTheme="majorHAnsi" w:hAnsiTheme="majorHAnsi" w:cstheme="majorBidi"/>
          <w:sz w:val="22"/>
          <w:szCs w:val="22"/>
        </w:rPr>
        <w:t xml:space="preserve"> // </w:t>
      </w:r>
      <w:r w:rsidR="00D01CDF" w:rsidRPr="32021271">
        <w:rPr>
          <w:rFonts w:asciiTheme="majorHAnsi" w:hAnsiTheme="majorHAnsi" w:cstheme="majorBidi"/>
          <w:sz w:val="22"/>
          <w:szCs w:val="22"/>
        </w:rPr>
        <w:t xml:space="preserve">October </w:t>
      </w:r>
      <w:r w:rsidR="00022327" w:rsidRPr="32021271">
        <w:rPr>
          <w:rFonts w:asciiTheme="majorHAnsi" w:hAnsiTheme="majorHAnsi" w:cstheme="majorBidi"/>
          <w:sz w:val="22"/>
          <w:szCs w:val="22"/>
        </w:rPr>
        <w:t>1</w:t>
      </w:r>
      <w:r w:rsidR="00CF32A4">
        <w:rPr>
          <w:rFonts w:asciiTheme="majorHAnsi" w:hAnsiTheme="majorHAnsi" w:cstheme="majorBidi"/>
          <w:sz w:val="22"/>
          <w:szCs w:val="22"/>
        </w:rPr>
        <w:t>7</w:t>
      </w:r>
      <w:r w:rsidR="00D01CDF" w:rsidRPr="32021271">
        <w:rPr>
          <w:rFonts w:asciiTheme="majorHAnsi" w:hAnsiTheme="majorHAnsi" w:cstheme="majorBidi"/>
          <w:sz w:val="22"/>
          <w:szCs w:val="22"/>
        </w:rPr>
        <w:t>/</w:t>
      </w:r>
      <w:r w:rsidR="00022327" w:rsidRPr="32021271">
        <w:rPr>
          <w:rFonts w:asciiTheme="majorHAnsi" w:hAnsiTheme="majorHAnsi" w:cstheme="majorBidi"/>
          <w:sz w:val="22"/>
          <w:szCs w:val="22"/>
        </w:rPr>
        <w:t>1</w:t>
      </w:r>
      <w:r w:rsidR="00CF32A4">
        <w:rPr>
          <w:rFonts w:asciiTheme="majorHAnsi" w:hAnsiTheme="majorHAnsi" w:cstheme="majorBidi"/>
          <w:sz w:val="22"/>
          <w:szCs w:val="22"/>
        </w:rPr>
        <w:t>8</w:t>
      </w:r>
      <w:r w:rsidR="004C5054" w:rsidRPr="32021271">
        <w:rPr>
          <w:rFonts w:asciiTheme="majorHAnsi" w:hAnsiTheme="majorHAnsi" w:cstheme="majorBidi"/>
          <w:sz w:val="22"/>
          <w:szCs w:val="22"/>
        </w:rPr>
        <w:t>, 2020</w:t>
      </w:r>
    </w:p>
    <w:p w14:paraId="11793E55" w14:textId="005F7678" w:rsidR="00D45DE1" w:rsidRPr="003B3CC8" w:rsidRDefault="2398519D" w:rsidP="079535B3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4AEFD2D3">
        <w:rPr>
          <w:rFonts w:asciiTheme="majorHAnsi" w:hAnsiTheme="majorHAnsi" w:cstheme="majorBidi"/>
          <w:sz w:val="22"/>
          <w:szCs w:val="22"/>
        </w:rPr>
        <w:t>What is Truth?</w:t>
      </w:r>
      <w:r w:rsidR="17374AC7" w:rsidRPr="079535B3">
        <w:rPr>
          <w:rFonts w:asciiTheme="majorHAnsi" w:hAnsiTheme="majorHAnsi" w:cstheme="majorBidi"/>
          <w:sz w:val="22"/>
          <w:szCs w:val="22"/>
        </w:rPr>
        <w:t xml:space="preserve"> </w:t>
      </w:r>
      <w:r w:rsidR="2B985258" w:rsidRPr="079535B3">
        <w:rPr>
          <w:rFonts w:asciiTheme="majorHAnsi" w:hAnsiTheme="majorHAnsi" w:cstheme="majorBidi"/>
          <w:sz w:val="22"/>
          <w:szCs w:val="22"/>
        </w:rPr>
        <w:t xml:space="preserve"> // J</w:t>
      </w:r>
      <w:r w:rsidR="00707749" w:rsidRPr="079535B3">
        <w:rPr>
          <w:rFonts w:asciiTheme="majorHAnsi" w:hAnsiTheme="majorHAnsi" w:cstheme="majorBidi"/>
          <w:sz w:val="22"/>
          <w:szCs w:val="22"/>
        </w:rPr>
        <w:t xml:space="preserve">ohn </w:t>
      </w:r>
      <w:r w:rsidR="00256A61" w:rsidRPr="079535B3">
        <w:rPr>
          <w:rFonts w:asciiTheme="majorHAnsi" w:hAnsiTheme="majorHAnsi" w:cstheme="majorBidi"/>
          <w:sz w:val="22"/>
          <w:szCs w:val="22"/>
        </w:rPr>
        <w:t>1</w:t>
      </w:r>
      <w:r w:rsidR="00B72560" w:rsidRPr="079535B3">
        <w:rPr>
          <w:rFonts w:asciiTheme="majorHAnsi" w:hAnsiTheme="majorHAnsi" w:cstheme="majorBidi"/>
          <w:sz w:val="22"/>
          <w:szCs w:val="22"/>
        </w:rPr>
        <w:t>8</w:t>
      </w:r>
      <w:r w:rsidR="7C34C3EA" w:rsidRPr="079535B3">
        <w:rPr>
          <w:rFonts w:asciiTheme="majorHAnsi" w:hAnsiTheme="majorHAnsi" w:cstheme="majorBidi"/>
          <w:sz w:val="22"/>
          <w:szCs w:val="22"/>
        </w:rPr>
        <w:t>:</w:t>
      </w:r>
      <w:r w:rsidR="00CF32A4">
        <w:rPr>
          <w:rFonts w:asciiTheme="majorHAnsi" w:hAnsiTheme="majorHAnsi" w:cstheme="majorBidi"/>
          <w:sz w:val="22"/>
          <w:szCs w:val="22"/>
        </w:rPr>
        <w:t>28-40</w:t>
      </w:r>
    </w:p>
    <w:p w14:paraId="255BD975" w14:textId="70E79748" w:rsidR="42065EAD" w:rsidRDefault="42065EAD" w:rsidP="42065EAD">
      <w:pPr>
        <w:spacing w:line="276" w:lineRule="auto"/>
        <w:rPr>
          <w:rFonts w:asciiTheme="majorHAnsi" w:hAnsiTheme="majorHAnsi" w:cstheme="majorBidi"/>
          <w:sz w:val="22"/>
          <w:szCs w:val="22"/>
        </w:rPr>
      </w:pPr>
    </w:p>
    <w:p w14:paraId="733AB54C" w14:textId="6AA158D5" w:rsidR="00C22D73" w:rsidRPr="00702007" w:rsidRDefault="007E7DFB" w:rsidP="00702007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Introduction</w:t>
      </w:r>
    </w:p>
    <w:p w14:paraId="18E099A3" w14:textId="70D59FED" w:rsidR="00B47DBC" w:rsidRPr="00B700EC" w:rsidRDefault="00AD523A" w:rsidP="161AC102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 w:rsidRPr="161AC102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In this week</w:t>
      </w:r>
      <w:r w:rsidR="005C0314" w:rsidRPr="161AC102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’s </w:t>
      </w:r>
      <w:r w:rsidR="32531020" w:rsidRPr="161AC102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passage Jesus is taken before Pilate, the Roman Governor of the province of Judea</w:t>
      </w:r>
      <w:r w:rsidR="0C015E29" w:rsidRPr="161AC102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and t</w:t>
      </w:r>
      <w:r w:rsidR="0B864F20" w:rsidRPr="161AC102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hey discuss truth and the kingship of Jesus.</w:t>
      </w:r>
    </w:p>
    <w:p w14:paraId="3647CD6F" w14:textId="46159D15" w:rsidR="530FC34E" w:rsidRDefault="530FC34E" w:rsidP="530FC34E">
      <w:pPr>
        <w:pStyle w:val="paragraph"/>
        <w:shd w:val="clear" w:color="auto" w:fill="FFFFFF" w:themeFill="background1"/>
        <w:spacing w:before="0" w:beforeAutospacing="0" w:after="0" w:afterAutospacing="0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6ED6BE9E" w14:textId="77777777" w:rsidR="00001E3E" w:rsidRDefault="00001E3E" w:rsidP="00001E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Montserrat Light" w:hAnsi="Montserrat Light" w:cs="Segoe UI"/>
          <w:sz w:val="20"/>
          <w:szCs w:val="20"/>
        </w:rPr>
        <w:t> </w:t>
      </w:r>
    </w:p>
    <w:p w14:paraId="517111A1" w14:textId="39158345" w:rsidR="006E582B" w:rsidRPr="003B3CC8" w:rsidRDefault="00AF54EE" w:rsidP="04BD5C65">
      <w:pPr>
        <w:pBdr>
          <w:bottom w:val="single" w:sz="6" w:space="1" w:color="auto"/>
        </w:pBdr>
        <w:snapToGrid w:val="0"/>
        <w:spacing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color w:val="034E5C"/>
          <w:sz w:val="28"/>
          <w:szCs w:val="28"/>
        </w:rPr>
        <w:t>Warm U</w:t>
      </w:r>
      <w:r w:rsidR="00CD5BFE">
        <w:rPr>
          <w:rFonts w:asciiTheme="majorHAnsi" w:hAnsiTheme="majorHAnsi" w:cstheme="majorBidi"/>
          <w:b/>
          <w:bCs/>
          <w:color w:val="034E5C"/>
          <w:sz w:val="28"/>
          <w:szCs w:val="28"/>
        </w:rPr>
        <w:t>p</w:t>
      </w:r>
      <w:r w:rsidR="006E582B" w:rsidRPr="04BD5C65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="006E582B" w:rsidRPr="04BD5C65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30 min)</w:t>
      </w:r>
    </w:p>
    <w:p w14:paraId="0CDC7F67" w14:textId="6557E909" w:rsidR="003B3CC8" w:rsidRPr="003B3CC8" w:rsidRDefault="003657C6" w:rsidP="580E70E9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580E70E9">
        <w:rPr>
          <w:rFonts w:asciiTheme="majorHAnsi" w:hAnsiTheme="majorHAnsi" w:cstheme="majorBidi"/>
          <w:sz w:val="22"/>
          <w:szCs w:val="22"/>
        </w:rPr>
        <w:t xml:space="preserve">Here are </w:t>
      </w:r>
      <w:r w:rsidR="6DC075B3" w:rsidRPr="580E70E9">
        <w:rPr>
          <w:rFonts w:asciiTheme="majorHAnsi" w:hAnsiTheme="majorHAnsi" w:cstheme="majorBidi"/>
          <w:sz w:val="22"/>
          <w:szCs w:val="22"/>
        </w:rPr>
        <w:t xml:space="preserve">some </w:t>
      </w:r>
      <w:r w:rsidRPr="580E70E9">
        <w:rPr>
          <w:rFonts w:asciiTheme="majorHAnsi" w:hAnsiTheme="majorHAnsi" w:cstheme="majorBidi"/>
          <w:sz w:val="22"/>
          <w:szCs w:val="22"/>
        </w:rPr>
        <w:t>suggestions to get your conversation</w:t>
      </w:r>
      <w:r w:rsidR="008E14A6" w:rsidRPr="580E70E9">
        <w:rPr>
          <w:rFonts w:asciiTheme="majorHAnsi" w:hAnsiTheme="majorHAnsi" w:cstheme="majorBidi"/>
          <w:sz w:val="22"/>
          <w:szCs w:val="22"/>
        </w:rPr>
        <w:t xml:space="preserve"> started:</w:t>
      </w:r>
    </w:p>
    <w:p w14:paraId="77AF3AB0" w14:textId="5BA9D1A7" w:rsidR="009E4407" w:rsidRPr="009E4407" w:rsidRDefault="009E4407" w:rsidP="516CC293">
      <w:pPr>
        <w:pStyle w:val="ListParagraph"/>
        <w:numPr>
          <w:ilvl w:val="0"/>
          <w:numId w:val="6"/>
        </w:numPr>
        <w:rPr>
          <w:rFonts w:asciiTheme="majorHAnsi" w:hAnsiTheme="majorHAnsi" w:cstheme="majorBidi"/>
          <w:sz w:val="22"/>
          <w:szCs w:val="22"/>
        </w:rPr>
      </w:pPr>
      <w:r w:rsidRPr="516CC293">
        <w:rPr>
          <w:rFonts w:asciiTheme="majorHAnsi" w:hAnsiTheme="majorHAnsi" w:cstheme="majorBidi"/>
          <w:sz w:val="22"/>
          <w:szCs w:val="22"/>
        </w:rPr>
        <w:t>What's one fashion trend you hope never comes back? Which ones have come back that you wish hadn't?</w:t>
      </w:r>
    </w:p>
    <w:p w14:paraId="65852502" w14:textId="7748A407" w:rsidR="00D142E5" w:rsidRPr="00AC7983" w:rsidRDefault="00D142E5" w:rsidP="00D142E5">
      <w:pPr>
        <w:rPr>
          <w:sz w:val="22"/>
          <w:szCs w:val="22"/>
        </w:rPr>
      </w:pPr>
    </w:p>
    <w:p w14:paraId="38C98938" w14:textId="26A1F9BE" w:rsidR="00D142E5" w:rsidRPr="00AC7983" w:rsidRDefault="00D142E5" w:rsidP="00D142E5">
      <w:pPr>
        <w:rPr>
          <w:sz w:val="22"/>
          <w:szCs w:val="22"/>
        </w:rPr>
      </w:pPr>
    </w:p>
    <w:p w14:paraId="2EF6C40B" w14:textId="4BCBA18D" w:rsidR="00D142E5" w:rsidRPr="00AC7983" w:rsidRDefault="00D142E5" w:rsidP="00D142E5">
      <w:pPr>
        <w:rPr>
          <w:sz w:val="22"/>
          <w:szCs w:val="22"/>
        </w:rPr>
      </w:pPr>
    </w:p>
    <w:p w14:paraId="5E0189F8" w14:textId="77777777" w:rsidR="00D142E5" w:rsidRPr="00AC7983" w:rsidRDefault="00D142E5" w:rsidP="00D142E5">
      <w:pPr>
        <w:rPr>
          <w:sz w:val="22"/>
          <w:szCs w:val="22"/>
        </w:rPr>
      </w:pPr>
    </w:p>
    <w:p w14:paraId="6ABB7008" w14:textId="4C6EE5F1" w:rsidR="00D142E5" w:rsidRPr="00AC7983" w:rsidRDefault="00C8213B" w:rsidP="009E4407">
      <w:pPr>
        <w:pStyle w:val="ListParagraph"/>
        <w:numPr>
          <w:ilvl w:val="0"/>
          <w:numId w:val="6"/>
        </w:num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Who has made the biggest impact on your life </w:t>
      </w:r>
      <w:r w:rsidR="00017573">
        <w:rPr>
          <w:rFonts w:asciiTheme="majorHAnsi" w:hAnsiTheme="majorHAnsi" w:cstheme="majorHAnsi"/>
          <w:sz w:val="22"/>
          <w:szCs w:val="22"/>
        </w:rPr>
        <w:t>(besides Jesus)?</w:t>
      </w:r>
    </w:p>
    <w:p w14:paraId="1FD6E98F" w14:textId="33C5E296" w:rsidR="003B2AE8" w:rsidRPr="00E33DA0" w:rsidRDefault="003B2AE8" w:rsidP="516CC293">
      <w:pPr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14:paraId="31B57366" w14:textId="275AE76F" w:rsidR="516CC293" w:rsidRDefault="516CC293" w:rsidP="516CC293">
      <w:pPr>
        <w:spacing w:before="120"/>
        <w:ind w:left="360"/>
        <w:rPr>
          <w:rFonts w:asciiTheme="majorHAnsi" w:hAnsiTheme="majorHAnsi" w:cstheme="majorBidi"/>
          <w:color w:val="000000" w:themeColor="text1"/>
          <w:sz w:val="22"/>
          <w:szCs w:val="22"/>
        </w:rPr>
      </w:pPr>
    </w:p>
    <w:p w14:paraId="66250E0C" w14:textId="23F3B0B1" w:rsidR="009D036A" w:rsidRPr="003B2AE8" w:rsidRDefault="009D036A" w:rsidP="516CC293">
      <w:pPr>
        <w:spacing w:before="120"/>
        <w:rPr>
          <w:rFonts w:asciiTheme="majorHAnsi" w:hAnsiTheme="majorHAnsi" w:cstheme="majorBidi"/>
          <w:color w:val="000000"/>
          <w:sz w:val="20"/>
          <w:szCs w:val="20"/>
        </w:rPr>
      </w:pPr>
    </w:p>
    <w:p w14:paraId="375B41F4" w14:textId="04DFE495" w:rsidR="007E7DFB" w:rsidRPr="003B3CC8" w:rsidRDefault="009D036A" w:rsidP="003B3CC8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Getting Started</w:t>
      </w:r>
    </w:p>
    <w:p w14:paraId="6EE0D8DD" w14:textId="48CB379E" w:rsidR="004959E3" w:rsidRPr="003B3CC8" w:rsidRDefault="00BA1AE5" w:rsidP="0008512A">
      <w:pPr>
        <w:pStyle w:val="NormalWeb"/>
        <w:snapToGrid w:val="0"/>
        <w:spacing w:before="120" w:beforeAutospacing="0" w:after="120" w:afterAutospacing="0" w:line="360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T</w:t>
      </w:r>
      <w:r w:rsidR="00C25DC6" w:rsidRPr="003B3CC8">
        <w:rPr>
          <w:rFonts w:asciiTheme="majorHAnsi" w:hAnsiTheme="majorHAnsi" w:cstheme="majorHAnsi"/>
          <w:sz w:val="22"/>
          <w:szCs w:val="22"/>
        </w:rPr>
        <w:t>ransition</w:t>
      </w:r>
      <w:r w:rsidR="001F043A" w:rsidRPr="003B3CC8">
        <w:rPr>
          <w:rFonts w:asciiTheme="majorHAnsi" w:hAnsiTheme="majorHAnsi" w:cstheme="majorHAnsi"/>
          <w:sz w:val="22"/>
          <w:szCs w:val="22"/>
        </w:rPr>
        <w:t xml:space="preserve"> into group discussion. </w:t>
      </w:r>
    </w:p>
    <w:p w14:paraId="0FF4A5B5" w14:textId="424F47C8" w:rsidR="00C94D4C" w:rsidRPr="003B3CC8" w:rsidRDefault="00AA4C9F" w:rsidP="24A60771">
      <w:pPr>
        <w:pStyle w:val="NormalWeb"/>
        <w:numPr>
          <w:ilvl w:val="0"/>
          <w:numId w:val="2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E144F54">
        <w:rPr>
          <w:rFonts w:asciiTheme="majorHAnsi" w:hAnsiTheme="majorHAnsi" w:cstheme="majorBidi"/>
          <w:sz w:val="22"/>
          <w:szCs w:val="22"/>
        </w:rPr>
        <w:t>Open group d</w:t>
      </w:r>
      <w:r w:rsidR="00FF299F">
        <w:rPr>
          <w:rFonts w:asciiTheme="majorHAnsi" w:hAnsiTheme="majorHAnsi" w:cstheme="majorBidi"/>
          <w:sz w:val="22"/>
          <w:szCs w:val="22"/>
        </w:rPr>
        <w:t xml:space="preserve">iscussion </w:t>
      </w:r>
      <w:r w:rsidRPr="6E144F54">
        <w:rPr>
          <w:rFonts w:asciiTheme="majorHAnsi" w:hAnsiTheme="majorHAnsi" w:cstheme="majorBidi"/>
          <w:sz w:val="22"/>
          <w:szCs w:val="22"/>
        </w:rPr>
        <w:t>with prayer</w:t>
      </w:r>
      <w:r w:rsidR="46ED3CB3" w:rsidRPr="6E144F54">
        <w:rPr>
          <w:rFonts w:asciiTheme="majorHAnsi" w:hAnsiTheme="majorHAnsi" w:cstheme="majorBidi"/>
          <w:sz w:val="22"/>
          <w:szCs w:val="22"/>
        </w:rPr>
        <w:t>.</w:t>
      </w:r>
      <w:r w:rsidRPr="6E144F54">
        <w:rPr>
          <w:rFonts w:asciiTheme="majorHAnsi" w:hAnsiTheme="majorHAnsi" w:cstheme="majorBidi"/>
          <w:sz w:val="22"/>
          <w:szCs w:val="22"/>
        </w:rPr>
        <w:t xml:space="preserve"> </w:t>
      </w:r>
      <w:r w:rsidR="00D62985" w:rsidRPr="6E144F54">
        <w:rPr>
          <w:rFonts w:asciiTheme="majorHAnsi" w:hAnsiTheme="majorHAnsi" w:cstheme="majorBidi"/>
          <w:sz w:val="22"/>
          <w:szCs w:val="22"/>
        </w:rPr>
        <w:t>H</w:t>
      </w:r>
      <w:r w:rsidR="00C94D4C" w:rsidRPr="6E144F54">
        <w:rPr>
          <w:rFonts w:asciiTheme="majorHAnsi" w:hAnsiTheme="majorHAnsi" w:cstheme="majorBidi"/>
          <w:sz w:val="22"/>
          <w:szCs w:val="22"/>
        </w:rPr>
        <w:t xml:space="preserve">ere are a few </w:t>
      </w:r>
      <w:r w:rsidR="003B7D91" w:rsidRPr="6E144F54">
        <w:rPr>
          <w:rFonts w:asciiTheme="majorHAnsi" w:hAnsiTheme="majorHAnsi" w:cstheme="majorBidi"/>
          <w:sz w:val="22"/>
          <w:szCs w:val="22"/>
        </w:rPr>
        <w:t>potential prayer items</w:t>
      </w:r>
      <w:r w:rsidR="00C94D4C" w:rsidRPr="6E144F54">
        <w:rPr>
          <w:rFonts w:asciiTheme="majorHAnsi" w:hAnsiTheme="majorHAnsi" w:cstheme="majorBidi"/>
          <w:sz w:val="22"/>
          <w:szCs w:val="22"/>
        </w:rPr>
        <w:t>:</w:t>
      </w:r>
    </w:p>
    <w:p w14:paraId="543D36D1" w14:textId="7B4E3DCA" w:rsidR="00C94D4C" w:rsidRPr="003B3CC8" w:rsidRDefault="008C79CF" w:rsidP="005253D1">
      <w:pPr>
        <w:pStyle w:val="NormalWeb"/>
        <w:numPr>
          <w:ilvl w:val="1"/>
          <w:numId w:val="2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3E41E76F" w:rsidRPr="6B09C38E">
        <w:rPr>
          <w:rFonts w:asciiTheme="majorHAnsi" w:hAnsiTheme="majorHAnsi" w:cstheme="majorBidi"/>
          <w:sz w:val="22"/>
          <w:szCs w:val="22"/>
        </w:rPr>
        <w:t>the Spirit of God to lead you in truth</w:t>
      </w:r>
    </w:p>
    <w:p w14:paraId="21CB6327" w14:textId="582FAB96" w:rsidR="00096ABE" w:rsidRPr="003B3CC8" w:rsidRDefault="008C79CF" w:rsidP="005253D1">
      <w:pPr>
        <w:pStyle w:val="NormalWeb"/>
        <w:numPr>
          <w:ilvl w:val="1"/>
          <w:numId w:val="2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057E7E2C" w:rsidRPr="6B09C38E">
        <w:rPr>
          <w:rFonts w:asciiTheme="majorHAnsi" w:hAnsiTheme="majorHAnsi" w:cstheme="majorBidi"/>
          <w:sz w:val="22"/>
          <w:szCs w:val="22"/>
        </w:rPr>
        <w:t>openness to what you’re learning together</w:t>
      </w:r>
    </w:p>
    <w:p w14:paraId="4EFF725E" w14:textId="1DC9B5EA" w:rsidR="00C94D4C" w:rsidRPr="003B3CC8" w:rsidRDefault="008C79CF" w:rsidP="005253D1">
      <w:pPr>
        <w:pStyle w:val="NormalWeb"/>
        <w:numPr>
          <w:ilvl w:val="1"/>
          <w:numId w:val="2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For f</w:t>
      </w:r>
      <w:r w:rsidR="00183D62" w:rsidRPr="003B3CC8">
        <w:rPr>
          <w:rFonts w:asciiTheme="majorHAnsi" w:hAnsiTheme="majorHAnsi" w:cstheme="majorHAnsi"/>
          <w:sz w:val="22"/>
          <w:szCs w:val="22"/>
        </w:rPr>
        <w:t>riendship</w:t>
      </w:r>
      <w:r w:rsidR="008F4D69" w:rsidRPr="003B3CC8">
        <w:rPr>
          <w:rFonts w:asciiTheme="majorHAnsi" w:hAnsiTheme="majorHAnsi" w:cstheme="majorHAnsi"/>
          <w:sz w:val="22"/>
          <w:szCs w:val="22"/>
        </w:rPr>
        <w:t>s</w:t>
      </w:r>
      <w:r w:rsidR="00183D62" w:rsidRPr="003B3CC8">
        <w:rPr>
          <w:rFonts w:asciiTheme="majorHAnsi" w:hAnsiTheme="majorHAnsi" w:cstheme="majorHAnsi"/>
          <w:sz w:val="22"/>
          <w:szCs w:val="22"/>
        </w:rPr>
        <w:t xml:space="preserve"> to deepen and grow</w:t>
      </w:r>
    </w:p>
    <w:p w14:paraId="4EF47098" w14:textId="72B97BB5" w:rsidR="001F49D9" w:rsidRDefault="003B7D91" w:rsidP="69BDF4B9">
      <w:pPr>
        <w:pStyle w:val="NormalWeb"/>
        <w:numPr>
          <w:ilvl w:val="0"/>
          <w:numId w:val="2"/>
        </w:numPr>
        <w:pBdr>
          <w:bottom w:val="single" w:sz="6" w:space="0" w:color="auto"/>
        </w:pBdr>
        <w:snapToGrid w:val="0"/>
        <w:spacing w:before="120" w:beforeAutospacing="0" w:after="120" w:afterAutospacing="0" w:line="480" w:lineRule="auto"/>
        <w:rPr>
          <w:rFonts w:asciiTheme="majorHAnsi" w:hAnsiTheme="majorHAnsi" w:cstheme="majorBidi"/>
          <w:sz w:val="22"/>
          <w:szCs w:val="22"/>
        </w:rPr>
      </w:pPr>
      <w:r w:rsidRPr="69BDF4B9">
        <w:rPr>
          <w:rFonts w:asciiTheme="majorHAnsi" w:hAnsiTheme="majorHAnsi" w:cstheme="majorBidi"/>
          <w:sz w:val="22"/>
          <w:szCs w:val="22"/>
        </w:rPr>
        <w:t>Invite</w:t>
      </w:r>
      <w:r w:rsidR="00C25DC6" w:rsidRPr="69BDF4B9">
        <w:rPr>
          <w:rFonts w:asciiTheme="majorHAnsi" w:hAnsiTheme="majorHAnsi" w:cstheme="majorBidi"/>
          <w:sz w:val="22"/>
          <w:szCs w:val="22"/>
        </w:rPr>
        <w:t xml:space="preserve"> </w:t>
      </w:r>
      <w:r w:rsidR="05E7B4E9" w:rsidRPr="69BDF4B9">
        <w:rPr>
          <w:rFonts w:asciiTheme="majorHAnsi" w:hAnsiTheme="majorHAnsi" w:cstheme="majorBidi"/>
          <w:sz w:val="22"/>
          <w:szCs w:val="22"/>
        </w:rPr>
        <w:t>someone</w:t>
      </w:r>
      <w:r w:rsidR="00C25DC6" w:rsidRPr="69BDF4B9">
        <w:rPr>
          <w:rFonts w:asciiTheme="majorHAnsi" w:hAnsiTheme="majorHAnsi" w:cstheme="majorBidi"/>
          <w:sz w:val="22"/>
          <w:szCs w:val="22"/>
        </w:rPr>
        <w:t xml:space="preserve"> </w:t>
      </w:r>
      <w:r w:rsidR="7DA63174" w:rsidRPr="69BDF4B9">
        <w:rPr>
          <w:rFonts w:asciiTheme="majorHAnsi" w:hAnsiTheme="majorHAnsi" w:cstheme="majorBidi"/>
          <w:sz w:val="22"/>
          <w:szCs w:val="22"/>
        </w:rPr>
        <w:t>(or a couple</w:t>
      </w:r>
      <w:r w:rsidR="4E3583C5" w:rsidRPr="69BDF4B9">
        <w:rPr>
          <w:rFonts w:asciiTheme="majorHAnsi" w:hAnsiTheme="majorHAnsi" w:cstheme="majorBidi"/>
          <w:sz w:val="22"/>
          <w:szCs w:val="22"/>
        </w:rPr>
        <w:t xml:space="preserve"> of</w:t>
      </w:r>
      <w:r w:rsidR="7DA63174" w:rsidRPr="69BDF4B9">
        <w:rPr>
          <w:rFonts w:asciiTheme="majorHAnsi" w:hAnsiTheme="majorHAnsi" w:cstheme="majorBidi"/>
          <w:sz w:val="22"/>
          <w:szCs w:val="22"/>
        </w:rPr>
        <w:t xml:space="preserve"> people)</w:t>
      </w:r>
      <w:r w:rsidR="00C25DC6" w:rsidRPr="69BDF4B9">
        <w:rPr>
          <w:rFonts w:asciiTheme="majorHAnsi" w:hAnsiTheme="majorHAnsi" w:cstheme="majorBidi"/>
          <w:sz w:val="22"/>
          <w:szCs w:val="22"/>
        </w:rPr>
        <w:t xml:space="preserve"> </w:t>
      </w:r>
      <w:r w:rsidRPr="69BDF4B9">
        <w:rPr>
          <w:rFonts w:asciiTheme="majorHAnsi" w:hAnsiTheme="majorHAnsi" w:cstheme="majorBidi"/>
          <w:sz w:val="22"/>
          <w:szCs w:val="22"/>
        </w:rPr>
        <w:t xml:space="preserve">to </w:t>
      </w:r>
      <w:r w:rsidR="00C25DC6" w:rsidRPr="69BDF4B9">
        <w:rPr>
          <w:rFonts w:asciiTheme="majorHAnsi" w:hAnsiTheme="majorHAnsi" w:cstheme="majorBidi"/>
          <w:sz w:val="22"/>
          <w:szCs w:val="22"/>
        </w:rPr>
        <w:t xml:space="preserve">read </w:t>
      </w:r>
      <w:r w:rsidR="00E33DA0" w:rsidRPr="69BDF4B9">
        <w:rPr>
          <w:rFonts w:asciiTheme="majorHAnsi" w:hAnsiTheme="majorHAnsi" w:cstheme="majorBidi"/>
          <w:sz w:val="22"/>
          <w:szCs w:val="22"/>
        </w:rPr>
        <w:t>John 1</w:t>
      </w:r>
      <w:r w:rsidR="000C6731" w:rsidRPr="69BDF4B9">
        <w:rPr>
          <w:rFonts w:asciiTheme="majorHAnsi" w:hAnsiTheme="majorHAnsi" w:cstheme="majorBidi"/>
          <w:sz w:val="22"/>
          <w:szCs w:val="22"/>
        </w:rPr>
        <w:t>8</w:t>
      </w:r>
      <w:r w:rsidR="05C48E9D" w:rsidRPr="69BDF4B9">
        <w:rPr>
          <w:rFonts w:asciiTheme="majorHAnsi" w:hAnsiTheme="majorHAnsi" w:cstheme="majorBidi"/>
          <w:sz w:val="22"/>
          <w:szCs w:val="22"/>
        </w:rPr>
        <w:t>:</w:t>
      </w:r>
      <w:r w:rsidR="009E4407">
        <w:rPr>
          <w:rFonts w:asciiTheme="majorHAnsi" w:hAnsiTheme="majorHAnsi" w:cstheme="majorBidi"/>
          <w:sz w:val="22"/>
          <w:szCs w:val="22"/>
        </w:rPr>
        <w:t>28-40</w:t>
      </w:r>
      <w:r w:rsidR="009E39FE" w:rsidRPr="69BDF4B9">
        <w:rPr>
          <w:rFonts w:asciiTheme="majorHAnsi" w:hAnsiTheme="majorHAnsi" w:cstheme="majorBidi"/>
          <w:sz w:val="22"/>
          <w:szCs w:val="22"/>
        </w:rPr>
        <w:t xml:space="preserve"> </w:t>
      </w:r>
      <w:r w:rsidR="00C25DC6" w:rsidRPr="69BDF4B9">
        <w:rPr>
          <w:rFonts w:asciiTheme="majorHAnsi" w:hAnsiTheme="majorHAnsi" w:cstheme="majorBidi"/>
          <w:sz w:val="22"/>
          <w:szCs w:val="22"/>
        </w:rPr>
        <w:t>to the group.</w:t>
      </w:r>
    </w:p>
    <w:p w14:paraId="22698F73" w14:textId="22771F31" w:rsidR="003A06AF" w:rsidRPr="00CD7674" w:rsidRDefault="003A06AF" w:rsidP="003A06AF">
      <w:pPr>
        <w:pStyle w:val="NormalWeb"/>
        <w:pBdr>
          <w:bottom w:val="single" w:sz="6" w:space="1" w:color="auto"/>
        </w:pBdr>
        <w:snapToGrid w:val="0"/>
        <w:spacing w:before="120" w:beforeAutospacing="0" w:after="120" w:afterAutospacing="0" w:line="480" w:lineRule="auto"/>
        <w:rPr>
          <w:rFonts w:asciiTheme="majorHAnsi" w:hAnsiTheme="majorHAnsi" w:cstheme="majorBidi"/>
          <w:sz w:val="22"/>
          <w:szCs w:val="22"/>
        </w:rPr>
        <w:sectPr w:rsidR="003A06AF" w:rsidRPr="00CD7674" w:rsidSect="00D90C81"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E8C6D1B" w14:textId="0F7245A7" w:rsidR="3FF34510" w:rsidRDefault="3FF34510" w:rsidP="3FF34510">
      <w:pPr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2DE6D88F" w14:textId="77777777" w:rsidR="006721E1" w:rsidRDefault="006721E1" w:rsidP="3FF34510">
      <w:pPr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4877C44A" w14:textId="77777777" w:rsidR="004E7667" w:rsidRDefault="004E7667" w:rsidP="3B00C3E5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789F09E8" w14:textId="36752E23" w:rsidR="003B2AE8" w:rsidRPr="003B2AE8" w:rsidRDefault="3D32665B" w:rsidP="3B00C3E5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 w:rsidRPr="3B00C3E5">
        <w:rPr>
          <w:rFonts w:asciiTheme="majorHAnsi" w:hAnsiTheme="majorHAnsi" w:cstheme="majorBidi"/>
          <w:b/>
          <w:bCs/>
          <w:color w:val="034E5C"/>
          <w:sz w:val="28"/>
          <w:szCs w:val="28"/>
        </w:rPr>
        <w:lastRenderedPageBreak/>
        <w:t>Study Questions</w:t>
      </w:r>
      <w:r w:rsidRPr="3B00C3E5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Pr="3B00C3E5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40 min)</w:t>
      </w:r>
    </w:p>
    <w:p w14:paraId="11678520" w14:textId="508D17C1" w:rsidR="003B2AE8" w:rsidRPr="003B2AE8" w:rsidRDefault="03B43CED" w:rsidP="580E70E9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580E70E9">
        <w:rPr>
          <w:rFonts w:asciiTheme="majorHAnsi" w:hAnsiTheme="majorHAnsi" w:cstheme="majorBidi"/>
          <w:sz w:val="22"/>
          <w:szCs w:val="22"/>
        </w:rPr>
        <w:t xml:space="preserve">Please complete these questions before your group meets. </w:t>
      </w:r>
    </w:p>
    <w:p w14:paraId="12F3A311" w14:textId="010BDD18" w:rsidR="580E70E9" w:rsidRDefault="580E70E9" w:rsidP="580E70E9">
      <w:pPr>
        <w:pStyle w:val="NormalWeb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</w:p>
    <w:p w14:paraId="33B18D6D" w14:textId="5463778C" w:rsidR="0BE03B7F" w:rsidRPr="002C529D" w:rsidRDefault="00312B62" w:rsidP="005253D1">
      <w:pPr>
        <w:pStyle w:val="ListParagraph"/>
        <w:numPr>
          <w:ilvl w:val="0"/>
          <w:numId w:val="1"/>
        </w:numPr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  <w:r w:rsidRPr="002C529D">
        <w:rPr>
          <w:rFonts w:asciiTheme="majorHAnsi" w:hAnsiTheme="majorHAnsi" w:cstheme="majorBidi"/>
          <w:sz w:val="22"/>
          <w:szCs w:val="22"/>
        </w:rPr>
        <w:t>What was impactful for you from the weekend’s message? Was there anything you had a question about?</w:t>
      </w:r>
    </w:p>
    <w:p w14:paraId="4C2E7F95" w14:textId="03D56ADF" w:rsidR="42065EAD" w:rsidRDefault="3D32665B" w:rsidP="00D658ED">
      <w:pPr>
        <w:snapToGrid w:val="0"/>
        <w:spacing w:before="120"/>
        <w:rPr>
          <w:rFonts w:asciiTheme="majorHAnsi" w:hAnsiTheme="majorHAnsi" w:cstheme="majorBidi"/>
          <w:sz w:val="22"/>
          <w:szCs w:val="22"/>
        </w:rPr>
      </w:pPr>
      <w:r w:rsidRPr="0097642C">
        <w:rPr>
          <w:rFonts w:asciiTheme="majorHAnsi" w:hAnsiTheme="majorHAnsi" w:cstheme="majorBidi"/>
          <w:sz w:val="22"/>
          <w:szCs w:val="22"/>
        </w:rPr>
        <w:t xml:space="preserve"> </w:t>
      </w:r>
    </w:p>
    <w:p w14:paraId="53C892FC" w14:textId="0BDC1EFC" w:rsidR="42065EAD" w:rsidRDefault="42065EAD" w:rsidP="580E70E9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2637A739" w14:textId="348061DD" w:rsidR="580E70E9" w:rsidRDefault="580E70E9" w:rsidP="580E70E9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0F6A0A30" w14:textId="47F2D752" w:rsidR="000272F9" w:rsidRPr="000272F9" w:rsidRDefault="00456C4D" w:rsidP="00CA2D28">
      <w:pPr>
        <w:pStyle w:val="ListParagraph"/>
        <w:numPr>
          <w:ilvl w:val="0"/>
          <w:numId w:val="1"/>
        </w:numPr>
        <w:spacing w:before="120" w:after="0"/>
        <w:rPr>
          <w:rFonts w:asciiTheme="majorHAnsi" w:hAnsiTheme="majorHAnsi" w:cstheme="majorBidi"/>
          <w:b/>
          <w:bCs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t xml:space="preserve">In last week’s passage, we saw how the Jewish leaders </w:t>
      </w:r>
      <w:r w:rsidR="00D17153">
        <w:rPr>
          <w:rFonts w:asciiTheme="majorHAnsi" w:hAnsiTheme="majorHAnsi" w:cstheme="majorBidi"/>
          <w:sz w:val="22"/>
          <w:szCs w:val="22"/>
        </w:rPr>
        <w:t>wanted so badly to have Jesus cru</w:t>
      </w:r>
      <w:r w:rsidR="00D81385">
        <w:rPr>
          <w:rFonts w:asciiTheme="majorHAnsi" w:hAnsiTheme="majorHAnsi" w:cstheme="majorBidi"/>
          <w:sz w:val="22"/>
          <w:szCs w:val="22"/>
        </w:rPr>
        <w:t>c</w:t>
      </w:r>
      <w:r w:rsidR="00D17153">
        <w:rPr>
          <w:rFonts w:asciiTheme="majorHAnsi" w:hAnsiTheme="majorHAnsi" w:cstheme="majorBidi"/>
          <w:sz w:val="22"/>
          <w:szCs w:val="22"/>
        </w:rPr>
        <w:t>ified that they were willing to break Jewish law</w:t>
      </w:r>
      <w:r w:rsidR="005711B1">
        <w:rPr>
          <w:rFonts w:asciiTheme="majorHAnsi" w:hAnsiTheme="majorHAnsi" w:cstheme="majorBidi"/>
          <w:sz w:val="22"/>
          <w:szCs w:val="22"/>
        </w:rPr>
        <w:t xml:space="preserve">, meet in the middle of the night and not follow the correct protocol for a Jewish trial. </w:t>
      </w:r>
      <w:r w:rsidR="00525C01">
        <w:rPr>
          <w:rFonts w:asciiTheme="majorHAnsi" w:hAnsiTheme="majorHAnsi" w:cstheme="majorBidi"/>
          <w:sz w:val="22"/>
          <w:szCs w:val="22"/>
        </w:rPr>
        <w:t>I</w:t>
      </w:r>
      <w:r w:rsidR="00CA2D28">
        <w:rPr>
          <w:rFonts w:asciiTheme="majorHAnsi" w:hAnsiTheme="majorHAnsi" w:cstheme="majorBidi"/>
          <w:sz w:val="22"/>
          <w:szCs w:val="22"/>
        </w:rPr>
        <w:t xml:space="preserve">n </w:t>
      </w:r>
      <w:r w:rsidR="003523AE">
        <w:rPr>
          <w:rFonts w:asciiTheme="majorHAnsi" w:hAnsiTheme="majorHAnsi" w:cstheme="majorBidi"/>
          <w:sz w:val="22"/>
          <w:szCs w:val="22"/>
        </w:rPr>
        <w:t xml:space="preserve">verses 28-32, </w:t>
      </w:r>
      <w:r w:rsidR="007222FF">
        <w:rPr>
          <w:rFonts w:asciiTheme="majorHAnsi" w:hAnsiTheme="majorHAnsi" w:cstheme="majorBidi"/>
          <w:sz w:val="22"/>
          <w:szCs w:val="22"/>
        </w:rPr>
        <w:t xml:space="preserve">we </w:t>
      </w:r>
      <w:r w:rsidR="00525C01">
        <w:rPr>
          <w:rFonts w:asciiTheme="majorHAnsi" w:hAnsiTheme="majorHAnsi" w:cstheme="majorBidi"/>
          <w:sz w:val="22"/>
          <w:szCs w:val="22"/>
        </w:rPr>
        <w:t xml:space="preserve">see their hypocrisy continue. </w:t>
      </w:r>
      <w:r w:rsidR="007222FF">
        <w:rPr>
          <w:rFonts w:asciiTheme="majorHAnsi" w:hAnsiTheme="majorHAnsi" w:cstheme="majorBidi"/>
          <w:sz w:val="22"/>
          <w:szCs w:val="22"/>
        </w:rPr>
        <w:t>Jesus</w:t>
      </w:r>
      <w:r w:rsidR="0065318E">
        <w:rPr>
          <w:rFonts w:asciiTheme="majorHAnsi" w:hAnsiTheme="majorHAnsi" w:cstheme="majorBidi"/>
          <w:sz w:val="22"/>
          <w:szCs w:val="22"/>
        </w:rPr>
        <w:t xml:space="preserve"> is</w:t>
      </w:r>
      <w:r w:rsidR="007222FF">
        <w:rPr>
          <w:rFonts w:asciiTheme="majorHAnsi" w:hAnsiTheme="majorHAnsi" w:cstheme="majorBidi"/>
          <w:sz w:val="22"/>
          <w:szCs w:val="22"/>
        </w:rPr>
        <w:t xml:space="preserve"> </w:t>
      </w:r>
      <w:r w:rsidR="0061073F">
        <w:rPr>
          <w:rFonts w:asciiTheme="majorHAnsi" w:hAnsiTheme="majorHAnsi" w:cstheme="majorBidi"/>
          <w:sz w:val="22"/>
          <w:szCs w:val="22"/>
        </w:rPr>
        <w:t xml:space="preserve">taken from Caiaphas to </w:t>
      </w:r>
      <w:r w:rsidR="002F465F">
        <w:rPr>
          <w:rFonts w:asciiTheme="majorHAnsi" w:hAnsiTheme="majorHAnsi" w:cstheme="majorBidi"/>
          <w:sz w:val="22"/>
          <w:szCs w:val="22"/>
        </w:rPr>
        <w:t xml:space="preserve">the Praetorium, which would have been Pilate’s residence. </w:t>
      </w:r>
      <w:r w:rsidR="00436E92">
        <w:rPr>
          <w:rFonts w:asciiTheme="majorHAnsi" w:hAnsiTheme="majorHAnsi" w:cstheme="majorBidi"/>
          <w:sz w:val="22"/>
          <w:szCs w:val="22"/>
        </w:rPr>
        <w:t>T</w:t>
      </w:r>
      <w:r w:rsidR="00525C01">
        <w:rPr>
          <w:rFonts w:asciiTheme="majorHAnsi" w:hAnsiTheme="majorHAnsi" w:cstheme="majorBidi"/>
          <w:sz w:val="22"/>
          <w:szCs w:val="22"/>
        </w:rPr>
        <w:t xml:space="preserve">he Jewish leaders will not enter Pilate’s residence </w:t>
      </w:r>
      <w:r w:rsidR="00436E92">
        <w:rPr>
          <w:rFonts w:asciiTheme="majorHAnsi" w:hAnsiTheme="majorHAnsi" w:cstheme="majorBidi"/>
          <w:sz w:val="22"/>
          <w:szCs w:val="22"/>
        </w:rPr>
        <w:t xml:space="preserve">because they did not want to be defiled for entering a Gentile’s home as it would have prevented them from </w:t>
      </w:r>
      <w:r w:rsidR="000525EE">
        <w:rPr>
          <w:rFonts w:asciiTheme="majorHAnsi" w:hAnsiTheme="majorHAnsi" w:cstheme="majorBidi"/>
          <w:sz w:val="22"/>
          <w:szCs w:val="22"/>
        </w:rPr>
        <w:t xml:space="preserve">eating the Passover meal. </w:t>
      </w:r>
    </w:p>
    <w:p w14:paraId="08C1B4B5" w14:textId="77777777" w:rsidR="000272F9" w:rsidRDefault="000272F9" w:rsidP="000272F9">
      <w:pPr>
        <w:pStyle w:val="ListParagraph"/>
        <w:spacing w:before="120" w:after="0"/>
        <w:rPr>
          <w:rFonts w:asciiTheme="majorHAnsi" w:hAnsiTheme="majorHAnsi" w:cstheme="majorBidi"/>
          <w:b/>
          <w:bCs/>
          <w:sz w:val="22"/>
          <w:szCs w:val="22"/>
        </w:rPr>
      </w:pPr>
    </w:p>
    <w:p w14:paraId="37B5E8ED" w14:textId="57EA7391" w:rsidR="00662415" w:rsidRDefault="000272F9" w:rsidP="000272F9">
      <w:pPr>
        <w:pStyle w:val="ListParagraph"/>
        <w:spacing w:before="120" w:after="0"/>
        <w:rPr>
          <w:rFonts w:asciiTheme="majorHAnsi" w:hAnsiTheme="majorHAnsi" w:cstheme="majorBidi"/>
          <w:sz w:val="22"/>
          <w:szCs w:val="22"/>
        </w:rPr>
      </w:pPr>
      <w:r w:rsidRPr="000272F9">
        <w:rPr>
          <w:rFonts w:asciiTheme="majorHAnsi" w:hAnsiTheme="majorHAnsi" w:cstheme="majorBidi"/>
          <w:sz w:val="22"/>
          <w:szCs w:val="22"/>
        </w:rPr>
        <w:t xml:space="preserve">At times </w:t>
      </w:r>
      <w:r w:rsidR="003B0148">
        <w:rPr>
          <w:rFonts w:asciiTheme="majorHAnsi" w:hAnsiTheme="majorHAnsi" w:cstheme="majorBidi"/>
          <w:sz w:val="22"/>
          <w:szCs w:val="22"/>
        </w:rPr>
        <w:t xml:space="preserve">each of us </w:t>
      </w:r>
      <w:r w:rsidRPr="000272F9">
        <w:rPr>
          <w:rFonts w:asciiTheme="majorHAnsi" w:hAnsiTheme="majorHAnsi" w:cstheme="majorBidi"/>
          <w:sz w:val="22"/>
          <w:szCs w:val="22"/>
        </w:rPr>
        <w:t>struggle</w:t>
      </w:r>
      <w:r w:rsidR="003B0148">
        <w:rPr>
          <w:rFonts w:asciiTheme="majorHAnsi" w:hAnsiTheme="majorHAnsi" w:cstheme="majorBidi"/>
          <w:sz w:val="22"/>
          <w:szCs w:val="22"/>
        </w:rPr>
        <w:t>s</w:t>
      </w:r>
      <w:r w:rsidRPr="000272F9">
        <w:rPr>
          <w:rFonts w:asciiTheme="majorHAnsi" w:hAnsiTheme="majorHAnsi" w:cstheme="majorBidi"/>
          <w:sz w:val="22"/>
          <w:szCs w:val="22"/>
        </w:rPr>
        <w:t xml:space="preserve"> with hypocrisy, </w:t>
      </w:r>
      <w:r w:rsidR="1A7BD991" w:rsidRPr="4AEFD2D3">
        <w:rPr>
          <w:rFonts w:asciiTheme="majorHAnsi" w:hAnsiTheme="majorHAnsi" w:cstheme="majorBidi"/>
          <w:sz w:val="22"/>
          <w:szCs w:val="22"/>
        </w:rPr>
        <w:t>representing</w:t>
      </w:r>
      <w:r w:rsidRPr="000272F9">
        <w:rPr>
          <w:rFonts w:asciiTheme="majorHAnsi" w:hAnsiTheme="majorHAnsi" w:cstheme="majorBidi"/>
          <w:sz w:val="22"/>
          <w:szCs w:val="22"/>
        </w:rPr>
        <w:t xml:space="preserve"> ourselves as better than we are</w:t>
      </w:r>
      <w:r w:rsidR="000500BF">
        <w:rPr>
          <w:rFonts w:asciiTheme="majorHAnsi" w:hAnsiTheme="majorHAnsi" w:cstheme="majorBidi"/>
          <w:sz w:val="22"/>
          <w:szCs w:val="22"/>
        </w:rPr>
        <w:t>, desiring more to follow the rules than actually love Jesus</w:t>
      </w:r>
      <w:r w:rsidR="004C6A22">
        <w:rPr>
          <w:rFonts w:asciiTheme="majorHAnsi" w:hAnsiTheme="majorHAnsi" w:cstheme="majorBidi"/>
          <w:sz w:val="22"/>
          <w:szCs w:val="22"/>
        </w:rPr>
        <w:t xml:space="preserve">. </w:t>
      </w:r>
    </w:p>
    <w:p w14:paraId="4AF3C223" w14:textId="77777777" w:rsidR="00662415" w:rsidRDefault="00662415" w:rsidP="000272F9">
      <w:pPr>
        <w:pStyle w:val="ListParagraph"/>
        <w:spacing w:before="120" w:after="0"/>
        <w:rPr>
          <w:rFonts w:asciiTheme="majorHAnsi" w:hAnsiTheme="majorHAnsi" w:cstheme="majorBidi"/>
          <w:sz w:val="22"/>
          <w:szCs w:val="22"/>
        </w:rPr>
      </w:pPr>
    </w:p>
    <w:p w14:paraId="2B7AA634" w14:textId="02F21A2F" w:rsidR="0096076C" w:rsidRDefault="00662415" w:rsidP="00662415">
      <w:pPr>
        <w:pStyle w:val="ListParagraph"/>
        <w:spacing w:before="120" w:after="0"/>
        <w:ind w:firstLine="720"/>
        <w:rPr>
          <w:rFonts w:asciiTheme="majorHAnsi" w:hAnsiTheme="majorHAnsi" w:cstheme="majorBidi"/>
          <w:b/>
          <w:bCs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t xml:space="preserve">a.  </w:t>
      </w:r>
      <w:r w:rsidR="004C6A22" w:rsidRPr="002C529D">
        <w:rPr>
          <w:rFonts w:asciiTheme="majorHAnsi" w:hAnsiTheme="majorHAnsi" w:cstheme="majorBidi"/>
          <w:sz w:val="22"/>
          <w:szCs w:val="22"/>
        </w:rPr>
        <w:t>What are these are</w:t>
      </w:r>
      <w:r w:rsidR="00BF5304" w:rsidRPr="002C529D">
        <w:rPr>
          <w:rFonts w:asciiTheme="majorHAnsi" w:hAnsiTheme="majorHAnsi" w:cstheme="majorBidi"/>
          <w:sz w:val="22"/>
          <w:szCs w:val="22"/>
        </w:rPr>
        <w:t>a</w:t>
      </w:r>
      <w:r w:rsidR="004C6A22" w:rsidRPr="002C529D">
        <w:rPr>
          <w:rFonts w:asciiTheme="majorHAnsi" w:hAnsiTheme="majorHAnsi" w:cstheme="majorBidi"/>
          <w:sz w:val="22"/>
          <w:szCs w:val="22"/>
        </w:rPr>
        <w:t>s in your life?</w:t>
      </w:r>
    </w:p>
    <w:p w14:paraId="56306918" w14:textId="7558B46C" w:rsidR="004C6A22" w:rsidRDefault="004C6A22" w:rsidP="000272F9">
      <w:pPr>
        <w:pStyle w:val="ListParagraph"/>
        <w:spacing w:before="120" w:after="0"/>
        <w:rPr>
          <w:rFonts w:asciiTheme="majorHAnsi" w:hAnsiTheme="majorHAnsi" w:cstheme="majorBidi"/>
          <w:b/>
          <w:bCs/>
          <w:sz w:val="22"/>
          <w:szCs w:val="22"/>
        </w:rPr>
      </w:pPr>
    </w:p>
    <w:p w14:paraId="60264CD8" w14:textId="77777777" w:rsidR="003B0148" w:rsidRDefault="003B0148" w:rsidP="001B3CCD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39BD687B" w14:textId="7B4B3EC3" w:rsidR="00AA411D" w:rsidRPr="000272F9" w:rsidRDefault="00662415" w:rsidP="00662415">
      <w:pPr>
        <w:pStyle w:val="ListParagraph"/>
        <w:spacing w:before="120" w:after="0"/>
        <w:ind w:left="1440"/>
        <w:rPr>
          <w:rFonts w:asciiTheme="majorHAnsi" w:hAnsiTheme="majorHAnsi" w:cstheme="majorBidi"/>
          <w:b/>
          <w:bCs/>
          <w:sz w:val="22"/>
          <w:szCs w:val="22"/>
        </w:rPr>
      </w:pPr>
      <w:r w:rsidRPr="00CE1E1F">
        <w:rPr>
          <w:rFonts w:asciiTheme="majorHAnsi" w:hAnsiTheme="majorHAnsi" w:cstheme="majorBidi"/>
          <w:sz w:val="22"/>
          <w:szCs w:val="22"/>
        </w:rPr>
        <w:t>b.</w:t>
      </w:r>
      <w:r>
        <w:rPr>
          <w:rFonts w:asciiTheme="majorHAnsi" w:hAnsiTheme="majorHAnsi" w:cstheme="majorBidi"/>
          <w:b/>
          <w:bCs/>
          <w:sz w:val="22"/>
          <w:szCs w:val="22"/>
        </w:rPr>
        <w:t xml:space="preserve">  </w:t>
      </w:r>
      <w:r w:rsidR="00AA411D" w:rsidRPr="002C529D">
        <w:rPr>
          <w:rFonts w:asciiTheme="majorHAnsi" w:hAnsiTheme="majorHAnsi" w:cstheme="majorBidi"/>
          <w:sz w:val="22"/>
          <w:szCs w:val="22"/>
        </w:rPr>
        <w:t>Read James 5:16.</w:t>
      </w:r>
      <w:r w:rsidRPr="002C529D">
        <w:rPr>
          <w:rFonts w:asciiTheme="majorHAnsi" w:hAnsiTheme="majorHAnsi" w:cstheme="majorBidi"/>
          <w:sz w:val="22"/>
          <w:szCs w:val="22"/>
        </w:rPr>
        <w:t xml:space="preserve"> </w:t>
      </w:r>
      <w:r w:rsidR="00AA411D" w:rsidRPr="002C529D">
        <w:rPr>
          <w:rFonts w:asciiTheme="majorHAnsi" w:hAnsiTheme="majorHAnsi" w:cstheme="majorBidi"/>
          <w:sz w:val="22"/>
          <w:szCs w:val="22"/>
        </w:rPr>
        <w:t xml:space="preserve">How do you think the practice of confession would help </w:t>
      </w:r>
      <w:r w:rsidR="004E25A5" w:rsidRPr="002C529D">
        <w:rPr>
          <w:rFonts w:asciiTheme="majorHAnsi" w:hAnsiTheme="majorHAnsi" w:cstheme="majorBidi"/>
          <w:sz w:val="22"/>
          <w:szCs w:val="22"/>
        </w:rPr>
        <w:t>heal some of the areas of hypocrisy in your life?</w:t>
      </w:r>
    </w:p>
    <w:p w14:paraId="2C146BA3" w14:textId="7280845A" w:rsidR="0096076C" w:rsidRDefault="0096076C" w:rsidP="0096076C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476270BF" w14:textId="268C3990" w:rsidR="004E25A5" w:rsidRDefault="004E25A5" w:rsidP="0096076C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6C890B8C" w14:textId="77777777" w:rsidR="004E25A5" w:rsidRPr="0096076C" w:rsidRDefault="004E25A5" w:rsidP="0096076C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074A989B" w14:textId="396FAFE3" w:rsidR="001D7BA9" w:rsidRPr="001D7BA9" w:rsidRDefault="00AF0A1B" w:rsidP="004D3CD2">
      <w:pPr>
        <w:pStyle w:val="ListParagraph"/>
        <w:numPr>
          <w:ilvl w:val="0"/>
          <w:numId w:val="1"/>
        </w:numPr>
        <w:spacing w:before="120" w:after="0"/>
        <w:rPr>
          <w:rFonts w:asciiTheme="majorHAnsi" w:hAnsiTheme="majorHAnsi" w:cstheme="majorBidi"/>
          <w:b/>
          <w:bCs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t>In verses 33-</w:t>
      </w:r>
      <w:r w:rsidR="00B9043C">
        <w:rPr>
          <w:rFonts w:asciiTheme="majorHAnsi" w:hAnsiTheme="majorHAnsi" w:cstheme="majorBidi"/>
          <w:sz w:val="22"/>
          <w:szCs w:val="22"/>
        </w:rPr>
        <w:t>37 Pilate and Jesus have a conversation about Jesus</w:t>
      </w:r>
      <w:r w:rsidR="00A662CE">
        <w:rPr>
          <w:rFonts w:asciiTheme="majorHAnsi" w:hAnsiTheme="majorHAnsi" w:cstheme="majorBidi"/>
          <w:sz w:val="22"/>
          <w:szCs w:val="22"/>
        </w:rPr>
        <w:t>’</w:t>
      </w:r>
      <w:r w:rsidR="00B9043C">
        <w:rPr>
          <w:rFonts w:asciiTheme="majorHAnsi" w:hAnsiTheme="majorHAnsi" w:cstheme="majorBidi"/>
          <w:sz w:val="22"/>
          <w:szCs w:val="22"/>
        </w:rPr>
        <w:t xml:space="preserve"> kingship.</w:t>
      </w:r>
      <w:r w:rsidR="00345A57">
        <w:rPr>
          <w:rFonts w:asciiTheme="majorHAnsi" w:hAnsiTheme="majorHAnsi" w:cstheme="majorBidi"/>
          <w:sz w:val="22"/>
          <w:szCs w:val="22"/>
        </w:rPr>
        <w:t xml:space="preserve"> </w:t>
      </w:r>
      <w:r w:rsidR="00A95A86">
        <w:rPr>
          <w:rFonts w:asciiTheme="majorHAnsi" w:hAnsiTheme="majorHAnsi" w:cstheme="majorBidi"/>
          <w:sz w:val="22"/>
          <w:szCs w:val="22"/>
        </w:rPr>
        <w:t>In our democratic society we struggle to understand Jesus as a king. We sing songs about</w:t>
      </w:r>
      <w:r w:rsidR="0079531B">
        <w:rPr>
          <w:rFonts w:asciiTheme="majorHAnsi" w:hAnsiTheme="majorHAnsi" w:cstheme="majorBidi"/>
          <w:sz w:val="22"/>
          <w:szCs w:val="22"/>
        </w:rPr>
        <w:t xml:space="preserve"> Jesus as </w:t>
      </w:r>
      <w:r w:rsidR="1A79E5AF" w:rsidRPr="4AEFD2D3">
        <w:rPr>
          <w:rFonts w:asciiTheme="majorHAnsi" w:hAnsiTheme="majorHAnsi" w:cstheme="majorBidi"/>
          <w:sz w:val="22"/>
          <w:szCs w:val="22"/>
        </w:rPr>
        <w:t>K</w:t>
      </w:r>
      <w:r w:rsidR="66813A7F" w:rsidRPr="4AEFD2D3">
        <w:rPr>
          <w:rFonts w:asciiTheme="majorHAnsi" w:hAnsiTheme="majorHAnsi" w:cstheme="majorBidi"/>
          <w:sz w:val="22"/>
          <w:szCs w:val="22"/>
        </w:rPr>
        <w:t>ing</w:t>
      </w:r>
      <w:r w:rsidR="0079531B">
        <w:rPr>
          <w:rFonts w:asciiTheme="majorHAnsi" w:hAnsiTheme="majorHAnsi" w:cstheme="majorBidi"/>
          <w:sz w:val="22"/>
          <w:szCs w:val="22"/>
        </w:rPr>
        <w:t>, songs like Crown Him with Many Crowns, or King of My Heart.</w:t>
      </w:r>
      <w:r w:rsidR="004D3CD2">
        <w:rPr>
          <w:rFonts w:asciiTheme="majorHAnsi" w:hAnsiTheme="majorHAnsi" w:cstheme="majorBidi"/>
          <w:sz w:val="22"/>
          <w:szCs w:val="22"/>
        </w:rPr>
        <w:t xml:space="preserve"> </w:t>
      </w:r>
    </w:p>
    <w:p w14:paraId="383F4AB8" w14:textId="77777777" w:rsidR="001D7BA9" w:rsidRPr="001D7BA9" w:rsidRDefault="001D7BA9" w:rsidP="00470639">
      <w:pPr>
        <w:pStyle w:val="ListParagraph"/>
        <w:spacing w:before="120" w:after="0"/>
        <w:rPr>
          <w:rFonts w:asciiTheme="majorHAnsi" w:hAnsiTheme="majorHAnsi" w:cstheme="majorBidi"/>
          <w:b/>
          <w:bCs/>
          <w:sz w:val="22"/>
          <w:szCs w:val="22"/>
        </w:rPr>
      </w:pPr>
    </w:p>
    <w:p w14:paraId="6F2AE558" w14:textId="7E2F67F7" w:rsidR="004D3CD2" w:rsidRDefault="006C5EA0" w:rsidP="00076EE1">
      <w:pPr>
        <w:pStyle w:val="ListParagraph"/>
        <w:spacing w:before="120" w:after="0"/>
        <w:ind w:firstLine="720"/>
        <w:rPr>
          <w:rFonts w:asciiTheme="majorHAnsi" w:hAnsiTheme="majorHAnsi" w:cstheme="majorBidi"/>
          <w:b/>
          <w:bCs/>
          <w:sz w:val="22"/>
          <w:szCs w:val="22"/>
        </w:rPr>
      </w:pPr>
      <w:r w:rsidRPr="00CE1E1F">
        <w:rPr>
          <w:rFonts w:asciiTheme="majorHAnsi" w:hAnsiTheme="majorHAnsi" w:cstheme="majorBidi"/>
          <w:sz w:val="22"/>
          <w:szCs w:val="22"/>
        </w:rPr>
        <w:t>a.</w:t>
      </w:r>
      <w:r>
        <w:rPr>
          <w:rFonts w:asciiTheme="majorHAnsi" w:hAnsiTheme="majorHAnsi" w:cstheme="majorBidi"/>
          <w:b/>
          <w:bCs/>
          <w:sz w:val="22"/>
          <w:szCs w:val="22"/>
        </w:rPr>
        <w:t xml:space="preserve">  </w:t>
      </w:r>
      <w:r w:rsidR="004D3CD2" w:rsidRPr="002C529D">
        <w:rPr>
          <w:rFonts w:asciiTheme="majorHAnsi" w:hAnsiTheme="majorHAnsi" w:cstheme="majorBidi"/>
          <w:sz w:val="22"/>
          <w:szCs w:val="22"/>
        </w:rPr>
        <w:t xml:space="preserve">What does it really mean for Jesus to be </w:t>
      </w:r>
      <w:r w:rsidR="00E06DCE" w:rsidRPr="002C529D">
        <w:rPr>
          <w:rFonts w:asciiTheme="majorHAnsi" w:hAnsiTheme="majorHAnsi" w:cstheme="majorBidi"/>
          <w:sz w:val="22"/>
          <w:szCs w:val="22"/>
        </w:rPr>
        <w:t>K</w:t>
      </w:r>
      <w:r w:rsidR="004D3CD2" w:rsidRPr="002C529D">
        <w:rPr>
          <w:rFonts w:asciiTheme="majorHAnsi" w:hAnsiTheme="majorHAnsi" w:cstheme="majorBidi"/>
          <w:sz w:val="22"/>
          <w:szCs w:val="22"/>
        </w:rPr>
        <w:t>ing over your life?</w:t>
      </w:r>
    </w:p>
    <w:p w14:paraId="77E29936" w14:textId="195CDDBD" w:rsidR="005B112F" w:rsidRDefault="005B112F" w:rsidP="005B112F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1AB3658B" w14:textId="6F4B3CB7" w:rsidR="005B112F" w:rsidRDefault="005B112F" w:rsidP="005B112F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346533AA" w14:textId="582D4499" w:rsidR="005B112F" w:rsidRDefault="00660884" w:rsidP="00660884">
      <w:pPr>
        <w:spacing w:before="120"/>
        <w:ind w:left="1440"/>
        <w:rPr>
          <w:rFonts w:asciiTheme="majorHAnsi" w:hAnsiTheme="majorHAnsi" w:cstheme="majorBidi"/>
          <w:b/>
          <w:bCs/>
          <w:sz w:val="22"/>
          <w:szCs w:val="22"/>
        </w:rPr>
      </w:pPr>
      <w:r w:rsidRPr="00CE1E1F">
        <w:rPr>
          <w:rFonts w:asciiTheme="majorHAnsi" w:hAnsiTheme="majorHAnsi" w:cstheme="majorBidi"/>
          <w:sz w:val="22"/>
          <w:szCs w:val="22"/>
        </w:rPr>
        <w:t>b.</w:t>
      </w:r>
      <w:r>
        <w:rPr>
          <w:rFonts w:asciiTheme="majorHAnsi" w:hAnsiTheme="majorHAnsi" w:cstheme="majorBidi"/>
          <w:b/>
          <w:bCs/>
          <w:sz w:val="22"/>
          <w:szCs w:val="22"/>
        </w:rPr>
        <w:t xml:space="preserve">  </w:t>
      </w:r>
      <w:r w:rsidR="005B112F" w:rsidRPr="002C529D">
        <w:rPr>
          <w:rFonts w:asciiTheme="majorHAnsi" w:hAnsiTheme="majorHAnsi" w:cstheme="majorBidi"/>
          <w:sz w:val="22"/>
          <w:szCs w:val="22"/>
        </w:rPr>
        <w:t xml:space="preserve">Is there an area of your life that you </w:t>
      </w:r>
      <w:r w:rsidR="00794A0F" w:rsidRPr="002C529D">
        <w:rPr>
          <w:rFonts w:asciiTheme="majorHAnsi" w:hAnsiTheme="majorHAnsi" w:cstheme="majorBidi"/>
          <w:sz w:val="22"/>
          <w:szCs w:val="22"/>
        </w:rPr>
        <w:t xml:space="preserve">struggle to submit to Jesus as </w:t>
      </w:r>
      <w:r w:rsidR="00E06DCE" w:rsidRPr="002C529D">
        <w:rPr>
          <w:rFonts w:asciiTheme="majorHAnsi" w:hAnsiTheme="majorHAnsi" w:cstheme="majorBidi"/>
          <w:sz w:val="22"/>
          <w:szCs w:val="22"/>
        </w:rPr>
        <w:t>K</w:t>
      </w:r>
      <w:r w:rsidR="00794A0F" w:rsidRPr="002C529D">
        <w:rPr>
          <w:rFonts w:asciiTheme="majorHAnsi" w:hAnsiTheme="majorHAnsi" w:cstheme="majorBidi"/>
          <w:sz w:val="22"/>
          <w:szCs w:val="22"/>
        </w:rPr>
        <w:t>ing? Would you be willing to share that with the group?</w:t>
      </w:r>
    </w:p>
    <w:p w14:paraId="4541AD87" w14:textId="03AAED36" w:rsidR="00794A0F" w:rsidRDefault="00794A0F" w:rsidP="00794A0F">
      <w:pPr>
        <w:spacing w:before="120"/>
        <w:ind w:left="720"/>
        <w:rPr>
          <w:rFonts w:asciiTheme="majorHAnsi" w:hAnsiTheme="majorHAnsi" w:cstheme="majorBidi"/>
          <w:b/>
          <w:bCs/>
          <w:sz w:val="22"/>
          <w:szCs w:val="22"/>
        </w:rPr>
      </w:pPr>
    </w:p>
    <w:p w14:paraId="7DF39F30" w14:textId="31C46BB0" w:rsidR="00794A0F" w:rsidRDefault="00794A0F" w:rsidP="00794A0F">
      <w:pPr>
        <w:spacing w:before="120"/>
        <w:ind w:left="720"/>
        <w:rPr>
          <w:rFonts w:asciiTheme="majorHAnsi" w:hAnsiTheme="majorHAnsi" w:cstheme="majorBidi"/>
          <w:b/>
          <w:bCs/>
          <w:sz w:val="22"/>
          <w:szCs w:val="22"/>
        </w:rPr>
      </w:pPr>
    </w:p>
    <w:p w14:paraId="576414BB" w14:textId="761A269F" w:rsidR="00794A0F" w:rsidRDefault="00201F8D" w:rsidP="00201F8D">
      <w:pPr>
        <w:spacing w:before="120"/>
        <w:ind w:left="720" w:firstLine="720"/>
        <w:rPr>
          <w:rFonts w:asciiTheme="majorHAnsi" w:hAnsiTheme="majorHAnsi" w:cstheme="majorBidi"/>
          <w:b/>
          <w:bCs/>
          <w:sz w:val="22"/>
          <w:szCs w:val="22"/>
        </w:rPr>
      </w:pPr>
      <w:r w:rsidRPr="00CE1E1F">
        <w:rPr>
          <w:rFonts w:asciiTheme="majorHAnsi" w:hAnsiTheme="majorHAnsi" w:cstheme="majorBidi"/>
          <w:sz w:val="22"/>
          <w:szCs w:val="22"/>
        </w:rPr>
        <w:t>c.</w:t>
      </w:r>
      <w:r>
        <w:rPr>
          <w:rFonts w:asciiTheme="majorHAnsi" w:hAnsiTheme="majorHAnsi" w:cstheme="majorBidi"/>
          <w:b/>
          <w:bCs/>
          <w:sz w:val="22"/>
          <w:szCs w:val="22"/>
        </w:rPr>
        <w:t xml:space="preserve">  </w:t>
      </w:r>
      <w:r w:rsidR="00794A0F" w:rsidRPr="002C529D">
        <w:rPr>
          <w:rFonts w:asciiTheme="majorHAnsi" w:hAnsiTheme="majorHAnsi" w:cstheme="majorBidi"/>
          <w:sz w:val="22"/>
          <w:szCs w:val="22"/>
        </w:rPr>
        <w:t xml:space="preserve">What would it look like to submit that area to Jesus as </w:t>
      </w:r>
      <w:r w:rsidR="4454A999" w:rsidRPr="4AEFD2D3">
        <w:rPr>
          <w:rFonts w:asciiTheme="majorHAnsi" w:hAnsiTheme="majorHAnsi" w:cstheme="majorBidi"/>
          <w:sz w:val="22"/>
          <w:szCs w:val="22"/>
        </w:rPr>
        <w:t>K</w:t>
      </w:r>
      <w:r w:rsidR="2B113F44" w:rsidRPr="4AEFD2D3">
        <w:rPr>
          <w:rFonts w:asciiTheme="majorHAnsi" w:hAnsiTheme="majorHAnsi" w:cstheme="majorBidi"/>
          <w:sz w:val="22"/>
          <w:szCs w:val="22"/>
        </w:rPr>
        <w:t>ing?</w:t>
      </w:r>
    </w:p>
    <w:p w14:paraId="0A9E43D9" w14:textId="749D9A2B" w:rsidR="00794A0F" w:rsidRDefault="00794A0F" w:rsidP="005B112F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5D30689E" w14:textId="77777777" w:rsidR="00794A0F" w:rsidRPr="005B112F" w:rsidRDefault="00794A0F" w:rsidP="005B112F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1F9B58BC" w14:textId="77777777" w:rsidR="00305B56" w:rsidRDefault="00305B56" w:rsidP="004F1A7C">
      <w:pPr>
        <w:pStyle w:val="ListParagraph"/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263316D3" w14:textId="309DD8F6" w:rsidR="000F50F7" w:rsidRPr="000F50F7" w:rsidRDefault="00410271" w:rsidP="000E35B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sz w:val="22"/>
          <w:szCs w:val="22"/>
        </w:rPr>
        <w:t xml:space="preserve">In verses </w:t>
      </w:r>
      <w:r w:rsidR="007F5962">
        <w:rPr>
          <w:rFonts w:asciiTheme="majorHAnsi" w:eastAsiaTheme="majorEastAsia" w:hAnsiTheme="majorHAnsi" w:cstheme="majorBidi"/>
          <w:sz w:val="22"/>
          <w:szCs w:val="22"/>
        </w:rPr>
        <w:t xml:space="preserve">37-38 Jesus and Pilate talk about truth. Jesus states that he has come to testify to the truth and that </w:t>
      </w:r>
      <w:r w:rsidR="007452A0">
        <w:rPr>
          <w:rFonts w:asciiTheme="majorHAnsi" w:eastAsiaTheme="majorEastAsia" w:hAnsiTheme="majorHAnsi" w:cstheme="majorBidi"/>
          <w:sz w:val="22"/>
          <w:szCs w:val="22"/>
        </w:rPr>
        <w:t xml:space="preserve">everyone who is of the truth hears </w:t>
      </w:r>
      <w:r w:rsidR="00CE1E1F">
        <w:rPr>
          <w:rFonts w:asciiTheme="majorHAnsi" w:eastAsiaTheme="majorEastAsia" w:hAnsiTheme="majorHAnsi" w:cstheme="majorBidi"/>
          <w:sz w:val="22"/>
          <w:szCs w:val="22"/>
        </w:rPr>
        <w:t>H</w:t>
      </w:r>
      <w:r w:rsidR="007452A0">
        <w:rPr>
          <w:rFonts w:asciiTheme="majorHAnsi" w:eastAsiaTheme="majorEastAsia" w:hAnsiTheme="majorHAnsi" w:cstheme="majorBidi"/>
          <w:sz w:val="22"/>
          <w:szCs w:val="22"/>
        </w:rPr>
        <w:t>is voice.</w:t>
      </w:r>
      <w:r w:rsidR="00775F40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</w:p>
    <w:p w14:paraId="77D4EA5C" w14:textId="77777777" w:rsidR="000F50F7" w:rsidRDefault="000F50F7" w:rsidP="000F50F7">
      <w:pPr>
        <w:pStyle w:val="ListParagraph"/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73D4D643" w14:textId="1CEB616A" w:rsidR="00775F40" w:rsidRPr="00775F40" w:rsidRDefault="00985A8B" w:rsidP="00985A8B">
      <w:pPr>
        <w:pStyle w:val="ListParagraph"/>
        <w:autoSpaceDE w:val="0"/>
        <w:autoSpaceDN w:val="0"/>
        <w:adjustRightInd w:val="0"/>
        <w:spacing w:before="120"/>
        <w:ind w:firstLine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sz w:val="22"/>
          <w:szCs w:val="22"/>
        </w:rPr>
        <w:t xml:space="preserve">a.  </w:t>
      </w:r>
      <w:r w:rsidR="00775F40" w:rsidRPr="002C529D">
        <w:rPr>
          <w:rFonts w:asciiTheme="majorHAnsi" w:eastAsiaTheme="majorEastAsia" w:hAnsiTheme="majorHAnsi" w:cstheme="majorBidi"/>
          <w:sz w:val="22"/>
          <w:szCs w:val="22"/>
        </w:rPr>
        <w:t xml:space="preserve">When did you first </w:t>
      </w:r>
      <w:r w:rsidR="00206681">
        <w:rPr>
          <w:rFonts w:asciiTheme="majorHAnsi" w:eastAsiaTheme="majorEastAsia" w:hAnsiTheme="majorHAnsi" w:cstheme="majorBidi"/>
          <w:sz w:val="22"/>
          <w:szCs w:val="22"/>
        </w:rPr>
        <w:t xml:space="preserve">hear and </w:t>
      </w:r>
      <w:r w:rsidR="008061C7" w:rsidRPr="002C529D">
        <w:rPr>
          <w:rFonts w:asciiTheme="majorHAnsi" w:eastAsiaTheme="majorEastAsia" w:hAnsiTheme="majorHAnsi" w:cstheme="majorBidi"/>
          <w:sz w:val="22"/>
          <w:szCs w:val="22"/>
        </w:rPr>
        <w:t>understand the truth of who Jesus is?</w:t>
      </w:r>
    </w:p>
    <w:p w14:paraId="373761C8" w14:textId="41A2CBF5" w:rsidR="00775F40" w:rsidRDefault="00775F40" w:rsidP="00775F40">
      <w:pPr>
        <w:pStyle w:val="ListParagraph"/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5F3ACB91" w14:textId="77777777" w:rsidR="00775F40" w:rsidRDefault="00775F40" w:rsidP="00985A8B">
      <w:p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3E3A37E3" w14:textId="77777777" w:rsidR="00775F40" w:rsidRDefault="00775F40" w:rsidP="00775F40">
      <w:pPr>
        <w:pStyle w:val="ListParagraph"/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50438CEB" w14:textId="77777777" w:rsidR="00775F40" w:rsidRDefault="00775F40" w:rsidP="00775F40">
      <w:pPr>
        <w:pStyle w:val="ListParagraph"/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5A07733C" w14:textId="1C5F8F51" w:rsidR="00813F63" w:rsidRPr="00775F40" w:rsidRDefault="00985A8B" w:rsidP="00985A8B">
      <w:pPr>
        <w:pStyle w:val="ListParagraph"/>
        <w:autoSpaceDE w:val="0"/>
        <w:autoSpaceDN w:val="0"/>
        <w:adjustRightInd w:val="0"/>
        <w:spacing w:before="120"/>
        <w:ind w:firstLine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sz w:val="22"/>
          <w:szCs w:val="22"/>
        </w:rPr>
        <w:t xml:space="preserve">b.  </w:t>
      </w:r>
      <w:r w:rsidR="00120370" w:rsidRPr="002C529D">
        <w:rPr>
          <w:rFonts w:asciiTheme="majorHAnsi" w:eastAsiaTheme="majorEastAsia" w:hAnsiTheme="majorHAnsi" w:cstheme="majorBidi"/>
          <w:sz w:val="22"/>
          <w:szCs w:val="22"/>
        </w:rPr>
        <w:t xml:space="preserve">How has </w:t>
      </w:r>
      <w:r w:rsidR="00813F63" w:rsidRPr="002C529D">
        <w:rPr>
          <w:rFonts w:asciiTheme="majorHAnsi" w:eastAsiaTheme="majorEastAsia" w:hAnsiTheme="majorHAnsi" w:cstheme="majorBidi"/>
          <w:sz w:val="22"/>
          <w:szCs w:val="22"/>
        </w:rPr>
        <w:t>knowing and understanding the truth changed your life?</w:t>
      </w:r>
    </w:p>
    <w:p w14:paraId="525A7478" w14:textId="7B8C68E4" w:rsidR="000E35B9" w:rsidRPr="00813F63" w:rsidRDefault="00CC6EF1" w:rsidP="00813F63">
      <w:p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00813F63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</w:p>
    <w:p w14:paraId="6B8083D6" w14:textId="5CB99DA0" w:rsidR="42065EAD" w:rsidRPr="0096076C" w:rsidRDefault="42065EAD" w:rsidP="000E35B9">
      <w:pPr>
        <w:pStyle w:val="ListParagraph"/>
        <w:autoSpaceDE w:val="0"/>
        <w:autoSpaceDN w:val="0"/>
        <w:adjustRightInd w:val="0"/>
        <w:spacing w:before="120"/>
        <w:ind w:left="144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0BD431E1" w14:textId="0A32FEBE" w:rsidR="059AF5F5" w:rsidRDefault="059AF5F5" w:rsidP="0096076C">
      <w:pPr>
        <w:spacing w:before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6163629D" w14:textId="77777777" w:rsidR="0096076C" w:rsidRDefault="0096076C" w:rsidP="0096076C">
      <w:pPr>
        <w:spacing w:before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3036DE24" w14:textId="788FE309" w:rsidR="003B2AE8" w:rsidRPr="003B2AE8" w:rsidRDefault="0026273E" w:rsidP="2D8C87BE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>
        <w:rPr>
          <w:rFonts w:asciiTheme="majorHAnsi" w:hAnsiTheme="majorHAnsi" w:cstheme="majorBidi"/>
          <w:b/>
          <w:bCs/>
          <w:noProof/>
          <w:color w:val="034E5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305B606" wp14:editId="52543DCA">
                <wp:simplePos x="0" y="0"/>
                <wp:positionH relativeFrom="column">
                  <wp:posOffset>-28575</wp:posOffset>
                </wp:positionH>
                <wp:positionV relativeFrom="paragraph">
                  <wp:posOffset>313055</wp:posOffset>
                </wp:positionV>
                <wp:extent cx="590550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 w14:anchorId="6531466F">
              <v:line id="Straight Connector 2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.25pt,24.65pt" to="462.75pt,25.4pt" w14:anchorId="7BCBD2A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">
                <v:stroke joinstyle="miter"/>
              </v:line>
            </w:pict>
          </mc:Fallback>
        </mc:AlternateContent>
      </w:r>
      <w:r w:rsidR="58A9DCB0" w:rsidRPr="2D8C87BE">
        <w:rPr>
          <w:rFonts w:asciiTheme="majorHAnsi" w:hAnsiTheme="majorHAnsi" w:cstheme="majorBidi"/>
          <w:b/>
          <w:bCs/>
          <w:color w:val="034E5C"/>
          <w:sz w:val="28"/>
          <w:szCs w:val="28"/>
        </w:rPr>
        <w:t xml:space="preserve">Prayer </w:t>
      </w:r>
      <w:r w:rsidR="58A9DCB0" w:rsidRPr="2D8C87BE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10 min)</w:t>
      </w:r>
    </w:p>
    <w:p w14:paraId="3CA8C0E7" w14:textId="4E8B4B04" w:rsidR="69FC3D08" w:rsidRDefault="00592726" w:rsidP="3AD517A8">
      <w:pPr>
        <w:rPr>
          <w:rFonts w:ascii="Segoe UI" w:hAnsi="Segoe UI" w:cs="Segoe UI"/>
          <w:sz w:val="18"/>
          <w:szCs w:val="18"/>
        </w:rPr>
      </w:pPr>
      <w:r w:rsidRPr="00592726">
        <w:rPr>
          <w:rFonts w:ascii="Calibri Light" w:hAnsi="Calibri Light" w:cs="Calibri Light"/>
          <w:sz w:val="22"/>
          <w:szCs w:val="22"/>
        </w:rPr>
        <w:t xml:space="preserve">A significant part of </w:t>
      </w:r>
      <w:r w:rsidR="000F17A5">
        <w:rPr>
          <w:rFonts w:ascii="Calibri Light" w:hAnsi="Calibri Light" w:cs="Calibri Light"/>
          <w:sz w:val="22"/>
          <w:szCs w:val="22"/>
        </w:rPr>
        <w:t>creating unity with God and one another</w:t>
      </w:r>
      <w:r w:rsidRPr="00592726">
        <w:rPr>
          <w:rFonts w:ascii="Calibri Light" w:hAnsi="Calibri Light" w:cs="Calibri Light"/>
          <w:sz w:val="22"/>
          <w:szCs w:val="22"/>
        </w:rPr>
        <w:t xml:space="preserve"> is being open and honest with our lives. </w:t>
      </w:r>
      <w:r w:rsidR="00893784" w:rsidRPr="530FC34E">
        <w:rPr>
          <w:rFonts w:asciiTheme="majorHAnsi" w:hAnsiTheme="majorHAnsi" w:cstheme="majorBidi"/>
          <w:sz w:val="22"/>
          <w:szCs w:val="22"/>
        </w:rPr>
        <w:t xml:space="preserve">Praying with a group of people may be a new experience for you, or it may be familiar. </w:t>
      </w:r>
      <w:r w:rsidRPr="00592726">
        <w:rPr>
          <w:rFonts w:ascii="Calibri Light" w:hAnsi="Calibri Light" w:cs="Calibri Light"/>
          <w:sz w:val="22"/>
          <w:szCs w:val="22"/>
        </w:rPr>
        <w:t>Whether or not you choose to verbalize your prayer, everyone </w:t>
      </w:r>
      <w:r w:rsidR="00375775">
        <w:rPr>
          <w:rFonts w:ascii="Calibri Light" w:hAnsi="Calibri Light" w:cs="Calibri Light"/>
          <w:sz w:val="22"/>
          <w:szCs w:val="22"/>
        </w:rPr>
        <w:t>participates</w:t>
      </w:r>
      <w:r w:rsidRPr="00592726">
        <w:rPr>
          <w:rFonts w:ascii="Calibri Light" w:hAnsi="Calibri Light" w:cs="Calibri Light"/>
          <w:sz w:val="22"/>
          <w:szCs w:val="22"/>
        </w:rPr>
        <w:t> in sharing this time before God together. </w:t>
      </w:r>
      <w:r w:rsidR="4BA41C84" w:rsidRPr="3AD517A8">
        <w:rPr>
          <w:rFonts w:ascii="Calibri Light" w:hAnsi="Calibri Light" w:cs="Calibri Light"/>
          <w:sz w:val="22"/>
          <w:szCs w:val="22"/>
        </w:rPr>
        <w:t>Here are a couple of suggestions of how you can pray together as a group.</w:t>
      </w:r>
    </w:p>
    <w:p w14:paraId="1C0EF038" w14:textId="383F4F20" w:rsidR="3AD517A8" w:rsidRDefault="3AD517A8" w:rsidP="3AD517A8">
      <w:pPr>
        <w:rPr>
          <w:rFonts w:ascii="Calibri Light" w:hAnsi="Calibri Light" w:cs="Calibri Light"/>
          <w:sz w:val="22"/>
          <w:szCs w:val="22"/>
        </w:rPr>
      </w:pPr>
    </w:p>
    <w:p w14:paraId="73E518E3" w14:textId="61C1D526" w:rsidR="4BA41C84" w:rsidRDefault="4BA41C84" w:rsidP="3AD517A8">
      <w:pPr>
        <w:pStyle w:val="ListParagraph"/>
        <w:numPr>
          <w:ilvl w:val="0"/>
          <w:numId w:val="7"/>
        </w:numPr>
        <w:rPr>
          <w:rFonts w:eastAsiaTheme="minorEastAsia"/>
          <w:sz w:val="22"/>
          <w:szCs w:val="22"/>
        </w:rPr>
      </w:pPr>
      <w:r w:rsidRPr="3AD517A8">
        <w:rPr>
          <w:rFonts w:ascii="Calibri Light" w:hAnsi="Calibri Light" w:cs="Calibri Light"/>
          <w:sz w:val="22"/>
          <w:szCs w:val="22"/>
        </w:rPr>
        <w:t xml:space="preserve">Think of a characteristic of Jesus’ life and example that is praiseworthy. As these </w:t>
      </w:r>
      <w:r w:rsidR="099CE4A8" w:rsidRPr="3AD517A8">
        <w:rPr>
          <w:rFonts w:ascii="Calibri Light" w:hAnsi="Calibri Light" w:cs="Calibri Light"/>
          <w:sz w:val="22"/>
          <w:szCs w:val="22"/>
        </w:rPr>
        <w:t>characteristics come to your mind</w:t>
      </w:r>
      <w:r w:rsidR="6D6D34AE" w:rsidRPr="3AD517A8">
        <w:rPr>
          <w:rFonts w:ascii="Calibri Light" w:hAnsi="Calibri Light" w:cs="Calibri Light"/>
          <w:sz w:val="22"/>
          <w:szCs w:val="22"/>
        </w:rPr>
        <w:t>s</w:t>
      </w:r>
      <w:r w:rsidR="099CE4A8" w:rsidRPr="3AD517A8">
        <w:rPr>
          <w:rFonts w:ascii="Calibri Light" w:hAnsi="Calibri Light" w:cs="Calibri Light"/>
          <w:sz w:val="22"/>
          <w:szCs w:val="22"/>
        </w:rPr>
        <w:t xml:space="preserve">, </w:t>
      </w:r>
      <w:r w:rsidR="2AF10F68" w:rsidRPr="3AD517A8">
        <w:rPr>
          <w:rFonts w:ascii="Calibri Light" w:hAnsi="Calibri Light" w:cs="Calibri Light"/>
          <w:sz w:val="22"/>
          <w:szCs w:val="22"/>
        </w:rPr>
        <w:t xml:space="preserve">take turns </w:t>
      </w:r>
      <w:r w:rsidR="099CE4A8" w:rsidRPr="3AD517A8">
        <w:rPr>
          <w:rFonts w:ascii="Calibri Light" w:hAnsi="Calibri Light" w:cs="Calibri Light"/>
          <w:sz w:val="22"/>
          <w:szCs w:val="22"/>
        </w:rPr>
        <w:t>speak</w:t>
      </w:r>
      <w:r w:rsidR="3B07EF09" w:rsidRPr="3AD517A8">
        <w:rPr>
          <w:rFonts w:ascii="Calibri Light" w:hAnsi="Calibri Light" w:cs="Calibri Light"/>
          <w:sz w:val="22"/>
          <w:szCs w:val="22"/>
        </w:rPr>
        <w:t>ing</w:t>
      </w:r>
      <w:r w:rsidR="099CE4A8" w:rsidRPr="3AD517A8">
        <w:rPr>
          <w:rFonts w:ascii="Calibri Light" w:hAnsi="Calibri Light" w:cs="Calibri Light"/>
          <w:sz w:val="22"/>
          <w:szCs w:val="22"/>
        </w:rPr>
        <w:t xml:space="preserve"> them in simple </w:t>
      </w:r>
      <w:r w:rsidR="5CDCF948" w:rsidRPr="3AD517A8">
        <w:rPr>
          <w:rFonts w:ascii="Calibri Light" w:hAnsi="Calibri Light" w:cs="Calibri Light"/>
          <w:sz w:val="22"/>
          <w:szCs w:val="22"/>
        </w:rPr>
        <w:t xml:space="preserve">sentence </w:t>
      </w:r>
      <w:r w:rsidR="099CE4A8" w:rsidRPr="3AD517A8">
        <w:rPr>
          <w:rFonts w:ascii="Calibri Light" w:hAnsi="Calibri Light" w:cs="Calibri Light"/>
          <w:sz w:val="22"/>
          <w:szCs w:val="22"/>
        </w:rPr>
        <w:t>prayer</w:t>
      </w:r>
      <w:r w:rsidR="0BFDFB97" w:rsidRPr="3AD517A8">
        <w:rPr>
          <w:rFonts w:ascii="Calibri Light" w:hAnsi="Calibri Light" w:cs="Calibri Light"/>
          <w:sz w:val="22"/>
          <w:szCs w:val="22"/>
        </w:rPr>
        <w:t>s</w:t>
      </w:r>
      <w:r w:rsidR="099CE4A8" w:rsidRPr="3AD517A8">
        <w:rPr>
          <w:rFonts w:ascii="Calibri Light" w:hAnsi="Calibri Light" w:cs="Calibri Light"/>
          <w:sz w:val="22"/>
          <w:szCs w:val="22"/>
        </w:rPr>
        <w:t>, “Jesus, thank you for being ________.” or “</w:t>
      </w:r>
      <w:r w:rsidR="6041B988" w:rsidRPr="3AD517A8">
        <w:rPr>
          <w:rFonts w:ascii="Calibri Light" w:hAnsi="Calibri Light" w:cs="Calibri Light"/>
          <w:sz w:val="22"/>
          <w:szCs w:val="22"/>
        </w:rPr>
        <w:t>Lord, we praise you for ___________.”</w:t>
      </w:r>
    </w:p>
    <w:p w14:paraId="05947A92" w14:textId="7781A11C" w:rsidR="3AD517A8" w:rsidRDefault="3AD517A8" w:rsidP="3AD517A8">
      <w:pPr>
        <w:ind w:left="360"/>
        <w:rPr>
          <w:rFonts w:ascii="Calibri Light" w:hAnsi="Calibri Light" w:cs="Calibri Light"/>
          <w:sz w:val="22"/>
          <w:szCs w:val="22"/>
        </w:rPr>
      </w:pPr>
    </w:p>
    <w:p w14:paraId="0256EAEE" w14:textId="084231DE" w:rsidR="71824F2C" w:rsidRDefault="71824F2C" w:rsidP="3AD517A8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3AD517A8">
        <w:rPr>
          <w:rFonts w:ascii="Calibri Light" w:hAnsi="Calibri Light" w:cs="Calibri Light"/>
          <w:sz w:val="22"/>
          <w:szCs w:val="22"/>
        </w:rPr>
        <w:t xml:space="preserve">This is a group prayer time where each person in the group will pray. </w:t>
      </w:r>
      <w:r w:rsidR="5CBA0BCC" w:rsidRPr="3AD517A8">
        <w:rPr>
          <w:rFonts w:ascii="Calibri Light" w:hAnsi="Calibri Light" w:cs="Calibri Light"/>
          <w:sz w:val="22"/>
          <w:szCs w:val="22"/>
        </w:rPr>
        <w:t xml:space="preserve">Before you start, tell everyone, that if someone is not comfortable praying out loud in the group setting, they can pray privately and </w:t>
      </w:r>
      <w:r w:rsidR="4E851330" w:rsidRPr="3AD517A8">
        <w:rPr>
          <w:rFonts w:ascii="Calibri Light" w:hAnsi="Calibri Light" w:cs="Calibri Light"/>
          <w:sz w:val="22"/>
          <w:szCs w:val="22"/>
        </w:rPr>
        <w:t>say “Amen” when they are finished. That will let the next person know it is their turn to pray.</w:t>
      </w:r>
      <w:r w:rsidR="3B3496C3" w:rsidRPr="3AD517A8">
        <w:rPr>
          <w:rFonts w:ascii="Calibri Light" w:hAnsi="Calibri Light" w:cs="Calibri Light"/>
          <w:sz w:val="22"/>
          <w:szCs w:val="22"/>
        </w:rPr>
        <w:t xml:space="preserve">  The group leader will start the prayer time.</w:t>
      </w:r>
    </w:p>
    <w:p w14:paraId="7D81BD90" w14:textId="47D708F7" w:rsidR="00232A52" w:rsidRDefault="00232A52" w:rsidP="3AD517A8">
      <w:pPr>
        <w:rPr>
          <w:rFonts w:ascii="Calibri Light" w:hAnsi="Calibri Light" w:cs="Calibri Light"/>
          <w:sz w:val="22"/>
          <w:szCs w:val="22"/>
        </w:rPr>
      </w:pPr>
    </w:p>
    <w:sectPr w:rsidR="00232A52" w:rsidSect="00081DA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D9A0A5" w14:textId="77777777" w:rsidR="0011754A" w:rsidRDefault="0011754A" w:rsidP="008A4BE3">
      <w:r>
        <w:separator/>
      </w:r>
    </w:p>
  </w:endnote>
  <w:endnote w:type="continuationSeparator" w:id="0">
    <w:p w14:paraId="603D0A58" w14:textId="77777777" w:rsidR="0011754A" w:rsidRDefault="0011754A" w:rsidP="008A4BE3">
      <w:r>
        <w:continuationSeparator/>
      </w:r>
    </w:p>
  </w:endnote>
  <w:endnote w:type="continuationNotice" w:id="1">
    <w:p w14:paraId="6859E974" w14:textId="77777777" w:rsidR="0011754A" w:rsidRDefault="001175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ontserrat Light">
    <w:altName w:val="Calibri"/>
    <w:panose1 w:val="020B0604020202020204"/>
    <w:charset w:val="00"/>
    <w:family w:val="auto"/>
    <w:pitch w:val="variable"/>
    <w:sig w:usb0="2000020F" w:usb1="00000003" w:usb2="00000000" w:usb3="00000000" w:csb0="00000197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46422" w14:textId="56D5A0F4" w:rsidR="008A4BE3" w:rsidRPr="00A36C68" w:rsidRDefault="00820474" w:rsidP="00820474">
    <w:pPr>
      <w:pStyle w:val="Footer"/>
      <w:jc w:val="right"/>
      <w:rPr>
        <w:rFonts w:ascii="Montserrat Light" w:hAnsi="Montserrat Light"/>
        <w:sz w:val="18"/>
        <w:szCs w:val="18"/>
      </w:rPr>
    </w:pPr>
    <w:r w:rsidRPr="00A36C68">
      <w:rPr>
        <w:rFonts w:ascii="Montserrat Light" w:hAnsi="Montserrat Light"/>
        <w:sz w:val="18"/>
        <w:szCs w:val="18"/>
      </w:rPr>
      <w:t>lincolnberean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14D161" w14:textId="77777777" w:rsidR="0011754A" w:rsidRDefault="0011754A" w:rsidP="008A4BE3">
      <w:r>
        <w:separator/>
      </w:r>
    </w:p>
  </w:footnote>
  <w:footnote w:type="continuationSeparator" w:id="0">
    <w:p w14:paraId="3006023C" w14:textId="77777777" w:rsidR="0011754A" w:rsidRDefault="0011754A" w:rsidP="008A4BE3">
      <w:r>
        <w:continuationSeparator/>
      </w:r>
    </w:p>
  </w:footnote>
  <w:footnote w:type="continuationNotice" w:id="1">
    <w:p w14:paraId="4FE871A4" w14:textId="77777777" w:rsidR="0011754A" w:rsidRDefault="0011754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F4BB1"/>
    <w:multiLevelType w:val="hybridMultilevel"/>
    <w:tmpl w:val="FFFFFFFF"/>
    <w:lvl w:ilvl="0" w:tplc="16401472">
      <w:start w:val="1"/>
      <w:numFmt w:val="decimal"/>
      <w:lvlText w:val="%1."/>
      <w:lvlJc w:val="left"/>
      <w:pPr>
        <w:ind w:left="720" w:hanging="360"/>
      </w:pPr>
    </w:lvl>
    <w:lvl w:ilvl="1" w:tplc="9BC42B46">
      <w:start w:val="1"/>
      <w:numFmt w:val="lowerLetter"/>
      <w:lvlText w:val="%2."/>
      <w:lvlJc w:val="left"/>
      <w:pPr>
        <w:ind w:left="1440" w:hanging="360"/>
      </w:pPr>
    </w:lvl>
    <w:lvl w:ilvl="2" w:tplc="6810ABCA">
      <w:start w:val="1"/>
      <w:numFmt w:val="lowerRoman"/>
      <w:lvlText w:val="%3."/>
      <w:lvlJc w:val="right"/>
      <w:pPr>
        <w:ind w:left="2160" w:hanging="180"/>
      </w:pPr>
    </w:lvl>
    <w:lvl w:ilvl="3" w:tplc="0FB26E40">
      <w:start w:val="1"/>
      <w:numFmt w:val="decimal"/>
      <w:lvlText w:val="%4."/>
      <w:lvlJc w:val="left"/>
      <w:pPr>
        <w:ind w:left="2880" w:hanging="360"/>
      </w:pPr>
    </w:lvl>
    <w:lvl w:ilvl="4" w:tplc="16261DFC">
      <w:start w:val="1"/>
      <w:numFmt w:val="lowerLetter"/>
      <w:lvlText w:val="%5."/>
      <w:lvlJc w:val="left"/>
      <w:pPr>
        <w:ind w:left="3600" w:hanging="360"/>
      </w:pPr>
    </w:lvl>
    <w:lvl w:ilvl="5" w:tplc="8C761CDA">
      <w:start w:val="1"/>
      <w:numFmt w:val="lowerRoman"/>
      <w:lvlText w:val="%6."/>
      <w:lvlJc w:val="right"/>
      <w:pPr>
        <w:ind w:left="4320" w:hanging="180"/>
      </w:pPr>
    </w:lvl>
    <w:lvl w:ilvl="6" w:tplc="25E88866">
      <w:start w:val="1"/>
      <w:numFmt w:val="decimal"/>
      <w:lvlText w:val="%7."/>
      <w:lvlJc w:val="left"/>
      <w:pPr>
        <w:ind w:left="5040" w:hanging="360"/>
      </w:pPr>
    </w:lvl>
    <w:lvl w:ilvl="7" w:tplc="566037F8">
      <w:start w:val="1"/>
      <w:numFmt w:val="lowerLetter"/>
      <w:lvlText w:val="%8."/>
      <w:lvlJc w:val="left"/>
      <w:pPr>
        <w:ind w:left="5760" w:hanging="360"/>
      </w:pPr>
    </w:lvl>
    <w:lvl w:ilvl="8" w:tplc="712E7EF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2B202F"/>
    <w:multiLevelType w:val="hybridMultilevel"/>
    <w:tmpl w:val="15B88070"/>
    <w:lvl w:ilvl="0" w:tplc="04090011">
      <w:start w:val="4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261976"/>
    <w:multiLevelType w:val="hybridMultilevel"/>
    <w:tmpl w:val="C3DE8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8A0AB7"/>
    <w:multiLevelType w:val="hybridMultilevel"/>
    <w:tmpl w:val="1A9ADAA4"/>
    <w:lvl w:ilvl="0" w:tplc="61767E10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61D22278">
      <w:start w:val="1"/>
      <w:numFmt w:val="lowerLetter"/>
      <w:lvlText w:val="%2."/>
      <w:lvlJc w:val="left"/>
      <w:pPr>
        <w:ind w:left="1440" w:hanging="360"/>
      </w:p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8F1C69"/>
    <w:multiLevelType w:val="hybridMultilevel"/>
    <w:tmpl w:val="D65AE5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6D5512"/>
    <w:multiLevelType w:val="hybridMultilevel"/>
    <w:tmpl w:val="AADC44D2"/>
    <w:lvl w:ilvl="0" w:tplc="61D22278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BA70C7"/>
    <w:multiLevelType w:val="hybridMultilevel"/>
    <w:tmpl w:val="D22EC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5"/>
  </w:num>
  <w:num w:numId="5">
    <w:abstractNumId w:val="1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1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TY1M7U0N7YwMDZS0lEKTi0uzszPAykwMqkFAH4DwA0tAAAA"/>
  </w:docVars>
  <w:rsids>
    <w:rsidRoot w:val="0093748E"/>
    <w:rsid w:val="00000C86"/>
    <w:rsid w:val="00001082"/>
    <w:rsid w:val="00001E3E"/>
    <w:rsid w:val="00002D43"/>
    <w:rsid w:val="00004330"/>
    <w:rsid w:val="000074CB"/>
    <w:rsid w:val="00011A2A"/>
    <w:rsid w:val="00011C4C"/>
    <w:rsid w:val="000122B1"/>
    <w:rsid w:val="00014639"/>
    <w:rsid w:val="0001483D"/>
    <w:rsid w:val="00016976"/>
    <w:rsid w:val="0001724B"/>
    <w:rsid w:val="00017573"/>
    <w:rsid w:val="0002043B"/>
    <w:rsid w:val="00020BD0"/>
    <w:rsid w:val="00021ECE"/>
    <w:rsid w:val="00022327"/>
    <w:rsid w:val="000229E4"/>
    <w:rsid w:val="00022FDB"/>
    <w:rsid w:val="00023C25"/>
    <w:rsid w:val="00026724"/>
    <w:rsid w:val="00026A34"/>
    <w:rsid w:val="00026A99"/>
    <w:rsid w:val="00026DE2"/>
    <w:rsid w:val="000272F9"/>
    <w:rsid w:val="00031129"/>
    <w:rsid w:val="00033412"/>
    <w:rsid w:val="00033895"/>
    <w:rsid w:val="00034FF4"/>
    <w:rsid w:val="00036C38"/>
    <w:rsid w:val="00036CC0"/>
    <w:rsid w:val="00037303"/>
    <w:rsid w:val="00042C9E"/>
    <w:rsid w:val="000444F4"/>
    <w:rsid w:val="000500BF"/>
    <w:rsid w:val="00052430"/>
    <w:rsid w:val="000525EE"/>
    <w:rsid w:val="00052F1F"/>
    <w:rsid w:val="00053EC9"/>
    <w:rsid w:val="00055DFC"/>
    <w:rsid w:val="0006185B"/>
    <w:rsid w:val="0006191A"/>
    <w:rsid w:val="00061D83"/>
    <w:rsid w:val="000624B7"/>
    <w:rsid w:val="00064215"/>
    <w:rsid w:val="000653E6"/>
    <w:rsid w:val="0006632C"/>
    <w:rsid w:val="0006642F"/>
    <w:rsid w:val="000706B4"/>
    <w:rsid w:val="000709C0"/>
    <w:rsid w:val="00070A43"/>
    <w:rsid w:val="00070CD8"/>
    <w:rsid w:val="00072452"/>
    <w:rsid w:val="00076EE1"/>
    <w:rsid w:val="00080446"/>
    <w:rsid w:val="00081DA8"/>
    <w:rsid w:val="0008315F"/>
    <w:rsid w:val="000832CF"/>
    <w:rsid w:val="000839C4"/>
    <w:rsid w:val="00083DB5"/>
    <w:rsid w:val="00085081"/>
    <w:rsid w:val="0008512A"/>
    <w:rsid w:val="000851F9"/>
    <w:rsid w:val="00085E4C"/>
    <w:rsid w:val="00086BC0"/>
    <w:rsid w:val="000905CF"/>
    <w:rsid w:val="000914E7"/>
    <w:rsid w:val="000919CE"/>
    <w:rsid w:val="00092E3A"/>
    <w:rsid w:val="000932BD"/>
    <w:rsid w:val="00095572"/>
    <w:rsid w:val="00095D22"/>
    <w:rsid w:val="00096ABE"/>
    <w:rsid w:val="000A05CA"/>
    <w:rsid w:val="000A18D3"/>
    <w:rsid w:val="000A2F07"/>
    <w:rsid w:val="000A7274"/>
    <w:rsid w:val="000A72AC"/>
    <w:rsid w:val="000A7E48"/>
    <w:rsid w:val="000B112E"/>
    <w:rsid w:val="000B1515"/>
    <w:rsid w:val="000B2C80"/>
    <w:rsid w:val="000B2D53"/>
    <w:rsid w:val="000B2E88"/>
    <w:rsid w:val="000B4126"/>
    <w:rsid w:val="000B4E20"/>
    <w:rsid w:val="000B535A"/>
    <w:rsid w:val="000B5B60"/>
    <w:rsid w:val="000B7ED4"/>
    <w:rsid w:val="000C062A"/>
    <w:rsid w:val="000C549D"/>
    <w:rsid w:val="000C6731"/>
    <w:rsid w:val="000C7CCB"/>
    <w:rsid w:val="000D33B3"/>
    <w:rsid w:val="000D46BB"/>
    <w:rsid w:val="000D4CDC"/>
    <w:rsid w:val="000D6396"/>
    <w:rsid w:val="000E1286"/>
    <w:rsid w:val="000E351A"/>
    <w:rsid w:val="000E35B9"/>
    <w:rsid w:val="000E5A85"/>
    <w:rsid w:val="000E77AA"/>
    <w:rsid w:val="000E7CF3"/>
    <w:rsid w:val="000F0A25"/>
    <w:rsid w:val="000F0E94"/>
    <w:rsid w:val="000F17A5"/>
    <w:rsid w:val="000F2A2A"/>
    <w:rsid w:val="000F38D0"/>
    <w:rsid w:val="000F50F7"/>
    <w:rsid w:val="000F5134"/>
    <w:rsid w:val="000F5B6E"/>
    <w:rsid w:val="000F68E3"/>
    <w:rsid w:val="000F70B9"/>
    <w:rsid w:val="00100066"/>
    <w:rsid w:val="00101FA6"/>
    <w:rsid w:val="00103845"/>
    <w:rsid w:val="001043ED"/>
    <w:rsid w:val="00104FBD"/>
    <w:rsid w:val="0010618F"/>
    <w:rsid w:val="00110269"/>
    <w:rsid w:val="0011055A"/>
    <w:rsid w:val="00111777"/>
    <w:rsid w:val="00111EB0"/>
    <w:rsid w:val="001124DD"/>
    <w:rsid w:val="001134D5"/>
    <w:rsid w:val="00113953"/>
    <w:rsid w:val="00115328"/>
    <w:rsid w:val="001159C8"/>
    <w:rsid w:val="0011754A"/>
    <w:rsid w:val="00120370"/>
    <w:rsid w:val="00120961"/>
    <w:rsid w:val="0012118E"/>
    <w:rsid w:val="00121576"/>
    <w:rsid w:val="0012210A"/>
    <w:rsid w:val="0012262F"/>
    <w:rsid w:val="0012395C"/>
    <w:rsid w:val="00123D61"/>
    <w:rsid w:val="00125470"/>
    <w:rsid w:val="00127EBD"/>
    <w:rsid w:val="001318FC"/>
    <w:rsid w:val="0013226E"/>
    <w:rsid w:val="001356D1"/>
    <w:rsid w:val="0013597C"/>
    <w:rsid w:val="00137BA8"/>
    <w:rsid w:val="001408B6"/>
    <w:rsid w:val="001424AC"/>
    <w:rsid w:val="001433F1"/>
    <w:rsid w:val="00144455"/>
    <w:rsid w:val="00144503"/>
    <w:rsid w:val="00151139"/>
    <w:rsid w:val="0015142E"/>
    <w:rsid w:val="00152CF9"/>
    <w:rsid w:val="00153B13"/>
    <w:rsid w:val="0015425E"/>
    <w:rsid w:val="00154911"/>
    <w:rsid w:val="0015618F"/>
    <w:rsid w:val="00157F9F"/>
    <w:rsid w:val="00160363"/>
    <w:rsid w:val="00160F48"/>
    <w:rsid w:val="00161419"/>
    <w:rsid w:val="00162287"/>
    <w:rsid w:val="0016447A"/>
    <w:rsid w:val="0016464B"/>
    <w:rsid w:val="00164BBA"/>
    <w:rsid w:val="00165924"/>
    <w:rsid w:val="00166A2F"/>
    <w:rsid w:val="00166CE7"/>
    <w:rsid w:val="00166D32"/>
    <w:rsid w:val="001710CB"/>
    <w:rsid w:val="001711E4"/>
    <w:rsid w:val="001718EE"/>
    <w:rsid w:val="0017196B"/>
    <w:rsid w:val="00171C1E"/>
    <w:rsid w:val="00172E70"/>
    <w:rsid w:val="0017360F"/>
    <w:rsid w:val="001739B2"/>
    <w:rsid w:val="00174C5A"/>
    <w:rsid w:val="00174F04"/>
    <w:rsid w:val="00175E64"/>
    <w:rsid w:val="00177D98"/>
    <w:rsid w:val="00181F24"/>
    <w:rsid w:val="00183C6B"/>
    <w:rsid w:val="00183D62"/>
    <w:rsid w:val="001843D5"/>
    <w:rsid w:val="001844FC"/>
    <w:rsid w:val="00185CB0"/>
    <w:rsid w:val="0018676A"/>
    <w:rsid w:val="00187B5B"/>
    <w:rsid w:val="00190A38"/>
    <w:rsid w:val="001917ED"/>
    <w:rsid w:val="0019311C"/>
    <w:rsid w:val="001935E2"/>
    <w:rsid w:val="001935F8"/>
    <w:rsid w:val="001967BD"/>
    <w:rsid w:val="00197F76"/>
    <w:rsid w:val="001A0206"/>
    <w:rsid w:val="001A0FA0"/>
    <w:rsid w:val="001A1656"/>
    <w:rsid w:val="001A2C7D"/>
    <w:rsid w:val="001A2FEE"/>
    <w:rsid w:val="001A3235"/>
    <w:rsid w:val="001A5907"/>
    <w:rsid w:val="001B327E"/>
    <w:rsid w:val="001B3CCD"/>
    <w:rsid w:val="001B4467"/>
    <w:rsid w:val="001B646E"/>
    <w:rsid w:val="001B6DB4"/>
    <w:rsid w:val="001C07D2"/>
    <w:rsid w:val="001C12B6"/>
    <w:rsid w:val="001C1DA0"/>
    <w:rsid w:val="001C204E"/>
    <w:rsid w:val="001C3167"/>
    <w:rsid w:val="001C31D9"/>
    <w:rsid w:val="001C40EA"/>
    <w:rsid w:val="001C43DE"/>
    <w:rsid w:val="001C4904"/>
    <w:rsid w:val="001C522B"/>
    <w:rsid w:val="001C5731"/>
    <w:rsid w:val="001C5EB6"/>
    <w:rsid w:val="001CE7C2"/>
    <w:rsid w:val="001D0CC0"/>
    <w:rsid w:val="001D149C"/>
    <w:rsid w:val="001D1DC4"/>
    <w:rsid w:val="001D346F"/>
    <w:rsid w:val="001D3DB7"/>
    <w:rsid w:val="001D58F0"/>
    <w:rsid w:val="001D67AF"/>
    <w:rsid w:val="001D67CA"/>
    <w:rsid w:val="001D6F8B"/>
    <w:rsid w:val="001D7BA9"/>
    <w:rsid w:val="001E005B"/>
    <w:rsid w:val="001E032D"/>
    <w:rsid w:val="001E0DE6"/>
    <w:rsid w:val="001E1AF4"/>
    <w:rsid w:val="001E1D68"/>
    <w:rsid w:val="001E2062"/>
    <w:rsid w:val="001E25DC"/>
    <w:rsid w:val="001E54CD"/>
    <w:rsid w:val="001F043A"/>
    <w:rsid w:val="001F0DEA"/>
    <w:rsid w:val="001F17B2"/>
    <w:rsid w:val="001F395A"/>
    <w:rsid w:val="001F441E"/>
    <w:rsid w:val="001F49D9"/>
    <w:rsid w:val="001F6D73"/>
    <w:rsid w:val="002007D1"/>
    <w:rsid w:val="00201F8D"/>
    <w:rsid w:val="002051CE"/>
    <w:rsid w:val="00205BFF"/>
    <w:rsid w:val="00205EA3"/>
    <w:rsid w:val="00205F66"/>
    <w:rsid w:val="00206681"/>
    <w:rsid w:val="0021011E"/>
    <w:rsid w:val="002108D7"/>
    <w:rsid w:val="002117A5"/>
    <w:rsid w:val="00211F1B"/>
    <w:rsid w:val="0021248E"/>
    <w:rsid w:val="00212D9F"/>
    <w:rsid w:val="0021305B"/>
    <w:rsid w:val="00213C41"/>
    <w:rsid w:val="00213C69"/>
    <w:rsid w:val="00215814"/>
    <w:rsid w:val="00215924"/>
    <w:rsid w:val="0021730D"/>
    <w:rsid w:val="00217D73"/>
    <w:rsid w:val="00220801"/>
    <w:rsid w:val="0022167F"/>
    <w:rsid w:val="00221BC3"/>
    <w:rsid w:val="002232DE"/>
    <w:rsid w:val="00223481"/>
    <w:rsid w:val="002258BB"/>
    <w:rsid w:val="00225EF3"/>
    <w:rsid w:val="002272C9"/>
    <w:rsid w:val="00231FD2"/>
    <w:rsid w:val="0023217A"/>
    <w:rsid w:val="002321A5"/>
    <w:rsid w:val="0023229B"/>
    <w:rsid w:val="00232963"/>
    <w:rsid w:val="00232A52"/>
    <w:rsid w:val="00233D3E"/>
    <w:rsid w:val="00234530"/>
    <w:rsid w:val="00234C67"/>
    <w:rsid w:val="002355F6"/>
    <w:rsid w:val="002369F8"/>
    <w:rsid w:val="002370D7"/>
    <w:rsid w:val="002373FC"/>
    <w:rsid w:val="0024072E"/>
    <w:rsid w:val="00240AA3"/>
    <w:rsid w:val="0024118E"/>
    <w:rsid w:val="002415E3"/>
    <w:rsid w:val="00241F3F"/>
    <w:rsid w:val="0024463B"/>
    <w:rsid w:val="0024484C"/>
    <w:rsid w:val="00244D27"/>
    <w:rsid w:val="0024513E"/>
    <w:rsid w:val="00245713"/>
    <w:rsid w:val="0024629F"/>
    <w:rsid w:val="002465ED"/>
    <w:rsid w:val="00246663"/>
    <w:rsid w:val="002470C8"/>
    <w:rsid w:val="0024767F"/>
    <w:rsid w:val="00247887"/>
    <w:rsid w:val="0025078B"/>
    <w:rsid w:val="002512A7"/>
    <w:rsid w:val="0025423C"/>
    <w:rsid w:val="0025427D"/>
    <w:rsid w:val="002552DC"/>
    <w:rsid w:val="00255F9A"/>
    <w:rsid w:val="00256A61"/>
    <w:rsid w:val="00260314"/>
    <w:rsid w:val="00260345"/>
    <w:rsid w:val="00260D77"/>
    <w:rsid w:val="002610D6"/>
    <w:rsid w:val="002611AB"/>
    <w:rsid w:val="0026192E"/>
    <w:rsid w:val="0026273E"/>
    <w:rsid w:val="00262C62"/>
    <w:rsid w:val="00263BC6"/>
    <w:rsid w:val="00264D4F"/>
    <w:rsid w:val="002652A2"/>
    <w:rsid w:val="002678A5"/>
    <w:rsid w:val="00270544"/>
    <w:rsid w:val="00270CE2"/>
    <w:rsid w:val="00272C46"/>
    <w:rsid w:val="00273DE6"/>
    <w:rsid w:val="002745AE"/>
    <w:rsid w:val="00275935"/>
    <w:rsid w:val="002771C5"/>
    <w:rsid w:val="00277FA8"/>
    <w:rsid w:val="00280C15"/>
    <w:rsid w:val="002810CE"/>
    <w:rsid w:val="00281CA2"/>
    <w:rsid w:val="00282FAB"/>
    <w:rsid w:val="00283CFF"/>
    <w:rsid w:val="00284A36"/>
    <w:rsid w:val="0028581B"/>
    <w:rsid w:val="00286EEF"/>
    <w:rsid w:val="00286F74"/>
    <w:rsid w:val="002878CD"/>
    <w:rsid w:val="002915E4"/>
    <w:rsid w:val="00291802"/>
    <w:rsid w:val="0029378A"/>
    <w:rsid w:val="00294ED5"/>
    <w:rsid w:val="002951B0"/>
    <w:rsid w:val="0029656C"/>
    <w:rsid w:val="00297A24"/>
    <w:rsid w:val="00297F4D"/>
    <w:rsid w:val="002A0637"/>
    <w:rsid w:val="002A11C9"/>
    <w:rsid w:val="002A1A38"/>
    <w:rsid w:val="002A2A33"/>
    <w:rsid w:val="002A38AD"/>
    <w:rsid w:val="002A52AE"/>
    <w:rsid w:val="002A58B3"/>
    <w:rsid w:val="002A6BE6"/>
    <w:rsid w:val="002A6BF0"/>
    <w:rsid w:val="002B02D2"/>
    <w:rsid w:val="002B12BA"/>
    <w:rsid w:val="002B18C1"/>
    <w:rsid w:val="002B2C2E"/>
    <w:rsid w:val="002B57A6"/>
    <w:rsid w:val="002B750C"/>
    <w:rsid w:val="002C2449"/>
    <w:rsid w:val="002C2486"/>
    <w:rsid w:val="002C3D38"/>
    <w:rsid w:val="002C529D"/>
    <w:rsid w:val="002C670B"/>
    <w:rsid w:val="002C7C4C"/>
    <w:rsid w:val="002C7D69"/>
    <w:rsid w:val="002D0072"/>
    <w:rsid w:val="002D0183"/>
    <w:rsid w:val="002D0F5D"/>
    <w:rsid w:val="002D2850"/>
    <w:rsid w:val="002D5DED"/>
    <w:rsid w:val="002E1413"/>
    <w:rsid w:val="002E2610"/>
    <w:rsid w:val="002E5FA5"/>
    <w:rsid w:val="002E71BF"/>
    <w:rsid w:val="002E7271"/>
    <w:rsid w:val="002E74ED"/>
    <w:rsid w:val="002F0405"/>
    <w:rsid w:val="002F34D1"/>
    <w:rsid w:val="002F38AC"/>
    <w:rsid w:val="002F3D07"/>
    <w:rsid w:val="002F465F"/>
    <w:rsid w:val="002F5115"/>
    <w:rsid w:val="002F5A20"/>
    <w:rsid w:val="002F5AC5"/>
    <w:rsid w:val="0030007D"/>
    <w:rsid w:val="00302677"/>
    <w:rsid w:val="00302713"/>
    <w:rsid w:val="0030397A"/>
    <w:rsid w:val="00305B56"/>
    <w:rsid w:val="00310B25"/>
    <w:rsid w:val="00311FB1"/>
    <w:rsid w:val="00312B62"/>
    <w:rsid w:val="00314D61"/>
    <w:rsid w:val="003150A2"/>
    <w:rsid w:val="00317054"/>
    <w:rsid w:val="00320ADA"/>
    <w:rsid w:val="00320F0E"/>
    <w:rsid w:val="00321D58"/>
    <w:rsid w:val="00322A12"/>
    <w:rsid w:val="00322F1B"/>
    <w:rsid w:val="0032300C"/>
    <w:rsid w:val="003230D9"/>
    <w:rsid w:val="00323A13"/>
    <w:rsid w:val="00324DD0"/>
    <w:rsid w:val="00326BCE"/>
    <w:rsid w:val="003309F1"/>
    <w:rsid w:val="003315B0"/>
    <w:rsid w:val="003318A4"/>
    <w:rsid w:val="003329AC"/>
    <w:rsid w:val="00335651"/>
    <w:rsid w:val="00336790"/>
    <w:rsid w:val="003371F7"/>
    <w:rsid w:val="00341E9B"/>
    <w:rsid w:val="0034247D"/>
    <w:rsid w:val="00342E0E"/>
    <w:rsid w:val="0034341B"/>
    <w:rsid w:val="0034490D"/>
    <w:rsid w:val="00345185"/>
    <w:rsid w:val="00345A57"/>
    <w:rsid w:val="00345FA8"/>
    <w:rsid w:val="00350556"/>
    <w:rsid w:val="003507FF"/>
    <w:rsid w:val="00350AF2"/>
    <w:rsid w:val="00350B24"/>
    <w:rsid w:val="0035111E"/>
    <w:rsid w:val="003523AE"/>
    <w:rsid w:val="0035244F"/>
    <w:rsid w:val="00354AE4"/>
    <w:rsid w:val="003556B9"/>
    <w:rsid w:val="0035635C"/>
    <w:rsid w:val="0036126D"/>
    <w:rsid w:val="00361274"/>
    <w:rsid w:val="0036143B"/>
    <w:rsid w:val="00361AD5"/>
    <w:rsid w:val="003620CE"/>
    <w:rsid w:val="00362E66"/>
    <w:rsid w:val="003630F9"/>
    <w:rsid w:val="00363BBC"/>
    <w:rsid w:val="003643B0"/>
    <w:rsid w:val="003657C6"/>
    <w:rsid w:val="00365ECE"/>
    <w:rsid w:val="00366D53"/>
    <w:rsid w:val="00370BDE"/>
    <w:rsid w:val="00371426"/>
    <w:rsid w:val="003714FC"/>
    <w:rsid w:val="0037252A"/>
    <w:rsid w:val="003725CC"/>
    <w:rsid w:val="00372DE9"/>
    <w:rsid w:val="00375775"/>
    <w:rsid w:val="0037644B"/>
    <w:rsid w:val="00376D9C"/>
    <w:rsid w:val="00377137"/>
    <w:rsid w:val="00377469"/>
    <w:rsid w:val="00377AA4"/>
    <w:rsid w:val="003804E3"/>
    <w:rsid w:val="00380F5C"/>
    <w:rsid w:val="00380FDE"/>
    <w:rsid w:val="00381AEF"/>
    <w:rsid w:val="00382346"/>
    <w:rsid w:val="003824C2"/>
    <w:rsid w:val="00383946"/>
    <w:rsid w:val="00383FD6"/>
    <w:rsid w:val="00384F0C"/>
    <w:rsid w:val="003860B0"/>
    <w:rsid w:val="00387650"/>
    <w:rsid w:val="0039085C"/>
    <w:rsid w:val="00391F21"/>
    <w:rsid w:val="003928EE"/>
    <w:rsid w:val="0039465A"/>
    <w:rsid w:val="0039665D"/>
    <w:rsid w:val="00397094"/>
    <w:rsid w:val="00397D02"/>
    <w:rsid w:val="003A06AF"/>
    <w:rsid w:val="003A0DF6"/>
    <w:rsid w:val="003A2784"/>
    <w:rsid w:val="003A5DBF"/>
    <w:rsid w:val="003A6BBC"/>
    <w:rsid w:val="003A7524"/>
    <w:rsid w:val="003B0148"/>
    <w:rsid w:val="003B2AE8"/>
    <w:rsid w:val="003B37DE"/>
    <w:rsid w:val="003B3B79"/>
    <w:rsid w:val="003B3CC8"/>
    <w:rsid w:val="003B7D91"/>
    <w:rsid w:val="003C0121"/>
    <w:rsid w:val="003C03DD"/>
    <w:rsid w:val="003C06C0"/>
    <w:rsid w:val="003C3A93"/>
    <w:rsid w:val="003C3C7E"/>
    <w:rsid w:val="003C7E9A"/>
    <w:rsid w:val="003D19D0"/>
    <w:rsid w:val="003D1AC2"/>
    <w:rsid w:val="003D1DAA"/>
    <w:rsid w:val="003D3399"/>
    <w:rsid w:val="003D42B3"/>
    <w:rsid w:val="003D447A"/>
    <w:rsid w:val="003D67D1"/>
    <w:rsid w:val="003D69E5"/>
    <w:rsid w:val="003D6ECB"/>
    <w:rsid w:val="003E01EC"/>
    <w:rsid w:val="003E0455"/>
    <w:rsid w:val="003E3E40"/>
    <w:rsid w:val="003E61C8"/>
    <w:rsid w:val="003E6822"/>
    <w:rsid w:val="003F011F"/>
    <w:rsid w:val="003F0186"/>
    <w:rsid w:val="003F03F0"/>
    <w:rsid w:val="003F0AE1"/>
    <w:rsid w:val="003F59D2"/>
    <w:rsid w:val="003F5B3D"/>
    <w:rsid w:val="003F718B"/>
    <w:rsid w:val="0040071A"/>
    <w:rsid w:val="0040168E"/>
    <w:rsid w:val="00401C5C"/>
    <w:rsid w:val="00402E27"/>
    <w:rsid w:val="00403813"/>
    <w:rsid w:val="00403AA3"/>
    <w:rsid w:val="00404A53"/>
    <w:rsid w:val="00407D3D"/>
    <w:rsid w:val="00407FD7"/>
    <w:rsid w:val="00410271"/>
    <w:rsid w:val="00410FCA"/>
    <w:rsid w:val="004148D1"/>
    <w:rsid w:val="00414DCC"/>
    <w:rsid w:val="00414F34"/>
    <w:rsid w:val="00415CB7"/>
    <w:rsid w:val="00416BA8"/>
    <w:rsid w:val="00416CDD"/>
    <w:rsid w:val="00426CDC"/>
    <w:rsid w:val="0042710C"/>
    <w:rsid w:val="00427229"/>
    <w:rsid w:val="00427D37"/>
    <w:rsid w:val="00427DF9"/>
    <w:rsid w:val="0042B25F"/>
    <w:rsid w:val="004315B3"/>
    <w:rsid w:val="004320A7"/>
    <w:rsid w:val="00432DC5"/>
    <w:rsid w:val="00434EBD"/>
    <w:rsid w:val="00434FD4"/>
    <w:rsid w:val="00436E92"/>
    <w:rsid w:val="00437061"/>
    <w:rsid w:val="00437A5A"/>
    <w:rsid w:val="00437BFE"/>
    <w:rsid w:val="004414CD"/>
    <w:rsid w:val="00441D9D"/>
    <w:rsid w:val="00445421"/>
    <w:rsid w:val="004468E3"/>
    <w:rsid w:val="004502DD"/>
    <w:rsid w:val="00451C62"/>
    <w:rsid w:val="00452C9E"/>
    <w:rsid w:val="00454B58"/>
    <w:rsid w:val="00454BFA"/>
    <w:rsid w:val="00456C4D"/>
    <w:rsid w:val="00457BAE"/>
    <w:rsid w:val="0045AFC2"/>
    <w:rsid w:val="00461A99"/>
    <w:rsid w:val="00462284"/>
    <w:rsid w:val="004627E5"/>
    <w:rsid w:val="00462D51"/>
    <w:rsid w:val="00464D30"/>
    <w:rsid w:val="0046774A"/>
    <w:rsid w:val="00467F44"/>
    <w:rsid w:val="004702C5"/>
    <w:rsid w:val="00470490"/>
    <w:rsid w:val="00470639"/>
    <w:rsid w:val="004707BF"/>
    <w:rsid w:val="00471C26"/>
    <w:rsid w:val="00472B33"/>
    <w:rsid w:val="00472B86"/>
    <w:rsid w:val="00472CEF"/>
    <w:rsid w:val="00473211"/>
    <w:rsid w:val="00473912"/>
    <w:rsid w:val="00473B8A"/>
    <w:rsid w:val="00473B9F"/>
    <w:rsid w:val="00474543"/>
    <w:rsid w:val="00475CC0"/>
    <w:rsid w:val="004765CA"/>
    <w:rsid w:val="00476E6D"/>
    <w:rsid w:val="00485DD6"/>
    <w:rsid w:val="004867A7"/>
    <w:rsid w:val="00486BA8"/>
    <w:rsid w:val="00487088"/>
    <w:rsid w:val="00487B3E"/>
    <w:rsid w:val="00490592"/>
    <w:rsid w:val="00492637"/>
    <w:rsid w:val="00493049"/>
    <w:rsid w:val="004933ED"/>
    <w:rsid w:val="00493FF0"/>
    <w:rsid w:val="004943B1"/>
    <w:rsid w:val="00495323"/>
    <w:rsid w:val="004959E3"/>
    <w:rsid w:val="00497EC2"/>
    <w:rsid w:val="004A0C1E"/>
    <w:rsid w:val="004A13FE"/>
    <w:rsid w:val="004A14D1"/>
    <w:rsid w:val="004A1DBD"/>
    <w:rsid w:val="004A4790"/>
    <w:rsid w:val="004A4E34"/>
    <w:rsid w:val="004A58DA"/>
    <w:rsid w:val="004A5A11"/>
    <w:rsid w:val="004B043A"/>
    <w:rsid w:val="004B25B7"/>
    <w:rsid w:val="004B2EDB"/>
    <w:rsid w:val="004B40BE"/>
    <w:rsid w:val="004B4DAB"/>
    <w:rsid w:val="004B5854"/>
    <w:rsid w:val="004B5E00"/>
    <w:rsid w:val="004B5E1C"/>
    <w:rsid w:val="004B6388"/>
    <w:rsid w:val="004B77C5"/>
    <w:rsid w:val="004B7B93"/>
    <w:rsid w:val="004B7BF4"/>
    <w:rsid w:val="004C033C"/>
    <w:rsid w:val="004C04FD"/>
    <w:rsid w:val="004C1617"/>
    <w:rsid w:val="004C182E"/>
    <w:rsid w:val="004C2434"/>
    <w:rsid w:val="004C3C3B"/>
    <w:rsid w:val="004C3E35"/>
    <w:rsid w:val="004C49D1"/>
    <w:rsid w:val="004C4D82"/>
    <w:rsid w:val="004C5054"/>
    <w:rsid w:val="004C52BF"/>
    <w:rsid w:val="004C6A22"/>
    <w:rsid w:val="004C775B"/>
    <w:rsid w:val="004C7A7E"/>
    <w:rsid w:val="004D07A0"/>
    <w:rsid w:val="004D147B"/>
    <w:rsid w:val="004D1790"/>
    <w:rsid w:val="004D3CD2"/>
    <w:rsid w:val="004D4452"/>
    <w:rsid w:val="004D5C53"/>
    <w:rsid w:val="004D76C6"/>
    <w:rsid w:val="004E0DFA"/>
    <w:rsid w:val="004E0DFC"/>
    <w:rsid w:val="004E14A2"/>
    <w:rsid w:val="004E25A5"/>
    <w:rsid w:val="004E2A64"/>
    <w:rsid w:val="004E301C"/>
    <w:rsid w:val="004E45F0"/>
    <w:rsid w:val="004E4BE5"/>
    <w:rsid w:val="004E4FEE"/>
    <w:rsid w:val="004E522C"/>
    <w:rsid w:val="004E5676"/>
    <w:rsid w:val="004E56D4"/>
    <w:rsid w:val="004E7667"/>
    <w:rsid w:val="004E7E17"/>
    <w:rsid w:val="004F0B0B"/>
    <w:rsid w:val="004F0D9F"/>
    <w:rsid w:val="004F1767"/>
    <w:rsid w:val="004F176E"/>
    <w:rsid w:val="004F1A7C"/>
    <w:rsid w:val="004F2C90"/>
    <w:rsid w:val="004F475E"/>
    <w:rsid w:val="004F5876"/>
    <w:rsid w:val="00501B8F"/>
    <w:rsid w:val="00505540"/>
    <w:rsid w:val="00506BD4"/>
    <w:rsid w:val="00506F48"/>
    <w:rsid w:val="005100D1"/>
    <w:rsid w:val="00510F44"/>
    <w:rsid w:val="00511AB2"/>
    <w:rsid w:val="00513EB6"/>
    <w:rsid w:val="00514C6C"/>
    <w:rsid w:val="005151F0"/>
    <w:rsid w:val="00516118"/>
    <w:rsid w:val="005171FD"/>
    <w:rsid w:val="00517960"/>
    <w:rsid w:val="005216E8"/>
    <w:rsid w:val="005241E2"/>
    <w:rsid w:val="0052445D"/>
    <w:rsid w:val="0052499F"/>
    <w:rsid w:val="005253D1"/>
    <w:rsid w:val="00525C01"/>
    <w:rsid w:val="00527D64"/>
    <w:rsid w:val="00530938"/>
    <w:rsid w:val="00530ACD"/>
    <w:rsid w:val="00531C52"/>
    <w:rsid w:val="0053371C"/>
    <w:rsid w:val="00533ADC"/>
    <w:rsid w:val="00533E4B"/>
    <w:rsid w:val="00535076"/>
    <w:rsid w:val="00535D09"/>
    <w:rsid w:val="00536465"/>
    <w:rsid w:val="00536BE9"/>
    <w:rsid w:val="00537B32"/>
    <w:rsid w:val="00537D7D"/>
    <w:rsid w:val="00540414"/>
    <w:rsid w:val="005408E3"/>
    <w:rsid w:val="005420C3"/>
    <w:rsid w:val="0054263E"/>
    <w:rsid w:val="005440C7"/>
    <w:rsid w:val="0054489D"/>
    <w:rsid w:val="00546706"/>
    <w:rsid w:val="00547658"/>
    <w:rsid w:val="005515D8"/>
    <w:rsid w:val="0055294C"/>
    <w:rsid w:val="0055300C"/>
    <w:rsid w:val="00553DE9"/>
    <w:rsid w:val="00554908"/>
    <w:rsid w:val="00555190"/>
    <w:rsid w:val="005564CF"/>
    <w:rsid w:val="005567D7"/>
    <w:rsid w:val="005575F3"/>
    <w:rsid w:val="00560BBC"/>
    <w:rsid w:val="0056140F"/>
    <w:rsid w:val="005618C3"/>
    <w:rsid w:val="005620FE"/>
    <w:rsid w:val="00562761"/>
    <w:rsid w:val="00564477"/>
    <w:rsid w:val="005658F7"/>
    <w:rsid w:val="00565EEF"/>
    <w:rsid w:val="00567E45"/>
    <w:rsid w:val="005705A2"/>
    <w:rsid w:val="00570BC0"/>
    <w:rsid w:val="00571138"/>
    <w:rsid w:val="005711B1"/>
    <w:rsid w:val="00571C1F"/>
    <w:rsid w:val="00572426"/>
    <w:rsid w:val="00574015"/>
    <w:rsid w:val="00574C48"/>
    <w:rsid w:val="00575002"/>
    <w:rsid w:val="0057722D"/>
    <w:rsid w:val="00580000"/>
    <w:rsid w:val="005807CD"/>
    <w:rsid w:val="005818C3"/>
    <w:rsid w:val="00582875"/>
    <w:rsid w:val="0058472C"/>
    <w:rsid w:val="00584C7A"/>
    <w:rsid w:val="00590647"/>
    <w:rsid w:val="00591EF8"/>
    <w:rsid w:val="0059209D"/>
    <w:rsid w:val="00592726"/>
    <w:rsid w:val="005949EE"/>
    <w:rsid w:val="00596079"/>
    <w:rsid w:val="005966E8"/>
    <w:rsid w:val="005A431C"/>
    <w:rsid w:val="005A5583"/>
    <w:rsid w:val="005B10F4"/>
    <w:rsid w:val="005B112F"/>
    <w:rsid w:val="005B1D97"/>
    <w:rsid w:val="005B316C"/>
    <w:rsid w:val="005B3E22"/>
    <w:rsid w:val="005B4DD4"/>
    <w:rsid w:val="005B52AF"/>
    <w:rsid w:val="005B5E4F"/>
    <w:rsid w:val="005B62F3"/>
    <w:rsid w:val="005C0314"/>
    <w:rsid w:val="005C067A"/>
    <w:rsid w:val="005C2420"/>
    <w:rsid w:val="005C2B12"/>
    <w:rsid w:val="005C34C0"/>
    <w:rsid w:val="005C5B83"/>
    <w:rsid w:val="005C5CFD"/>
    <w:rsid w:val="005C6972"/>
    <w:rsid w:val="005C7363"/>
    <w:rsid w:val="005D2163"/>
    <w:rsid w:val="005D3437"/>
    <w:rsid w:val="005D4E96"/>
    <w:rsid w:val="005D533E"/>
    <w:rsid w:val="005D5E66"/>
    <w:rsid w:val="005D7CB3"/>
    <w:rsid w:val="005E111E"/>
    <w:rsid w:val="005E1128"/>
    <w:rsid w:val="005E29FC"/>
    <w:rsid w:val="005E2D3D"/>
    <w:rsid w:val="005E2DC6"/>
    <w:rsid w:val="005E2E4E"/>
    <w:rsid w:val="005E3153"/>
    <w:rsid w:val="005E3361"/>
    <w:rsid w:val="005E3A56"/>
    <w:rsid w:val="005E414A"/>
    <w:rsid w:val="005E54A1"/>
    <w:rsid w:val="005E5E75"/>
    <w:rsid w:val="005F1C58"/>
    <w:rsid w:val="005F27E5"/>
    <w:rsid w:val="005F3A38"/>
    <w:rsid w:val="005F49AC"/>
    <w:rsid w:val="005F4EA5"/>
    <w:rsid w:val="005F4FDC"/>
    <w:rsid w:val="005F61D7"/>
    <w:rsid w:val="00600E3A"/>
    <w:rsid w:val="00601275"/>
    <w:rsid w:val="0060353A"/>
    <w:rsid w:val="00603BBF"/>
    <w:rsid w:val="00603F45"/>
    <w:rsid w:val="0060424E"/>
    <w:rsid w:val="0060470D"/>
    <w:rsid w:val="006061D5"/>
    <w:rsid w:val="00606F32"/>
    <w:rsid w:val="0060711E"/>
    <w:rsid w:val="00607682"/>
    <w:rsid w:val="0061073F"/>
    <w:rsid w:val="00611D6D"/>
    <w:rsid w:val="00611EA5"/>
    <w:rsid w:val="00612802"/>
    <w:rsid w:val="00612992"/>
    <w:rsid w:val="00612D93"/>
    <w:rsid w:val="00613352"/>
    <w:rsid w:val="00613B79"/>
    <w:rsid w:val="0061403C"/>
    <w:rsid w:val="0061531C"/>
    <w:rsid w:val="00621BC7"/>
    <w:rsid w:val="00625190"/>
    <w:rsid w:val="0062601C"/>
    <w:rsid w:val="00626596"/>
    <w:rsid w:val="00630C4F"/>
    <w:rsid w:val="00631943"/>
    <w:rsid w:val="00631D21"/>
    <w:rsid w:val="00632212"/>
    <w:rsid w:val="0063245C"/>
    <w:rsid w:val="00632736"/>
    <w:rsid w:val="006328A4"/>
    <w:rsid w:val="006339B9"/>
    <w:rsid w:val="00634B9A"/>
    <w:rsid w:val="00635E10"/>
    <w:rsid w:val="006369DD"/>
    <w:rsid w:val="00640B11"/>
    <w:rsid w:val="00640D4C"/>
    <w:rsid w:val="00641AC0"/>
    <w:rsid w:val="006426E1"/>
    <w:rsid w:val="00642E37"/>
    <w:rsid w:val="006430B8"/>
    <w:rsid w:val="00643A48"/>
    <w:rsid w:val="00643E3C"/>
    <w:rsid w:val="00644D9A"/>
    <w:rsid w:val="00650045"/>
    <w:rsid w:val="0065060C"/>
    <w:rsid w:val="00651CB1"/>
    <w:rsid w:val="0065318E"/>
    <w:rsid w:val="00653A68"/>
    <w:rsid w:val="00655269"/>
    <w:rsid w:val="0065777F"/>
    <w:rsid w:val="00660457"/>
    <w:rsid w:val="00660884"/>
    <w:rsid w:val="006610A0"/>
    <w:rsid w:val="00662415"/>
    <w:rsid w:val="00663BBF"/>
    <w:rsid w:val="006645EA"/>
    <w:rsid w:val="00664AC6"/>
    <w:rsid w:val="0066553A"/>
    <w:rsid w:val="0066587F"/>
    <w:rsid w:val="00665F43"/>
    <w:rsid w:val="0066675E"/>
    <w:rsid w:val="006671FA"/>
    <w:rsid w:val="00667A18"/>
    <w:rsid w:val="00667C37"/>
    <w:rsid w:val="006721E1"/>
    <w:rsid w:val="0067242C"/>
    <w:rsid w:val="006740DA"/>
    <w:rsid w:val="006746B9"/>
    <w:rsid w:val="006755FF"/>
    <w:rsid w:val="00675D09"/>
    <w:rsid w:val="0068022F"/>
    <w:rsid w:val="006810B2"/>
    <w:rsid w:val="0068180C"/>
    <w:rsid w:val="00682A6D"/>
    <w:rsid w:val="0068365E"/>
    <w:rsid w:val="00683BBE"/>
    <w:rsid w:val="00683C6F"/>
    <w:rsid w:val="00686158"/>
    <w:rsid w:val="006906E4"/>
    <w:rsid w:val="00691D09"/>
    <w:rsid w:val="00692396"/>
    <w:rsid w:val="00692F83"/>
    <w:rsid w:val="00693AD9"/>
    <w:rsid w:val="006942E5"/>
    <w:rsid w:val="006A080A"/>
    <w:rsid w:val="006A0A69"/>
    <w:rsid w:val="006A11A0"/>
    <w:rsid w:val="006A294D"/>
    <w:rsid w:val="006A38F4"/>
    <w:rsid w:val="006A4206"/>
    <w:rsid w:val="006A5988"/>
    <w:rsid w:val="006A681C"/>
    <w:rsid w:val="006A780F"/>
    <w:rsid w:val="006B014E"/>
    <w:rsid w:val="006B10EE"/>
    <w:rsid w:val="006B3557"/>
    <w:rsid w:val="006B4215"/>
    <w:rsid w:val="006B4846"/>
    <w:rsid w:val="006B6E5D"/>
    <w:rsid w:val="006C0F90"/>
    <w:rsid w:val="006C4163"/>
    <w:rsid w:val="006C479B"/>
    <w:rsid w:val="006C4CD4"/>
    <w:rsid w:val="006C4F9D"/>
    <w:rsid w:val="006C56E4"/>
    <w:rsid w:val="006C5EA0"/>
    <w:rsid w:val="006C6C42"/>
    <w:rsid w:val="006C70CC"/>
    <w:rsid w:val="006C7AAA"/>
    <w:rsid w:val="006C7B7F"/>
    <w:rsid w:val="006D3C46"/>
    <w:rsid w:val="006D425A"/>
    <w:rsid w:val="006D61C2"/>
    <w:rsid w:val="006D6752"/>
    <w:rsid w:val="006D6A09"/>
    <w:rsid w:val="006D6AD1"/>
    <w:rsid w:val="006D6DDC"/>
    <w:rsid w:val="006E00B1"/>
    <w:rsid w:val="006E02C7"/>
    <w:rsid w:val="006E086D"/>
    <w:rsid w:val="006E4B38"/>
    <w:rsid w:val="006E582B"/>
    <w:rsid w:val="006E594E"/>
    <w:rsid w:val="006E5DF6"/>
    <w:rsid w:val="006E68F3"/>
    <w:rsid w:val="006E73B4"/>
    <w:rsid w:val="006F0473"/>
    <w:rsid w:val="006F09B6"/>
    <w:rsid w:val="006F235F"/>
    <w:rsid w:val="006F27C4"/>
    <w:rsid w:val="006F52B1"/>
    <w:rsid w:val="006F5D65"/>
    <w:rsid w:val="006F6ADC"/>
    <w:rsid w:val="006F6F39"/>
    <w:rsid w:val="0070014D"/>
    <w:rsid w:val="007001CE"/>
    <w:rsid w:val="00701641"/>
    <w:rsid w:val="00701665"/>
    <w:rsid w:val="00701A21"/>
    <w:rsid w:val="00701A6D"/>
    <w:rsid w:val="00701CB8"/>
    <w:rsid w:val="00702007"/>
    <w:rsid w:val="0070243B"/>
    <w:rsid w:val="0070309D"/>
    <w:rsid w:val="00703B15"/>
    <w:rsid w:val="00703DB9"/>
    <w:rsid w:val="00704A0E"/>
    <w:rsid w:val="007050FB"/>
    <w:rsid w:val="00707749"/>
    <w:rsid w:val="007102A1"/>
    <w:rsid w:val="00710D48"/>
    <w:rsid w:val="00710E60"/>
    <w:rsid w:val="00711211"/>
    <w:rsid w:val="007122A4"/>
    <w:rsid w:val="00713D0C"/>
    <w:rsid w:val="00714866"/>
    <w:rsid w:val="00717808"/>
    <w:rsid w:val="00717D81"/>
    <w:rsid w:val="007206B1"/>
    <w:rsid w:val="00720AD1"/>
    <w:rsid w:val="0072177F"/>
    <w:rsid w:val="00721810"/>
    <w:rsid w:val="00721EDA"/>
    <w:rsid w:val="007222FF"/>
    <w:rsid w:val="00722E21"/>
    <w:rsid w:val="00722F92"/>
    <w:rsid w:val="007235F2"/>
    <w:rsid w:val="0072368C"/>
    <w:rsid w:val="007248CB"/>
    <w:rsid w:val="0072612B"/>
    <w:rsid w:val="00726B7F"/>
    <w:rsid w:val="007308BC"/>
    <w:rsid w:val="00730C2E"/>
    <w:rsid w:val="00735168"/>
    <w:rsid w:val="00736F4E"/>
    <w:rsid w:val="0074257A"/>
    <w:rsid w:val="00743F3C"/>
    <w:rsid w:val="007452A0"/>
    <w:rsid w:val="007454BF"/>
    <w:rsid w:val="00745CF1"/>
    <w:rsid w:val="00747B12"/>
    <w:rsid w:val="00752E47"/>
    <w:rsid w:val="00753C14"/>
    <w:rsid w:val="00754E00"/>
    <w:rsid w:val="007550EB"/>
    <w:rsid w:val="00756D70"/>
    <w:rsid w:val="00756EB8"/>
    <w:rsid w:val="00757310"/>
    <w:rsid w:val="007613B4"/>
    <w:rsid w:val="00761E5F"/>
    <w:rsid w:val="007639AE"/>
    <w:rsid w:val="00763EFE"/>
    <w:rsid w:val="00764F20"/>
    <w:rsid w:val="00765B69"/>
    <w:rsid w:val="00765DD4"/>
    <w:rsid w:val="00767B72"/>
    <w:rsid w:val="0077061C"/>
    <w:rsid w:val="00771A9A"/>
    <w:rsid w:val="00771CEC"/>
    <w:rsid w:val="0077232D"/>
    <w:rsid w:val="00772894"/>
    <w:rsid w:val="007759A3"/>
    <w:rsid w:val="00775F40"/>
    <w:rsid w:val="00777F6C"/>
    <w:rsid w:val="007804FA"/>
    <w:rsid w:val="00781D7E"/>
    <w:rsid w:val="00781DF2"/>
    <w:rsid w:val="0078224A"/>
    <w:rsid w:val="007833FD"/>
    <w:rsid w:val="0078380E"/>
    <w:rsid w:val="00784886"/>
    <w:rsid w:val="0078546D"/>
    <w:rsid w:val="00786513"/>
    <w:rsid w:val="00786690"/>
    <w:rsid w:val="00787590"/>
    <w:rsid w:val="00790A1A"/>
    <w:rsid w:val="00790B86"/>
    <w:rsid w:val="00791874"/>
    <w:rsid w:val="007938C9"/>
    <w:rsid w:val="007939C5"/>
    <w:rsid w:val="0079406F"/>
    <w:rsid w:val="00794A0F"/>
    <w:rsid w:val="0079531B"/>
    <w:rsid w:val="007956AA"/>
    <w:rsid w:val="007958F8"/>
    <w:rsid w:val="00795DF4"/>
    <w:rsid w:val="00796186"/>
    <w:rsid w:val="00796B66"/>
    <w:rsid w:val="007A0B7C"/>
    <w:rsid w:val="007A1DE1"/>
    <w:rsid w:val="007A2D8B"/>
    <w:rsid w:val="007A2D93"/>
    <w:rsid w:val="007A3437"/>
    <w:rsid w:val="007A7E98"/>
    <w:rsid w:val="007B2684"/>
    <w:rsid w:val="007B2F49"/>
    <w:rsid w:val="007B458F"/>
    <w:rsid w:val="007B503E"/>
    <w:rsid w:val="007B56D9"/>
    <w:rsid w:val="007B5BB3"/>
    <w:rsid w:val="007B5EFB"/>
    <w:rsid w:val="007B60FE"/>
    <w:rsid w:val="007B6A0D"/>
    <w:rsid w:val="007B6AC6"/>
    <w:rsid w:val="007B6EFC"/>
    <w:rsid w:val="007C3663"/>
    <w:rsid w:val="007C44AE"/>
    <w:rsid w:val="007C48DE"/>
    <w:rsid w:val="007C49BE"/>
    <w:rsid w:val="007C4D12"/>
    <w:rsid w:val="007C531D"/>
    <w:rsid w:val="007C5870"/>
    <w:rsid w:val="007C6CCC"/>
    <w:rsid w:val="007C6FB1"/>
    <w:rsid w:val="007C710C"/>
    <w:rsid w:val="007D00F2"/>
    <w:rsid w:val="007D26F5"/>
    <w:rsid w:val="007D2F41"/>
    <w:rsid w:val="007D3A3D"/>
    <w:rsid w:val="007D4017"/>
    <w:rsid w:val="007D4AAA"/>
    <w:rsid w:val="007D52EB"/>
    <w:rsid w:val="007D53DB"/>
    <w:rsid w:val="007D5C70"/>
    <w:rsid w:val="007D78A7"/>
    <w:rsid w:val="007E070A"/>
    <w:rsid w:val="007E0C5D"/>
    <w:rsid w:val="007E0D0C"/>
    <w:rsid w:val="007E3491"/>
    <w:rsid w:val="007E3B42"/>
    <w:rsid w:val="007E3CAB"/>
    <w:rsid w:val="007E6C1D"/>
    <w:rsid w:val="007E7DFB"/>
    <w:rsid w:val="007F0414"/>
    <w:rsid w:val="007F04E3"/>
    <w:rsid w:val="007F129E"/>
    <w:rsid w:val="007F14FB"/>
    <w:rsid w:val="007F16BD"/>
    <w:rsid w:val="007F19AA"/>
    <w:rsid w:val="007F4199"/>
    <w:rsid w:val="007F48D5"/>
    <w:rsid w:val="007F4AC6"/>
    <w:rsid w:val="007F4E9E"/>
    <w:rsid w:val="007F5195"/>
    <w:rsid w:val="007F5962"/>
    <w:rsid w:val="007F5E18"/>
    <w:rsid w:val="007F6DB8"/>
    <w:rsid w:val="007F74CA"/>
    <w:rsid w:val="0080002D"/>
    <w:rsid w:val="0080083B"/>
    <w:rsid w:val="008009AE"/>
    <w:rsid w:val="00800C1E"/>
    <w:rsid w:val="00802561"/>
    <w:rsid w:val="00804D4F"/>
    <w:rsid w:val="00805F94"/>
    <w:rsid w:val="008061C7"/>
    <w:rsid w:val="0081171D"/>
    <w:rsid w:val="008129DB"/>
    <w:rsid w:val="00812DBA"/>
    <w:rsid w:val="00813DA4"/>
    <w:rsid w:val="00813F63"/>
    <w:rsid w:val="00814964"/>
    <w:rsid w:val="00814A56"/>
    <w:rsid w:val="00814F65"/>
    <w:rsid w:val="00815821"/>
    <w:rsid w:val="00816A19"/>
    <w:rsid w:val="00817276"/>
    <w:rsid w:val="00817959"/>
    <w:rsid w:val="00817AEB"/>
    <w:rsid w:val="00817E67"/>
    <w:rsid w:val="00820289"/>
    <w:rsid w:val="008202C4"/>
    <w:rsid w:val="00820474"/>
    <w:rsid w:val="00821C6B"/>
    <w:rsid w:val="00822681"/>
    <w:rsid w:val="00823A4C"/>
    <w:rsid w:val="008246D4"/>
    <w:rsid w:val="00824A15"/>
    <w:rsid w:val="008258E9"/>
    <w:rsid w:val="00826F7D"/>
    <w:rsid w:val="00831273"/>
    <w:rsid w:val="00831387"/>
    <w:rsid w:val="00831C6A"/>
    <w:rsid w:val="00833216"/>
    <w:rsid w:val="00833F66"/>
    <w:rsid w:val="00834542"/>
    <w:rsid w:val="00835B90"/>
    <w:rsid w:val="00836638"/>
    <w:rsid w:val="00836E3C"/>
    <w:rsid w:val="00837F54"/>
    <w:rsid w:val="0084412D"/>
    <w:rsid w:val="00844D0B"/>
    <w:rsid w:val="008457B9"/>
    <w:rsid w:val="00847AC3"/>
    <w:rsid w:val="00850AD6"/>
    <w:rsid w:val="0085132D"/>
    <w:rsid w:val="00851A9E"/>
    <w:rsid w:val="00851C81"/>
    <w:rsid w:val="00851D07"/>
    <w:rsid w:val="00851DB9"/>
    <w:rsid w:val="008521B0"/>
    <w:rsid w:val="00852233"/>
    <w:rsid w:val="00852C7C"/>
    <w:rsid w:val="00853F46"/>
    <w:rsid w:val="00854F81"/>
    <w:rsid w:val="008559B8"/>
    <w:rsid w:val="00855BA0"/>
    <w:rsid w:val="00856A05"/>
    <w:rsid w:val="008605DF"/>
    <w:rsid w:val="00866592"/>
    <w:rsid w:val="00866954"/>
    <w:rsid w:val="008675C9"/>
    <w:rsid w:val="00867B69"/>
    <w:rsid w:val="0087105E"/>
    <w:rsid w:val="0087137C"/>
    <w:rsid w:val="00872082"/>
    <w:rsid w:val="0087369A"/>
    <w:rsid w:val="00875404"/>
    <w:rsid w:val="00875C07"/>
    <w:rsid w:val="008776BC"/>
    <w:rsid w:val="00880882"/>
    <w:rsid w:val="008817B5"/>
    <w:rsid w:val="0088227C"/>
    <w:rsid w:val="00883355"/>
    <w:rsid w:val="00883D99"/>
    <w:rsid w:val="00885351"/>
    <w:rsid w:val="00885F68"/>
    <w:rsid w:val="00886454"/>
    <w:rsid w:val="0089088E"/>
    <w:rsid w:val="00890B3F"/>
    <w:rsid w:val="00891004"/>
    <w:rsid w:val="00891B8A"/>
    <w:rsid w:val="00891E3F"/>
    <w:rsid w:val="00893784"/>
    <w:rsid w:val="008946E3"/>
    <w:rsid w:val="008954C2"/>
    <w:rsid w:val="00896893"/>
    <w:rsid w:val="008A0C61"/>
    <w:rsid w:val="008A14F7"/>
    <w:rsid w:val="008A24D0"/>
    <w:rsid w:val="008A2516"/>
    <w:rsid w:val="008A25F8"/>
    <w:rsid w:val="008A37E8"/>
    <w:rsid w:val="008A4678"/>
    <w:rsid w:val="008A4BE3"/>
    <w:rsid w:val="008A5492"/>
    <w:rsid w:val="008A5762"/>
    <w:rsid w:val="008A5E60"/>
    <w:rsid w:val="008A61CA"/>
    <w:rsid w:val="008B0596"/>
    <w:rsid w:val="008B082C"/>
    <w:rsid w:val="008B0A4B"/>
    <w:rsid w:val="008B0FA8"/>
    <w:rsid w:val="008B1681"/>
    <w:rsid w:val="008B1777"/>
    <w:rsid w:val="008B28B3"/>
    <w:rsid w:val="008B3D71"/>
    <w:rsid w:val="008B4B66"/>
    <w:rsid w:val="008B67FA"/>
    <w:rsid w:val="008C1365"/>
    <w:rsid w:val="008C14C0"/>
    <w:rsid w:val="008C1DD1"/>
    <w:rsid w:val="008C21EE"/>
    <w:rsid w:val="008C24AD"/>
    <w:rsid w:val="008C6E80"/>
    <w:rsid w:val="008C6EAA"/>
    <w:rsid w:val="008C79CF"/>
    <w:rsid w:val="008C7B10"/>
    <w:rsid w:val="008D0E7E"/>
    <w:rsid w:val="008D12B5"/>
    <w:rsid w:val="008D1850"/>
    <w:rsid w:val="008D35C0"/>
    <w:rsid w:val="008D397D"/>
    <w:rsid w:val="008D4A56"/>
    <w:rsid w:val="008D5674"/>
    <w:rsid w:val="008D5C58"/>
    <w:rsid w:val="008D5D7A"/>
    <w:rsid w:val="008D6440"/>
    <w:rsid w:val="008D70ED"/>
    <w:rsid w:val="008E0C87"/>
    <w:rsid w:val="008E14A6"/>
    <w:rsid w:val="008E1C90"/>
    <w:rsid w:val="008E29DD"/>
    <w:rsid w:val="008E2E19"/>
    <w:rsid w:val="008E3315"/>
    <w:rsid w:val="008E3616"/>
    <w:rsid w:val="008E5CC6"/>
    <w:rsid w:val="008E6486"/>
    <w:rsid w:val="008E6844"/>
    <w:rsid w:val="008E68E0"/>
    <w:rsid w:val="008E7009"/>
    <w:rsid w:val="008E7755"/>
    <w:rsid w:val="008E7B75"/>
    <w:rsid w:val="008F1D3B"/>
    <w:rsid w:val="008F3F0D"/>
    <w:rsid w:val="008F4453"/>
    <w:rsid w:val="008F4D69"/>
    <w:rsid w:val="0090049D"/>
    <w:rsid w:val="0090104F"/>
    <w:rsid w:val="00901F35"/>
    <w:rsid w:val="009027DF"/>
    <w:rsid w:val="00903892"/>
    <w:rsid w:val="0090540A"/>
    <w:rsid w:val="009056C0"/>
    <w:rsid w:val="0090580E"/>
    <w:rsid w:val="009113A9"/>
    <w:rsid w:val="0091141A"/>
    <w:rsid w:val="00911DC4"/>
    <w:rsid w:val="009127A9"/>
    <w:rsid w:val="00912C30"/>
    <w:rsid w:val="00914350"/>
    <w:rsid w:val="00914596"/>
    <w:rsid w:val="0091475A"/>
    <w:rsid w:val="009153A2"/>
    <w:rsid w:val="009162A3"/>
    <w:rsid w:val="00916E71"/>
    <w:rsid w:val="009174E4"/>
    <w:rsid w:val="009175BF"/>
    <w:rsid w:val="009177BD"/>
    <w:rsid w:val="00920697"/>
    <w:rsid w:val="0092150C"/>
    <w:rsid w:val="00922674"/>
    <w:rsid w:val="00922C49"/>
    <w:rsid w:val="00922E71"/>
    <w:rsid w:val="00923FEC"/>
    <w:rsid w:val="00924E39"/>
    <w:rsid w:val="00924F97"/>
    <w:rsid w:val="00925A8E"/>
    <w:rsid w:val="00931614"/>
    <w:rsid w:val="00933347"/>
    <w:rsid w:val="009343EB"/>
    <w:rsid w:val="00935124"/>
    <w:rsid w:val="0093527C"/>
    <w:rsid w:val="00937177"/>
    <w:rsid w:val="0093748E"/>
    <w:rsid w:val="00940610"/>
    <w:rsid w:val="0094079D"/>
    <w:rsid w:val="0094231B"/>
    <w:rsid w:val="0094793C"/>
    <w:rsid w:val="009501EA"/>
    <w:rsid w:val="00950805"/>
    <w:rsid w:val="00951CD6"/>
    <w:rsid w:val="00951ECF"/>
    <w:rsid w:val="009535BA"/>
    <w:rsid w:val="009536CB"/>
    <w:rsid w:val="0095370D"/>
    <w:rsid w:val="00953D95"/>
    <w:rsid w:val="00954A1A"/>
    <w:rsid w:val="00955442"/>
    <w:rsid w:val="0095578B"/>
    <w:rsid w:val="00955822"/>
    <w:rsid w:val="00956128"/>
    <w:rsid w:val="00956B28"/>
    <w:rsid w:val="009574BB"/>
    <w:rsid w:val="0096076C"/>
    <w:rsid w:val="00961532"/>
    <w:rsid w:val="009616E6"/>
    <w:rsid w:val="0096192C"/>
    <w:rsid w:val="00963DB8"/>
    <w:rsid w:val="00967A9E"/>
    <w:rsid w:val="00967F8F"/>
    <w:rsid w:val="00970F06"/>
    <w:rsid w:val="00971557"/>
    <w:rsid w:val="009716AB"/>
    <w:rsid w:val="0097252D"/>
    <w:rsid w:val="009734B3"/>
    <w:rsid w:val="00974844"/>
    <w:rsid w:val="00974D5E"/>
    <w:rsid w:val="00975359"/>
    <w:rsid w:val="009754BD"/>
    <w:rsid w:val="0097642C"/>
    <w:rsid w:val="00976BE5"/>
    <w:rsid w:val="00977716"/>
    <w:rsid w:val="00980D78"/>
    <w:rsid w:val="00981AC3"/>
    <w:rsid w:val="009829DC"/>
    <w:rsid w:val="00983ED9"/>
    <w:rsid w:val="00984217"/>
    <w:rsid w:val="00984241"/>
    <w:rsid w:val="0098454A"/>
    <w:rsid w:val="009848C1"/>
    <w:rsid w:val="00985A8B"/>
    <w:rsid w:val="009875E9"/>
    <w:rsid w:val="00990954"/>
    <w:rsid w:val="009913B4"/>
    <w:rsid w:val="009913BA"/>
    <w:rsid w:val="00991702"/>
    <w:rsid w:val="00995A5D"/>
    <w:rsid w:val="009962D0"/>
    <w:rsid w:val="009A0436"/>
    <w:rsid w:val="009A2412"/>
    <w:rsid w:val="009A2A27"/>
    <w:rsid w:val="009A35E9"/>
    <w:rsid w:val="009A3A49"/>
    <w:rsid w:val="009A7A8C"/>
    <w:rsid w:val="009B08DC"/>
    <w:rsid w:val="009B3DCC"/>
    <w:rsid w:val="009B3F09"/>
    <w:rsid w:val="009B5CD7"/>
    <w:rsid w:val="009C1753"/>
    <w:rsid w:val="009C3065"/>
    <w:rsid w:val="009C4B59"/>
    <w:rsid w:val="009C4BF8"/>
    <w:rsid w:val="009C583E"/>
    <w:rsid w:val="009C6130"/>
    <w:rsid w:val="009C76BB"/>
    <w:rsid w:val="009C774D"/>
    <w:rsid w:val="009D036A"/>
    <w:rsid w:val="009D18B3"/>
    <w:rsid w:val="009D332E"/>
    <w:rsid w:val="009D3905"/>
    <w:rsid w:val="009D4191"/>
    <w:rsid w:val="009D49D7"/>
    <w:rsid w:val="009D4DB9"/>
    <w:rsid w:val="009D5B3F"/>
    <w:rsid w:val="009D76E7"/>
    <w:rsid w:val="009E068B"/>
    <w:rsid w:val="009E0CD9"/>
    <w:rsid w:val="009E0D8F"/>
    <w:rsid w:val="009E0EF5"/>
    <w:rsid w:val="009E103A"/>
    <w:rsid w:val="009E2540"/>
    <w:rsid w:val="009E2621"/>
    <w:rsid w:val="009E39FE"/>
    <w:rsid w:val="009E4407"/>
    <w:rsid w:val="009E4562"/>
    <w:rsid w:val="009E5B9F"/>
    <w:rsid w:val="009E6462"/>
    <w:rsid w:val="009E6ABA"/>
    <w:rsid w:val="009E6D4B"/>
    <w:rsid w:val="009E7833"/>
    <w:rsid w:val="009E7F97"/>
    <w:rsid w:val="009F10A1"/>
    <w:rsid w:val="009F134E"/>
    <w:rsid w:val="009F2B6F"/>
    <w:rsid w:val="009F3D61"/>
    <w:rsid w:val="009F5418"/>
    <w:rsid w:val="009F5ABF"/>
    <w:rsid w:val="009F606D"/>
    <w:rsid w:val="00A01FB0"/>
    <w:rsid w:val="00A02B9D"/>
    <w:rsid w:val="00A03A99"/>
    <w:rsid w:val="00A03BF1"/>
    <w:rsid w:val="00A056C8"/>
    <w:rsid w:val="00A06A78"/>
    <w:rsid w:val="00A07074"/>
    <w:rsid w:val="00A070C9"/>
    <w:rsid w:val="00A11BD5"/>
    <w:rsid w:val="00A1541E"/>
    <w:rsid w:val="00A16006"/>
    <w:rsid w:val="00A16177"/>
    <w:rsid w:val="00A1652D"/>
    <w:rsid w:val="00A165D7"/>
    <w:rsid w:val="00A17148"/>
    <w:rsid w:val="00A1766B"/>
    <w:rsid w:val="00A20DAA"/>
    <w:rsid w:val="00A21283"/>
    <w:rsid w:val="00A223E5"/>
    <w:rsid w:val="00A2269B"/>
    <w:rsid w:val="00A22954"/>
    <w:rsid w:val="00A23C63"/>
    <w:rsid w:val="00A245E4"/>
    <w:rsid w:val="00A2492D"/>
    <w:rsid w:val="00A25E6E"/>
    <w:rsid w:val="00A26A7D"/>
    <w:rsid w:val="00A32FFF"/>
    <w:rsid w:val="00A33656"/>
    <w:rsid w:val="00A34DCB"/>
    <w:rsid w:val="00A36C68"/>
    <w:rsid w:val="00A423A5"/>
    <w:rsid w:val="00A4296C"/>
    <w:rsid w:val="00A4304D"/>
    <w:rsid w:val="00A46358"/>
    <w:rsid w:val="00A4731D"/>
    <w:rsid w:val="00A47401"/>
    <w:rsid w:val="00A47576"/>
    <w:rsid w:val="00A50D63"/>
    <w:rsid w:val="00A51D1B"/>
    <w:rsid w:val="00A541C4"/>
    <w:rsid w:val="00A558DA"/>
    <w:rsid w:val="00A57AF1"/>
    <w:rsid w:val="00A60505"/>
    <w:rsid w:val="00A609D5"/>
    <w:rsid w:val="00A60E5C"/>
    <w:rsid w:val="00A62487"/>
    <w:rsid w:val="00A64331"/>
    <w:rsid w:val="00A64ACC"/>
    <w:rsid w:val="00A64D1C"/>
    <w:rsid w:val="00A662CE"/>
    <w:rsid w:val="00A67655"/>
    <w:rsid w:val="00A70CE3"/>
    <w:rsid w:val="00A71384"/>
    <w:rsid w:val="00A7144B"/>
    <w:rsid w:val="00A723F7"/>
    <w:rsid w:val="00A72BC3"/>
    <w:rsid w:val="00A72F51"/>
    <w:rsid w:val="00A72F84"/>
    <w:rsid w:val="00A74B2A"/>
    <w:rsid w:val="00A7602A"/>
    <w:rsid w:val="00A77AD0"/>
    <w:rsid w:val="00A80126"/>
    <w:rsid w:val="00A81A92"/>
    <w:rsid w:val="00A82B62"/>
    <w:rsid w:val="00A83D7F"/>
    <w:rsid w:val="00A83E76"/>
    <w:rsid w:val="00A84690"/>
    <w:rsid w:val="00A84748"/>
    <w:rsid w:val="00A90C21"/>
    <w:rsid w:val="00A91AC6"/>
    <w:rsid w:val="00A92CA5"/>
    <w:rsid w:val="00A9307E"/>
    <w:rsid w:val="00A94FB2"/>
    <w:rsid w:val="00A95487"/>
    <w:rsid w:val="00A95A86"/>
    <w:rsid w:val="00A97062"/>
    <w:rsid w:val="00A97352"/>
    <w:rsid w:val="00AA37D1"/>
    <w:rsid w:val="00AA39B7"/>
    <w:rsid w:val="00AA411D"/>
    <w:rsid w:val="00AA4C9F"/>
    <w:rsid w:val="00AA4E63"/>
    <w:rsid w:val="00AA6648"/>
    <w:rsid w:val="00AA7497"/>
    <w:rsid w:val="00AB1305"/>
    <w:rsid w:val="00AB235A"/>
    <w:rsid w:val="00AB3905"/>
    <w:rsid w:val="00AB5F81"/>
    <w:rsid w:val="00AC016E"/>
    <w:rsid w:val="00AC07DC"/>
    <w:rsid w:val="00AC0991"/>
    <w:rsid w:val="00AC373B"/>
    <w:rsid w:val="00AC4066"/>
    <w:rsid w:val="00AC4449"/>
    <w:rsid w:val="00AC51FE"/>
    <w:rsid w:val="00AC7983"/>
    <w:rsid w:val="00AD18B4"/>
    <w:rsid w:val="00AD523A"/>
    <w:rsid w:val="00AD6087"/>
    <w:rsid w:val="00AD63F3"/>
    <w:rsid w:val="00AE0CCB"/>
    <w:rsid w:val="00AE49F8"/>
    <w:rsid w:val="00AE54D9"/>
    <w:rsid w:val="00AE59F3"/>
    <w:rsid w:val="00AE5A53"/>
    <w:rsid w:val="00AE5E57"/>
    <w:rsid w:val="00AE72DD"/>
    <w:rsid w:val="00AE7BFD"/>
    <w:rsid w:val="00AE7CEE"/>
    <w:rsid w:val="00AF0A1B"/>
    <w:rsid w:val="00AF0B52"/>
    <w:rsid w:val="00AF1022"/>
    <w:rsid w:val="00AF3020"/>
    <w:rsid w:val="00AF52BF"/>
    <w:rsid w:val="00AF54EE"/>
    <w:rsid w:val="00AF774C"/>
    <w:rsid w:val="00B011FF"/>
    <w:rsid w:val="00B02F3F"/>
    <w:rsid w:val="00B036D5"/>
    <w:rsid w:val="00B0372C"/>
    <w:rsid w:val="00B03B30"/>
    <w:rsid w:val="00B04A14"/>
    <w:rsid w:val="00B12268"/>
    <w:rsid w:val="00B14447"/>
    <w:rsid w:val="00B14C6F"/>
    <w:rsid w:val="00B1724E"/>
    <w:rsid w:val="00B179A4"/>
    <w:rsid w:val="00B212D1"/>
    <w:rsid w:val="00B23D9E"/>
    <w:rsid w:val="00B24443"/>
    <w:rsid w:val="00B252DB"/>
    <w:rsid w:val="00B301D3"/>
    <w:rsid w:val="00B309F9"/>
    <w:rsid w:val="00B30CA4"/>
    <w:rsid w:val="00B30F29"/>
    <w:rsid w:val="00B31539"/>
    <w:rsid w:val="00B34299"/>
    <w:rsid w:val="00B34941"/>
    <w:rsid w:val="00B34AC7"/>
    <w:rsid w:val="00B35C5A"/>
    <w:rsid w:val="00B35FD5"/>
    <w:rsid w:val="00B372F3"/>
    <w:rsid w:val="00B37A41"/>
    <w:rsid w:val="00B4169F"/>
    <w:rsid w:val="00B41B9F"/>
    <w:rsid w:val="00B43D5C"/>
    <w:rsid w:val="00B443E7"/>
    <w:rsid w:val="00B447E2"/>
    <w:rsid w:val="00B44D00"/>
    <w:rsid w:val="00B44EE8"/>
    <w:rsid w:val="00B46EDB"/>
    <w:rsid w:val="00B46FF4"/>
    <w:rsid w:val="00B476B1"/>
    <w:rsid w:val="00B47D17"/>
    <w:rsid w:val="00B47DBC"/>
    <w:rsid w:val="00B50872"/>
    <w:rsid w:val="00B50E46"/>
    <w:rsid w:val="00B51AC5"/>
    <w:rsid w:val="00B51B34"/>
    <w:rsid w:val="00B51BE9"/>
    <w:rsid w:val="00B52342"/>
    <w:rsid w:val="00B52B85"/>
    <w:rsid w:val="00B53054"/>
    <w:rsid w:val="00B53428"/>
    <w:rsid w:val="00B538F6"/>
    <w:rsid w:val="00B53CA9"/>
    <w:rsid w:val="00B53F4F"/>
    <w:rsid w:val="00B56C49"/>
    <w:rsid w:val="00B56D0B"/>
    <w:rsid w:val="00B57B4C"/>
    <w:rsid w:val="00B62704"/>
    <w:rsid w:val="00B62781"/>
    <w:rsid w:val="00B62ABE"/>
    <w:rsid w:val="00B633CE"/>
    <w:rsid w:val="00B643E7"/>
    <w:rsid w:val="00B65732"/>
    <w:rsid w:val="00B700EC"/>
    <w:rsid w:val="00B70A01"/>
    <w:rsid w:val="00B7115C"/>
    <w:rsid w:val="00B72435"/>
    <w:rsid w:val="00B72560"/>
    <w:rsid w:val="00B73903"/>
    <w:rsid w:val="00B74B0C"/>
    <w:rsid w:val="00B74BB7"/>
    <w:rsid w:val="00B75F50"/>
    <w:rsid w:val="00B762BF"/>
    <w:rsid w:val="00B767C5"/>
    <w:rsid w:val="00B7717F"/>
    <w:rsid w:val="00B77DF0"/>
    <w:rsid w:val="00B8273E"/>
    <w:rsid w:val="00B82AD3"/>
    <w:rsid w:val="00B834BC"/>
    <w:rsid w:val="00B83B71"/>
    <w:rsid w:val="00B860F2"/>
    <w:rsid w:val="00B86BAF"/>
    <w:rsid w:val="00B86BD7"/>
    <w:rsid w:val="00B87767"/>
    <w:rsid w:val="00B90039"/>
    <w:rsid w:val="00B90411"/>
    <w:rsid w:val="00B9043C"/>
    <w:rsid w:val="00B90F94"/>
    <w:rsid w:val="00B9166E"/>
    <w:rsid w:val="00B94714"/>
    <w:rsid w:val="00B95311"/>
    <w:rsid w:val="00B95598"/>
    <w:rsid w:val="00B9567B"/>
    <w:rsid w:val="00B957B9"/>
    <w:rsid w:val="00B9649C"/>
    <w:rsid w:val="00BA09A0"/>
    <w:rsid w:val="00BA13C0"/>
    <w:rsid w:val="00BA1AE5"/>
    <w:rsid w:val="00BA32CB"/>
    <w:rsid w:val="00BA3560"/>
    <w:rsid w:val="00BA7BE1"/>
    <w:rsid w:val="00BB1BDE"/>
    <w:rsid w:val="00BB3009"/>
    <w:rsid w:val="00BB315B"/>
    <w:rsid w:val="00BB3240"/>
    <w:rsid w:val="00BB6E45"/>
    <w:rsid w:val="00BB6E99"/>
    <w:rsid w:val="00BB7615"/>
    <w:rsid w:val="00BC289E"/>
    <w:rsid w:val="00BC2D41"/>
    <w:rsid w:val="00BC3361"/>
    <w:rsid w:val="00BC48C0"/>
    <w:rsid w:val="00BC53FD"/>
    <w:rsid w:val="00BC647D"/>
    <w:rsid w:val="00BD1D56"/>
    <w:rsid w:val="00BD2B3A"/>
    <w:rsid w:val="00BD37CE"/>
    <w:rsid w:val="00BD3ACA"/>
    <w:rsid w:val="00BD3EF9"/>
    <w:rsid w:val="00BD4F02"/>
    <w:rsid w:val="00BD5048"/>
    <w:rsid w:val="00BD51DB"/>
    <w:rsid w:val="00BD7600"/>
    <w:rsid w:val="00BD7901"/>
    <w:rsid w:val="00BE048D"/>
    <w:rsid w:val="00BE2046"/>
    <w:rsid w:val="00BE21AF"/>
    <w:rsid w:val="00BE26D3"/>
    <w:rsid w:val="00BE2F32"/>
    <w:rsid w:val="00BE4B9E"/>
    <w:rsid w:val="00BE4CCB"/>
    <w:rsid w:val="00BE4F6B"/>
    <w:rsid w:val="00BE6374"/>
    <w:rsid w:val="00BE6F95"/>
    <w:rsid w:val="00BE7E40"/>
    <w:rsid w:val="00BF125A"/>
    <w:rsid w:val="00BF14E3"/>
    <w:rsid w:val="00BF3375"/>
    <w:rsid w:val="00BF3DE9"/>
    <w:rsid w:val="00BF4998"/>
    <w:rsid w:val="00BF5304"/>
    <w:rsid w:val="00BF5A0C"/>
    <w:rsid w:val="00C00475"/>
    <w:rsid w:val="00C00D79"/>
    <w:rsid w:val="00C0110F"/>
    <w:rsid w:val="00C018A1"/>
    <w:rsid w:val="00C01ED6"/>
    <w:rsid w:val="00C02157"/>
    <w:rsid w:val="00C02F27"/>
    <w:rsid w:val="00C0310A"/>
    <w:rsid w:val="00C05181"/>
    <w:rsid w:val="00C051F8"/>
    <w:rsid w:val="00C066F0"/>
    <w:rsid w:val="00C10D6B"/>
    <w:rsid w:val="00C10EAD"/>
    <w:rsid w:val="00C119FC"/>
    <w:rsid w:val="00C14549"/>
    <w:rsid w:val="00C152C7"/>
    <w:rsid w:val="00C22D73"/>
    <w:rsid w:val="00C22E8D"/>
    <w:rsid w:val="00C249A9"/>
    <w:rsid w:val="00C24AA2"/>
    <w:rsid w:val="00C25DC6"/>
    <w:rsid w:val="00C25DD4"/>
    <w:rsid w:val="00C263BE"/>
    <w:rsid w:val="00C2691F"/>
    <w:rsid w:val="00C26E98"/>
    <w:rsid w:val="00C314E5"/>
    <w:rsid w:val="00C33E7C"/>
    <w:rsid w:val="00C37821"/>
    <w:rsid w:val="00C40BE5"/>
    <w:rsid w:val="00C41565"/>
    <w:rsid w:val="00C42F52"/>
    <w:rsid w:val="00C436E7"/>
    <w:rsid w:val="00C45077"/>
    <w:rsid w:val="00C46F8E"/>
    <w:rsid w:val="00C4704D"/>
    <w:rsid w:val="00C479A9"/>
    <w:rsid w:val="00C528AE"/>
    <w:rsid w:val="00C5451C"/>
    <w:rsid w:val="00C54B39"/>
    <w:rsid w:val="00C56476"/>
    <w:rsid w:val="00C5648A"/>
    <w:rsid w:val="00C60E0D"/>
    <w:rsid w:val="00C60ED7"/>
    <w:rsid w:val="00C6224B"/>
    <w:rsid w:val="00C625C0"/>
    <w:rsid w:val="00C63561"/>
    <w:rsid w:val="00C642BF"/>
    <w:rsid w:val="00C66D35"/>
    <w:rsid w:val="00C705AF"/>
    <w:rsid w:val="00C70E40"/>
    <w:rsid w:val="00C71F51"/>
    <w:rsid w:val="00C72121"/>
    <w:rsid w:val="00C722F4"/>
    <w:rsid w:val="00C72C4A"/>
    <w:rsid w:val="00C746A0"/>
    <w:rsid w:val="00C76BB1"/>
    <w:rsid w:val="00C77DB6"/>
    <w:rsid w:val="00C77DD3"/>
    <w:rsid w:val="00C801B2"/>
    <w:rsid w:val="00C80E83"/>
    <w:rsid w:val="00C81026"/>
    <w:rsid w:val="00C812C9"/>
    <w:rsid w:val="00C8163A"/>
    <w:rsid w:val="00C8213B"/>
    <w:rsid w:val="00C8545E"/>
    <w:rsid w:val="00C85751"/>
    <w:rsid w:val="00C872DA"/>
    <w:rsid w:val="00C90DA8"/>
    <w:rsid w:val="00C9191A"/>
    <w:rsid w:val="00C91A89"/>
    <w:rsid w:val="00C91AF4"/>
    <w:rsid w:val="00C93321"/>
    <w:rsid w:val="00C94D4C"/>
    <w:rsid w:val="00C94E08"/>
    <w:rsid w:val="00C96C46"/>
    <w:rsid w:val="00C97B70"/>
    <w:rsid w:val="00C97B9B"/>
    <w:rsid w:val="00CA0717"/>
    <w:rsid w:val="00CA2D28"/>
    <w:rsid w:val="00CA431B"/>
    <w:rsid w:val="00CA5003"/>
    <w:rsid w:val="00CA7217"/>
    <w:rsid w:val="00CA7DF6"/>
    <w:rsid w:val="00CB0D9E"/>
    <w:rsid w:val="00CB1FF4"/>
    <w:rsid w:val="00CB2A46"/>
    <w:rsid w:val="00CB2F10"/>
    <w:rsid w:val="00CB4F25"/>
    <w:rsid w:val="00CB58CB"/>
    <w:rsid w:val="00CB69AD"/>
    <w:rsid w:val="00CB6B0B"/>
    <w:rsid w:val="00CC2864"/>
    <w:rsid w:val="00CC4909"/>
    <w:rsid w:val="00CC53A6"/>
    <w:rsid w:val="00CC5F9B"/>
    <w:rsid w:val="00CC6335"/>
    <w:rsid w:val="00CC6779"/>
    <w:rsid w:val="00CC6EF1"/>
    <w:rsid w:val="00CC732B"/>
    <w:rsid w:val="00CD1B08"/>
    <w:rsid w:val="00CD33AC"/>
    <w:rsid w:val="00CD455E"/>
    <w:rsid w:val="00CD5BFE"/>
    <w:rsid w:val="00CD7674"/>
    <w:rsid w:val="00CE1E1F"/>
    <w:rsid w:val="00CE2069"/>
    <w:rsid w:val="00CE5067"/>
    <w:rsid w:val="00CE56A4"/>
    <w:rsid w:val="00CF18AB"/>
    <w:rsid w:val="00CF2200"/>
    <w:rsid w:val="00CF2F6C"/>
    <w:rsid w:val="00CF32A4"/>
    <w:rsid w:val="00CF3B44"/>
    <w:rsid w:val="00CF5356"/>
    <w:rsid w:val="00CF6D54"/>
    <w:rsid w:val="00D00A54"/>
    <w:rsid w:val="00D0119E"/>
    <w:rsid w:val="00D01BE0"/>
    <w:rsid w:val="00D01CDF"/>
    <w:rsid w:val="00D027BF"/>
    <w:rsid w:val="00D02EF0"/>
    <w:rsid w:val="00D0301D"/>
    <w:rsid w:val="00D0409C"/>
    <w:rsid w:val="00D04140"/>
    <w:rsid w:val="00D04E73"/>
    <w:rsid w:val="00D10D7A"/>
    <w:rsid w:val="00D1108F"/>
    <w:rsid w:val="00D11F86"/>
    <w:rsid w:val="00D137AC"/>
    <w:rsid w:val="00D14148"/>
    <w:rsid w:val="00D141AA"/>
    <w:rsid w:val="00D142E5"/>
    <w:rsid w:val="00D151B2"/>
    <w:rsid w:val="00D1563C"/>
    <w:rsid w:val="00D15AFD"/>
    <w:rsid w:val="00D17153"/>
    <w:rsid w:val="00D216C1"/>
    <w:rsid w:val="00D21992"/>
    <w:rsid w:val="00D21DE0"/>
    <w:rsid w:val="00D220CB"/>
    <w:rsid w:val="00D22E1D"/>
    <w:rsid w:val="00D2359A"/>
    <w:rsid w:val="00D2477F"/>
    <w:rsid w:val="00D250E1"/>
    <w:rsid w:val="00D251EB"/>
    <w:rsid w:val="00D26C4A"/>
    <w:rsid w:val="00D272C0"/>
    <w:rsid w:val="00D30767"/>
    <w:rsid w:val="00D31BA2"/>
    <w:rsid w:val="00D322B7"/>
    <w:rsid w:val="00D348D4"/>
    <w:rsid w:val="00D35216"/>
    <w:rsid w:val="00D36472"/>
    <w:rsid w:val="00D37F24"/>
    <w:rsid w:val="00D4088E"/>
    <w:rsid w:val="00D40F8A"/>
    <w:rsid w:val="00D42EFD"/>
    <w:rsid w:val="00D43D2E"/>
    <w:rsid w:val="00D45DE1"/>
    <w:rsid w:val="00D4633C"/>
    <w:rsid w:val="00D4792F"/>
    <w:rsid w:val="00D47E4F"/>
    <w:rsid w:val="00D510D0"/>
    <w:rsid w:val="00D51122"/>
    <w:rsid w:val="00D520CD"/>
    <w:rsid w:val="00D54427"/>
    <w:rsid w:val="00D56370"/>
    <w:rsid w:val="00D56930"/>
    <w:rsid w:val="00D610EB"/>
    <w:rsid w:val="00D61A53"/>
    <w:rsid w:val="00D62419"/>
    <w:rsid w:val="00D62985"/>
    <w:rsid w:val="00D63228"/>
    <w:rsid w:val="00D63D7F"/>
    <w:rsid w:val="00D64276"/>
    <w:rsid w:val="00D648C2"/>
    <w:rsid w:val="00D64A73"/>
    <w:rsid w:val="00D654C3"/>
    <w:rsid w:val="00D658ED"/>
    <w:rsid w:val="00D66809"/>
    <w:rsid w:val="00D708EC"/>
    <w:rsid w:val="00D70A51"/>
    <w:rsid w:val="00D71F44"/>
    <w:rsid w:val="00D7417D"/>
    <w:rsid w:val="00D7498A"/>
    <w:rsid w:val="00D7534F"/>
    <w:rsid w:val="00D7540F"/>
    <w:rsid w:val="00D75D29"/>
    <w:rsid w:val="00D76BE5"/>
    <w:rsid w:val="00D775A1"/>
    <w:rsid w:val="00D806B3"/>
    <w:rsid w:val="00D81385"/>
    <w:rsid w:val="00D82144"/>
    <w:rsid w:val="00D8407C"/>
    <w:rsid w:val="00D846FF"/>
    <w:rsid w:val="00D847D0"/>
    <w:rsid w:val="00D859A2"/>
    <w:rsid w:val="00D85E1F"/>
    <w:rsid w:val="00D85E3B"/>
    <w:rsid w:val="00D870AC"/>
    <w:rsid w:val="00D87B10"/>
    <w:rsid w:val="00D90C81"/>
    <w:rsid w:val="00D91163"/>
    <w:rsid w:val="00D92359"/>
    <w:rsid w:val="00D9268C"/>
    <w:rsid w:val="00D92F82"/>
    <w:rsid w:val="00D93E3C"/>
    <w:rsid w:val="00D9417E"/>
    <w:rsid w:val="00D94BDF"/>
    <w:rsid w:val="00D96661"/>
    <w:rsid w:val="00D973AB"/>
    <w:rsid w:val="00D97BA0"/>
    <w:rsid w:val="00DA0C5A"/>
    <w:rsid w:val="00DA1CC8"/>
    <w:rsid w:val="00DA23D7"/>
    <w:rsid w:val="00DA3992"/>
    <w:rsid w:val="00DA3B2D"/>
    <w:rsid w:val="00DA5B27"/>
    <w:rsid w:val="00DA5BBD"/>
    <w:rsid w:val="00DB0065"/>
    <w:rsid w:val="00DB3A09"/>
    <w:rsid w:val="00DB4FC9"/>
    <w:rsid w:val="00DB579D"/>
    <w:rsid w:val="00DB5E7E"/>
    <w:rsid w:val="00DB6D04"/>
    <w:rsid w:val="00DB7493"/>
    <w:rsid w:val="00DC2DCC"/>
    <w:rsid w:val="00DC37EE"/>
    <w:rsid w:val="00DC3D0C"/>
    <w:rsid w:val="00DC4699"/>
    <w:rsid w:val="00DC6AA6"/>
    <w:rsid w:val="00DC7882"/>
    <w:rsid w:val="00DD00B5"/>
    <w:rsid w:val="00DD332D"/>
    <w:rsid w:val="00DD346E"/>
    <w:rsid w:val="00DD6839"/>
    <w:rsid w:val="00DD7E4B"/>
    <w:rsid w:val="00DE09E7"/>
    <w:rsid w:val="00DE1207"/>
    <w:rsid w:val="00DE3019"/>
    <w:rsid w:val="00DE32A3"/>
    <w:rsid w:val="00DE37E7"/>
    <w:rsid w:val="00DE447D"/>
    <w:rsid w:val="00DE4B48"/>
    <w:rsid w:val="00DE5772"/>
    <w:rsid w:val="00DE5851"/>
    <w:rsid w:val="00DE66A9"/>
    <w:rsid w:val="00DE6C84"/>
    <w:rsid w:val="00DE7123"/>
    <w:rsid w:val="00DF0995"/>
    <w:rsid w:val="00DF0FC7"/>
    <w:rsid w:val="00DF18BC"/>
    <w:rsid w:val="00DF2BB8"/>
    <w:rsid w:val="00DF78DA"/>
    <w:rsid w:val="00E00270"/>
    <w:rsid w:val="00E0169A"/>
    <w:rsid w:val="00E04238"/>
    <w:rsid w:val="00E0426C"/>
    <w:rsid w:val="00E0479D"/>
    <w:rsid w:val="00E04AD1"/>
    <w:rsid w:val="00E04ED6"/>
    <w:rsid w:val="00E06DCE"/>
    <w:rsid w:val="00E113CB"/>
    <w:rsid w:val="00E122A6"/>
    <w:rsid w:val="00E12A05"/>
    <w:rsid w:val="00E14F11"/>
    <w:rsid w:val="00E15540"/>
    <w:rsid w:val="00E158BC"/>
    <w:rsid w:val="00E1792C"/>
    <w:rsid w:val="00E20107"/>
    <w:rsid w:val="00E20661"/>
    <w:rsid w:val="00E20B63"/>
    <w:rsid w:val="00E21BBF"/>
    <w:rsid w:val="00E23551"/>
    <w:rsid w:val="00E25565"/>
    <w:rsid w:val="00E2767B"/>
    <w:rsid w:val="00E30B41"/>
    <w:rsid w:val="00E3143E"/>
    <w:rsid w:val="00E319E3"/>
    <w:rsid w:val="00E323DB"/>
    <w:rsid w:val="00E3253F"/>
    <w:rsid w:val="00E33DA0"/>
    <w:rsid w:val="00E34313"/>
    <w:rsid w:val="00E34FBA"/>
    <w:rsid w:val="00E3620C"/>
    <w:rsid w:val="00E37734"/>
    <w:rsid w:val="00E40087"/>
    <w:rsid w:val="00E4011C"/>
    <w:rsid w:val="00E40505"/>
    <w:rsid w:val="00E4241B"/>
    <w:rsid w:val="00E45065"/>
    <w:rsid w:val="00E463AC"/>
    <w:rsid w:val="00E46C2D"/>
    <w:rsid w:val="00E47605"/>
    <w:rsid w:val="00E50B23"/>
    <w:rsid w:val="00E50C34"/>
    <w:rsid w:val="00E514BF"/>
    <w:rsid w:val="00E515E5"/>
    <w:rsid w:val="00E52E92"/>
    <w:rsid w:val="00E52F6C"/>
    <w:rsid w:val="00E54F96"/>
    <w:rsid w:val="00E55B18"/>
    <w:rsid w:val="00E560A8"/>
    <w:rsid w:val="00E56883"/>
    <w:rsid w:val="00E6023A"/>
    <w:rsid w:val="00E609ED"/>
    <w:rsid w:val="00E61536"/>
    <w:rsid w:val="00E61636"/>
    <w:rsid w:val="00E61964"/>
    <w:rsid w:val="00E64BE5"/>
    <w:rsid w:val="00E6549F"/>
    <w:rsid w:val="00E65CBD"/>
    <w:rsid w:val="00E676A6"/>
    <w:rsid w:val="00E67D6A"/>
    <w:rsid w:val="00E7114B"/>
    <w:rsid w:val="00E7505D"/>
    <w:rsid w:val="00E75F79"/>
    <w:rsid w:val="00E7766F"/>
    <w:rsid w:val="00E7791D"/>
    <w:rsid w:val="00E80A82"/>
    <w:rsid w:val="00E80C43"/>
    <w:rsid w:val="00E816F8"/>
    <w:rsid w:val="00E81FF8"/>
    <w:rsid w:val="00E82235"/>
    <w:rsid w:val="00E84FA8"/>
    <w:rsid w:val="00E86D4D"/>
    <w:rsid w:val="00E874CC"/>
    <w:rsid w:val="00E87551"/>
    <w:rsid w:val="00E878EE"/>
    <w:rsid w:val="00E87D3B"/>
    <w:rsid w:val="00E90D9B"/>
    <w:rsid w:val="00E911B4"/>
    <w:rsid w:val="00E93DA5"/>
    <w:rsid w:val="00E95ECC"/>
    <w:rsid w:val="00E967C6"/>
    <w:rsid w:val="00EA05DB"/>
    <w:rsid w:val="00EA063E"/>
    <w:rsid w:val="00EA0DAE"/>
    <w:rsid w:val="00EA1E32"/>
    <w:rsid w:val="00EA49AB"/>
    <w:rsid w:val="00EA4BD3"/>
    <w:rsid w:val="00EA7BCD"/>
    <w:rsid w:val="00EB1401"/>
    <w:rsid w:val="00EB16DF"/>
    <w:rsid w:val="00EB1B93"/>
    <w:rsid w:val="00EB23A6"/>
    <w:rsid w:val="00EB4127"/>
    <w:rsid w:val="00EB4229"/>
    <w:rsid w:val="00EB4CEB"/>
    <w:rsid w:val="00EB50F4"/>
    <w:rsid w:val="00EB570F"/>
    <w:rsid w:val="00EB627B"/>
    <w:rsid w:val="00EB6B67"/>
    <w:rsid w:val="00EC2789"/>
    <w:rsid w:val="00EC2AE6"/>
    <w:rsid w:val="00EC2BB6"/>
    <w:rsid w:val="00EC4337"/>
    <w:rsid w:val="00EC501E"/>
    <w:rsid w:val="00ED0386"/>
    <w:rsid w:val="00ED077C"/>
    <w:rsid w:val="00ED1EC1"/>
    <w:rsid w:val="00ED2757"/>
    <w:rsid w:val="00ED38F5"/>
    <w:rsid w:val="00ED47EC"/>
    <w:rsid w:val="00ED5514"/>
    <w:rsid w:val="00ED5798"/>
    <w:rsid w:val="00EE2D2B"/>
    <w:rsid w:val="00EE3E93"/>
    <w:rsid w:val="00EE4A49"/>
    <w:rsid w:val="00EE4FDE"/>
    <w:rsid w:val="00EE6B98"/>
    <w:rsid w:val="00EE7C14"/>
    <w:rsid w:val="00EF0685"/>
    <w:rsid w:val="00EF18D1"/>
    <w:rsid w:val="00EF1C76"/>
    <w:rsid w:val="00EF341F"/>
    <w:rsid w:val="00EF5110"/>
    <w:rsid w:val="00EF5F34"/>
    <w:rsid w:val="00EF69CE"/>
    <w:rsid w:val="00EF6CFE"/>
    <w:rsid w:val="00EF6F73"/>
    <w:rsid w:val="00F036DF"/>
    <w:rsid w:val="00F04554"/>
    <w:rsid w:val="00F05769"/>
    <w:rsid w:val="00F05827"/>
    <w:rsid w:val="00F060C3"/>
    <w:rsid w:val="00F07ED7"/>
    <w:rsid w:val="00F100E1"/>
    <w:rsid w:val="00F1027E"/>
    <w:rsid w:val="00F11E92"/>
    <w:rsid w:val="00F12255"/>
    <w:rsid w:val="00F12B40"/>
    <w:rsid w:val="00F12D91"/>
    <w:rsid w:val="00F12E94"/>
    <w:rsid w:val="00F1316B"/>
    <w:rsid w:val="00F13B14"/>
    <w:rsid w:val="00F1570E"/>
    <w:rsid w:val="00F15F01"/>
    <w:rsid w:val="00F16F5A"/>
    <w:rsid w:val="00F1733F"/>
    <w:rsid w:val="00F2323E"/>
    <w:rsid w:val="00F233EF"/>
    <w:rsid w:val="00F23BFB"/>
    <w:rsid w:val="00F252EC"/>
    <w:rsid w:val="00F2740E"/>
    <w:rsid w:val="00F27905"/>
    <w:rsid w:val="00F30212"/>
    <w:rsid w:val="00F33481"/>
    <w:rsid w:val="00F33612"/>
    <w:rsid w:val="00F3508B"/>
    <w:rsid w:val="00F359E7"/>
    <w:rsid w:val="00F36B9E"/>
    <w:rsid w:val="00F3797E"/>
    <w:rsid w:val="00F37AFE"/>
    <w:rsid w:val="00F405EF"/>
    <w:rsid w:val="00F40B75"/>
    <w:rsid w:val="00F40C65"/>
    <w:rsid w:val="00F43840"/>
    <w:rsid w:val="00F43907"/>
    <w:rsid w:val="00F439A5"/>
    <w:rsid w:val="00F451AA"/>
    <w:rsid w:val="00F455C1"/>
    <w:rsid w:val="00F45DEC"/>
    <w:rsid w:val="00F50420"/>
    <w:rsid w:val="00F52B58"/>
    <w:rsid w:val="00F53682"/>
    <w:rsid w:val="00F53EA6"/>
    <w:rsid w:val="00F55797"/>
    <w:rsid w:val="00F55CD3"/>
    <w:rsid w:val="00F55F50"/>
    <w:rsid w:val="00F56517"/>
    <w:rsid w:val="00F56549"/>
    <w:rsid w:val="00F56567"/>
    <w:rsid w:val="00F56674"/>
    <w:rsid w:val="00F61D26"/>
    <w:rsid w:val="00F629CD"/>
    <w:rsid w:val="00F632C6"/>
    <w:rsid w:val="00F636AB"/>
    <w:rsid w:val="00F65EAE"/>
    <w:rsid w:val="00F67450"/>
    <w:rsid w:val="00F70684"/>
    <w:rsid w:val="00F707AE"/>
    <w:rsid w:val="00F70AE9"/>
    <w:rsid w:val="00F720F6"/>
    <w:rsid w:val="00F727A2"/>
    <w:rsid w:val="00F73F39"/>
    <w:rsid w:val="00F74CDA"/>
    <w:rsid w:val="00F76248"/>
    <w:rsid w:val="00F76D6A"/>
    <w:rsid w:val="00F823F3"/>
    <w:rsid w:val="00F8553B"/>
    <w:rsid w:val="00F874CF"/>
    <w:rsid w:val="00F87F17"/>
    <w:rsid w:val="00F93978"/>
    <w:rsid w:val="00F93BBA"/>
    <w:rsid w:val="00F941B3"/>
    <w:rsid w:val="00F94860"/>
    <w:rsid w:val="00F95D61"/>
    <w:rsid w:val="00FA093A"/>
    <w:rsid w:val="00FA1B72"/>
    <w:rsid w:val="00FA2F2F"/>
    <w:rsid w:val="00FA2FA5"/>
    <w:rsid w:val="00FA34DB"/>
    <w:rsid w:val="00FA3B5B"/>
    <w:rsid w:val="00FA4B63"/>
    <w:rsid w:val="00FA4DE7"/>
    <w:rsid w:val="00FA51DA"/>
    <w:rsid w:val="00FA5A29"/>
    <w:rsid w:val="00FA71B9"/>
    <w:rsid w:val="00FA7395"/>
    <w:rsid w:val="00FB225B"/>
    <w:rsid w:val="00FB2B0A"/>
    <w:rsid w:val="00FB340E"/>
    <w:rsid w:val="00FB35E3"/>
    <w:rsid w:val="00FB3E28"/>
    <w:rsid w:val="00FB4E84"/>
    <w:rsid w:val="00FB593E"/>
    <w:rsid w:val="00FB6936"/>
    <w:rsid w:val="00FB76CE"/>
    <w:rsid w:val="00FB7EAF"/>
    <w:rsid w:val="00FC379A"/>
    <w:rsid w:val="00FC467E"/>
    <w:rsid w:val="00FC58E1"/>
    <w:rsid w:val="00FC68D1"/>
    <w:rsid w:val="00FC7B5B"/>
    <w:rsid w:val="00FD11E4"/>
    <w:rsid w:val="00FD175A"/>
    <w:rsid w:val="00FD1FE0"/>
    <w:rsid w:val="00FD336D"/>
    <w:rsid w:val="00FD3C72"/>
    <w:rsid w:val="00FD4D76"/>
    <w:rsid w:val="00FD62ED"/>
    <w:rsid w:val="00FD7B75"/>
    <w:rsid w:val="00FE0F4C"/>
    <w:rsid w:val="00FE13B6"/>
    <w:rsid w:val="00FE29DA"/>
    <w:rsid w:val="00FE2C7A"/>
    <w:rsid w:val="00FE445E"/>
    <w:rsid w:val="00FF09A6"/>
    <w:rsid w:val="00FF10A0"/>
    <w:rsid w:val="00FF1428"/>
    <w:rsid w:val="00FF299F"/>
    <w:rsid w:val="00FF2CA3"/>
    <w:rsid w:val="00FF7BDE"/>
    <w:rsid w:val="00FF7EEE"/>
    <w:rsid w:val="00FF7F7E"/>
    <w:rsid w:val="0125CF66"/>
    <w:rsid w:val="012A0F13"/>
    <w:rsid w:val="012C4665"/>
    <w:rsid w:val="018E4858"/>
    <w:rsid w:val="01B300FF"/>
    <w:rsid w:val="01C21F6C"/>
    <w:rsid w:val="01CBF825"/>
    <w:rsid w:val="01DC6748"/>
    <w:rsid w:val="01EEA869"/>
    <w:rsid w:val="020B5677"/>
    <w:rsid w:val="0210C98D"/>
    <w:rsid w:val="0221BC4D"/>
    <w:rsid w:val="022B6A6F"/>
    <w:rsid w:val="0237179C"/>
    <w:rsid w:val="0239DA11"/>
    <w:rsid w:val="023FAEC1"/>
    <w:rsid w:val="027525B6"/>
    <w:rsid w:val="02940574"/>
    <w:rsid w:val="029ED39E"/>
    <w:rsid w:val="02F6CB70"/>
    <w:rsid w:val="02FFD836"/>
    <w:rsid w:val="030E6AC0"/>
    <w:rsid w:val="033CEBA0"/>
    <w:rsid w:val="0354C1D3"/>
    <w:rsid w:val="0369E8F5"/>
    <w:rsid w:val="0386194D"/>
    <w:rsid w:val="03B43CED"/>
    <w:rsid w:val="03D515E1"/>
    <w:rsid w:val="03FA93BB"/>
    <w:rsid w:val="03FF3667"/>
    <w:rsid w:val="0438674A"/>
    <w:rsid w:val="04570FED"/>
    <w:rsid w:val="049FE38B"/>
    <w:rsid w:val="04BA0A17"/>
    <w:rsid w:val="04BD5C65"/>
    <w:rsid w:val="050598D3"/>
    <w:rsid w:val="0508B057"/>
    <w:rsid w:val="050E5B74"/>
    <w:rsid w:val="056413A8"/>
    <w:rsid w:val="057E7E2C"/>
    <w:rsid w:val="05838B2B"/>
    <w:rsid w:val="0586D140"/>
    <w:rsid w:val="059AF5F5"/>
    <w:rsid w:val="05C1AC22"/>
    <w:rsid w:val="05C48E9D"/>
    <w:rsid w:val="05D117E7"/>
    <w:rsid w:val="05E7B4E9"/>
    <w:rsid w:val="0615D862"/>
    <w:rsid w:val="06651463"/>
    <w:rsid w:val="066C5179"/>
    <w:rsid w:val="0670CC24"/>
    <w:rsid w:val="0683EA51"/>
    <w:rsid w:val="06A1CB3D"/>
    <w:rsid w:val="06BC43F4"/>
    <w:rsid w:val="06E0DA92"/>
    <w:rsid w:val="06E38F16"/>
    <w:rsid w:val="073C90B4"/>
    <w:rsid w:val="07862B6E"/>
    <w:rsid w:val="07928EF4"/>
    <w:rsid w:val="079535B3"/>
    <w:rsid w:val="07A7D570"/>
    <w:rsid w:val="07DECE87"/>
    <w:rsid w:val="0812ECB0"/>
    <w:rsid w:val="082806D2"/>
    <w:rsid w:val="086DBAE9"/>
    <w:rsid w:val="086F8495"/>
    <w:rsid w:val="088379FD"/>
    <w:rsid w:val="0883EA2A"/>
    <w:rsid w:val="0888A890"/>
    <w:rsid w:val="089C4A48"/>
    <w:rsid w:val="08E6B938"/>
    <w:rsid w:val="08EAD7E5"/>
    <w:rsid w:val="093C01E7"/>
    <w:rsid w:val="0947E772"/>
    <w:rsid w:val="09722C63"/>
    <w:rsid w:val="0979B6ED"/>
    <w:rsid w:val="099CE4A8"/>
    <w:rsid w:val="09ABFE59"/>
    <w:rsid w:val="09AC4E7E"/>
    <w:rsid w:val="09B487DE"/>
    <w:rsid w:val="09EE91AA"/>
    <w:rsid w:val="0A0FC19C"/>
    <w:rsid w:val="0A138B2D"/>
    <w:rsid w:val="0A1541E2"/>
    <w:rsid w:val="0A49A014"/>
    <w:rsid w:val="0A9C72B1"/>
    <w:rsid w:val="0AB1684F"/>
    <w:rsid w:val="0AC1C32C"/>
    <w:rsid w:val="0AC27936"/>
    <w:rsid w:val="0AE18E42"/>
    <w:rsid w:val="0AF134B4"/>
    <w:rsid w:val="0B077C68"/>
    <w:rsid w:val="0B15C0BC"/>
    <w:rsid w:val="0B1770F5"/>
    <w:rsid w:val="0B1818ED"/>
    <w:rsid w:val="0B4A08A8"/>
    <w:rsid w:val="0B864F20"/>
    <w:rsid w:val="0B874693"/>
    <w:rsid w:val="0BA9F656"/>
    <w:rsid w:val="0BB4970E"/>
    <w:rsid w:val="0BE03B7F"/>
    <w:rsid w:val="0BFDFB97"/>
    <w:rsid w:val="0C015E29"/>
    <w:rsid w:val="0C0C7268"/>
    <w:rsid w:val="0C0D6E44"/>
    <w:rsid w:val="0C0FA06B"/>
    <w:rsid w:val="0C13D391"/>
    <w:rsid w:val="0C187921"/>
    <w:rsid w:val="0C2801FF"/>
    <w:rsid w:val="0C28BECC"/>
    <w:rsid w:val="0C2FEA0E"/>
    <w:rsid w:val="0C4B35B0"/>
    <w:rsid w:val="0C5BBBFC"/>
    <w:rsid w:val="0C64E42A"/>
    <w:rsid w:val="0C8BC237"/>
    <w:rsid w:val="0CC76AA7"/>
    <w:rsid w:val="0CE2A4E8"/>
    <w:rsid w:val="0CF2882E"/>
    <w:rsid w:val="0D1A5554"/>
    <w:rsid w:val="0D358BAC"/>
    <w:rsid w:val="0D3DD36E"/>
    <w:rsid w:val="0D4713BF"/>
    <w:rsid w:val="0DC0D7B2"/>
    <w:rsid w:val="0DE8A314"/>
    <w:rsid w:val="0E0BA595"/>
    <w:rsid w:val="0E156B06"/>
    <w:rsid w:val="0E39A8AE"/>
    <w:rsid w:val="0E5BB972"/>
    <w:rsid w:val="0E6F0D34"/>
    <w:rsid w:val="0E73F07D"/>
    <w:rsid w:val="0E8F2ADB"/>
    <w:rsid w:val="0EA29823"/>
    <w:rsid w:val="0ED0E869"/>
    <w:rsid w:val="0EEF5E74"/>
    <w:rsid w:val="0EFC1B5A"/>
    <w:rsid w:val="0F89C125"/>
    <w:rsid w:val="0FC02D93"/>
    <w:rsid w:val="0FC2AFAE"/>
    <w:rsid w:val="0FCCECCA"/>
    <w:rsid w:val="0FCD416D"/>
    <w:rsid w:val="0FCEC6B0"/>
    <w:rsid w:val="0FF9455B"/>
    <w:rsid w:val="107F9499"/>
    <w:rsid w:val="1080A7AB"/>
    <w:rsid w:val="109EC200"/>
    <w:rsid w:val="10A50E8B"/>
    <w:rsid w:val="10CCC593"/>
    <w:rsid w:val="10E84A6E"/>
    <w:rsid w:val="10F71389"/>
    <w:rsid w:val="11594945"/>
    <w:rsid w:val="1189E467"/>
    <w:rsid w:val="1191C54E"/>
    <w:rsid w:val="1198192D"/>
    <w:rsid w:val="11E6111D"/>
    <w:rsid w:val="11EE16D5"/>
    <w:rsid w:val="121474AC"/>
    <w:rsid w:val="12195E25"/>
    <w:rsid w:val="122EFA59"/>
    <w:rsid w:val="12694DB7"/>
    <w:rsid w:val="1298E294"/>
    <w:rsid w:val="129DF78F"/>
    <w:rsid w:val="12B9DF0C"/>
    <w:rsid w:val="12D5F13F"/>
    <w:rsid w:val="12F97E36"/>
    <w:rsid w:val="1303C2BD"/>
    <w:rsid w:val="1317FE7F"/>
    <w:rsid w:val="132A22E4"/>
    <w:rsid w:val="136A0677"/>
    <w:rsid w:val="136EAFE7"/>
    <w:rsid w:val="13723C37"/>
    <w:rsid w:val="137F6EAD"/>
    <w:rsid w:val="13889108"/>
    <w:rsid w:val="139D46A1"/>
    <w:rsid w:val="13A33DFC"/>
    <w:rsid w:val="13C7CDBE"/>
    <w:rsid w:val="13E4E0B7"/>
    <w:rsid w:val="13F024F6"/>
    <w:rsid w:val="141EFD8D"/>
    <w:rsid w:val="144EEB0C"/>
    <w:rsid w:val="145953CB"/>
    <w:rsid w:val="146690BB"/>
    <w:rsid w:val="147DBB95"/>
    <w:rsid w:val="1494A904"/>
    <w:rsid w:val="14C628B7"/>
    <w:rsid w:val="14C79AA9"/>
    <w:rsid w:val="14E43992"/>
    <w:rsid w:val="1503933E"/>
    <w:rsid w:val="15202EC5"/>
    <w:rsid w:val="154492F4"/>
    <w:rsid w:val="15505EE0"/>
    <w:rsid w:val="15760BEB"/>
    <w:rsid w:val="15774113"/>
    <w:rsid w:val="1580B535"/>
    <w:rsid w:val="15B2D656"/>
    <w:rsid w:val="15BF54C2"/>
    <w:rsid w:val="1618ADDD"/>
    <w:rsid w:val="161AC102"/>
    <w:rsid w:val="168747BB"/>
    <w:rsid w:val="16A69C8B"/>
    <w:rsid w:val="16BCE991"/>
    <w:rsid w:val="16C2A738"/>
    <w:rsid w:val="16C58723"/>
    <w:rsid w:val="16C76BFF"/>
    <w:rsid w:val="16D410AA"/>
    <w:rsid w:val="17244A7E"/>
    <w:rsid w:val="1725E964"/>
    <w:rsid w:val="17374AC7"/>
    <w:rsid w:val="173932AB"/>
    <w:rsid w:val="173BEA13"/>
    <w:rsid w:val="178C9953"/>
    <w:rsid w:val="1799129B"/>
    <w:rsid w:val="17A84891"/>
    <w:rsid w:val="17B729FC"/>
    <w:rsid w:val="17B9DE61"/>
    <w:rsid w:val="17D4B020"/>
    <w:rsid w:val="17D6CF6B"/>
    <w:rsid w:val="17E5127F"/>
    <w:rsid w:val="180A41BE"/>
    <w:rsid w:val="180EF890"/>
    <w:rsid w:val="18329550"/>
    <w:rsid w:val="18332E58"/>
    <w:rsid w:val="18602D73"/>
    <w:rsid w:val="18788E7D"/>
    <w:rsid w:val="18A22674"/>
    <w:rsid w:val="18AB45DF"/>
    <w:rsid w:val="18BE7FC9"/>
    <w:rsid w:val="18D65C21"/>
    <w:rsid w:val="18F83C88"/>
    <w:rsid w:val="19030922"/>
    <w:rsid w:val="1917F269"/>
    <w:rsid w:val="191C0E73"/>
    <w:rsid w:val="1931EFA9"/>
    <w:rsid w:val="193C19DD"/>
    <w:rsid w:val="193F8B4C"/>
    <w:rsid w:val="198BD1C8"/>
    <w:rsid w:val="199F40C9"/>
    <w:rsid w:val="19D6434A"/>
    <w:rsid w:val="1A0C6F6F"/>
    <w:rsid w:val="1A0D54E1"/>
    <w:rsid w:val="1A153E70"/>
    <w:rsid w:val="1A312C4E"/>
    <w:rsid w:val="1A3C3BC5"/>
    <w:rsid w:val="1A49191A"/>
    <w:rsid w:val="1A4FFBDF"/>
    <w:rsid w:val="1A6CCFAD"/>
    <w:rsid w:val="1A79E5AF"/>
    <w:rsid w:val="1A7BD991"/>
    <w:rsid w:val="1A9035A9"/>
    <w:rsid w:val="1A926CE5"/>
    <w:rsid w:val="1AFFB6F1"/>
    <w:rsid w:val="1B261D90"/>
    <w:rsid w:val="1B4C50CE"/>
    <w:rsid w:val="1B4CCBA7"/>
    <w:rsid w:val="1BD8E236"/>
    <w:rsid w:val="1C13AC0C"/>
    <w:rsid w:val="1C1BFB31"/>
    <w:rsid w:val="1C488AFC"/>
    <w:rsid w:val="1C766F8E"/>
    <w:rsid w:val="1CE04CEB"/>
    <w:rsid w:val="1CE0C536"/>
    <w:rsid w:val="1CFE5C40"/>
    <w:rsid w:val="1D204A5B"/>
    <w:rsid w:val="1D5DCE29"/>
    <w:rsid w:val="1D6F978B"/>
    <w:rsid w:val="1D98907C"/>
    <w:rsid w:val="1DA1F3FD"/>
    <w:rsid w:val="1DA5B08B"/>
    <w:rsid w:val="1DBDC7BB"/>
    <w:rsid w:val="1E0EF229"/>
    <w:rsid w:val="1E246D25"/>
    <w:rsid w:val="1E5A4DBB"/>
    <w:rsid w:val="1E7BC046"/>
    <w:rsid w:val="1ED3082D"/>
    <w:rsid w:val="1F2E8A42"/>
    <w:rsid w:val="1F3633B5"/>
    <w:rsid w:val="1F3F44B1"/>
    <w:rsid w:val="1F402C7A"/>
    <w:rsid w:val="1F5361F0"/>
    <w:rsid w:val="1F56C373"/>
    <w:rsid w:val="1F57108F"/>
    <w:rsid w:val="1F6A1786"/>
    <w:rsid w:val="1F6AABCE"/>
    <w:rsid w:val="1F8BCCCA"/>
    <w:rsid w:val="1F9CD019"/>
    <w:rsid w:val="1FA7DE99"/>
    <w:rsid w:val="1FBA6976"/>
    <w:rsid w:val="1FC55951"/>
    <w:rsid w:val="1FD184D9"/>
    <w:rsid w:val="1FD4C96D"/>
    <w:rsid w:val="1FD843D3"/>
    <w:rsid w:val="1FE6201E"/>
    <w:rsid w:val="1FE7CEA1"/>
    <w:rsid w:val="204EB85A"/>
    <w:rsid w:val="205CCE1E"/>
    <w:rsid w:val="207533E3"/>
    <w:rsid w:val="20B1AE10"/>
    <w:rsid w:val="20C90426"/>
    <w:rsid w:val="20CF0AE4"/>
    <w:rsid w:val="20F2F29D"/>
    <w:rsid w:val="21138C59"/>
    <w:rsid w:val="214911F4"/>
    <w:rsid w:val="2158508C"/>
    <w:rsid w:val="21673737"/>
    <w:rsid w:val="218F33CE"/>
    <w:rsid w:val="21989471"/>
    <w:rsid w:val="21BF767E"/>
    <w:rsid w:val="21D326C6"/>
    <w:rsid w:val="21F81374"/>
    <w:rsid w:val="22232ADA"/>
    <w:rsid w:val="222D68E0"/>
    <w:rsid w:val="224C87BF"/>
    <w:rsid w:val="2253D807"/>
    <w:rsid w:val="225C3FF4"/>
    <w:rsid w:val="225E344E"/>
    <w:rsid w:val="227EEEF5"/>
    <w:rsid w:val="2281BD6E"/>
    <w:rsid w:val="22D7563C"/>
    <w:rsid w:val="22F98682"/>
    <w:rsid w:val="2321CF11"/>
    <w:rsid w:val="2354E42D"/>
    <w:rsid w:val="2393333D"/>
    <w:rsid w:val="2398519D"/>
    <w:rsid w:val="23CFE9F8"/>
    <w:rsid w:val="23DD51E3"/>
    <w:rsid w:val="23FEA505"/>
    <w:rsid w:val="2407F8D2"/>
    <w:rsid w:val="24144123"/>
    <w:rsid w:val="245E55E8"/>
    <w:rsid w:val="2476B8DD"/>
    <w:rsid w:val="24A60771"/>
    <w:rsid w:val="24C183C5"/>
    <w:rsid w:val="24F2E153"/>
    <w:rsid w:val="25102BBA"/>
    <w:rsid w:val="2554DAFC"/>
    <w:rsid w:val="255A5547"/>
    <w:rsid w:val="25CB6321"/>
    <w:rsid w:val="25DD7E93"/>
    <w:rsid w:val="25F5B80D"/>
    <w:rsid w:val="2603890B"/>
    <w:rsid w:val="260E0E93"/>
    <w:rsid w:val="263F108B"/>
    <w:rsid w:val="26696EAD"/>
    <w:rsid w:val="26F312A6"/>
    <w:rsid w:val="2745388D"/>
    <w:rsid w:val="275A8154"/>
    <w:rsid w:val="27854648"/>
    <w:rsid w:val="27B9206C"/>
    <w:rsid w:val="27CD4766"/>
    <w:rsid w:val="281A3DBA"/>
    <w:rsid w:val="28235959"/>
    <w:rsid w:val="28247DB7"/>
    <w:rsid w:val="28416161"/>
    <w:rsid w:val="285E583E"/>
    <w:rsid w:val="2862D68F"/>
    <w:rsid w:val="2865E9AE"/>
    <w:rsid w:val="28753143"/>
    <w:rsid w:val="288CF666"/>
    <w:rsid w:val="288E25AD"/>
    <w:rsid w:val="28DF3CC0"/>
    <w:rsid w:val="290B9EEE"/>
    <w:rsid w:val="293EFC80"/>
    <w:rsid w:val="29915855"/>
    <w:rsid w:val="29A9E109"/>
    <w:rsid w:val="29BC5F30"/>
    <w:rsid w:val="29E10C85"/>
    <w:rsid w:val="29FC9ACD"/>
    <w:rsid w:val="2A279B5F"/>
    <w:rsid w:val="2A65058D"/>
    <w:rsid w:val="2A68C3B0"/>
    <w:rsid w:val="2A6EAF1A"/>
    <w:rsid w:val="2A80C565"/>
    <w:rsid w:val="2AA9A6FD"/>
    <w:rsid w:val="2AAED54D"/>
    <w:rsid w:val="2AB93C05"/>
    <w:rsid w:val="2AD2DEAB"/>
    <w:rsid w:val="2AD63272"/>
    <w:rsid w:val="2AF10F68"/>
    <w:rsid w:val="2AF990F1"/>
    <w:rsid w:val="2B002D20"/>
    <w:rsid w:val="2B0EC79E"/>
    <w:rsid w:val="2B100384"/>
    <w:rsid w:val="2B113F44"/>
    <w:rsid w:val="2B1332F2"/>
    <w:rsid w:val="2B2FCEEB"/>
    <w:rsid w:val="2B6B48F6"/>
    <w:rsid w:val="2B79D0BF"/>
    <w:rsid w:val="2B7C4DA4"/>
    <w:rsid w:val="2B985258"/>
    <w:rsid w:val="2BBECD2A"/>
    <w:rsid w:val="2BD21231"/>
    <w:rsid w:val="2BFB5D7A"/>
    <w:rsid w:val="2C4043D4"/>
    <w:rsid w:val="2C870B05"/>
    <w:rsid w:val="2CC1C5C7"/>
    <w:rsid w:val="2CF0FA24"/>
    <w:rsid w:val="2D4B75A0"/>
    <w:rsid w:val="2D501BC2"/>
    <w:rsid w:val="2D8C87BE"/>
    <w:rsid w:val="2DA799C7"/>
    <w:rsid w:val="2DAAB0C0"/>
    <w:rsid w:val="2DE587B9"/>
    <w:rsid w:val="2E2504FC"/>
    <w:rsid w:val="2E48AA8D"/>
    <w:rsid w:val="2E5FD82F"/>
    <w:rsid w:val="2E8AA125"/>
    <w:rsid w:val="2EBC35A6"/>
    <w:rsid w:val="2EE53315"/>
    <w:rsid w:val="2F08CD6F"/>
    <w:rsid w:val="2F327A04"/>
    <w:rsid w:val="2F45E76A"/>
    <w:rsid w:val="2F5F2220"/>
    <w:rsid w:val="2F6A1AA7"/>
    <w:rsid w:val="2F7CD6B6"/>
    <w:rsid w:val="2FC00B57"/>
    <w:rsid w:val="2FE68280"/>
    <w:rsid w:val="2FFBFA34"/>
    <w:rsid w:val="301751B5"/>
    <w:rsid w:val="301BFC94"/>
    <w:rsid w:val="304F1AE5"/>
    <w:rsid w:val="30A3CDF3"/>
    <w:rsid w:val="30CCF78D"/>
    <w:rsid w:val="30FF5099"/>
    <w:rsid w:val="311EDDE3"/>
    <w:rsid w:val="31284477"/>
    <w:rsid w:val="313D7C61"/>
    <w:rsid w:val="31483D5E"/>
    <w:rsid w:val="3160B214"/>
    <w:rsid w:val="3184D74F"/>
    <w:rsid w:val="3184EF09"/>
    <w:rsid w:val="319DDDEE"/>
    <w:rsid w:val="32021271"/>
    <w:rsid w:val="3207893A"/>
    <w:rsid w:val="3209DD5F"/>
    <w:rsid w:val="323200F0"/>
    <w:rsid w:val="32531020"/>
    <w:rsid w:val="325FE963"/>
    <w:rsid w:val="3270ADC1"/>
    <w:rsid w:val="328EE153"/>
    <w:rsid w:val="32B69E2B"/>
    <w:rsid w:val="32C43BB1"/>
    <w:rsid w:val="32F69776"/>
    <w:rsid w:val="330DA671"/>
    <w:rsid w:val="333ADF9A"/>
    <w:rsid w:val="3347DB20"/>
    <w:rsid w:val="337DA1DA"/>
    <w:rsid w:val="3385E419"/>
    <w:rsid w:val="339E5448"/>
    <w:rsid w:val="33BDD573"/>
    <w:rsid w:val="33D80EA8"/>
    <w:rsid w:val="33DCBF45"/>
    <w:rsid w:val="33E1B33D"/>
    <w:rsid w:val="34102528"/>
    <w:rsid w:val="3415D3FC"/>
    <w:rsid w:val="3416CBA5"/>
    <w:rsid w:val="3424355A"/>
    <w:rsid w:val="3478E4D5"/>
    <w:rsid w:val="34BACD13"/>
    <w:rsid w:val="34CAA673"/>
    <w:rsid w:val="34EC6C91"/>
    <w:rsid w:val="35085E69"/>
    <w:rsid w:val="352E9648"/>
    <w:rsid w:val="35437943"/>
    <w:rsid w:val="354AAFB3"/>
    <w:rsid w:val="356098C2"/>
    <w:rsid w:val="35614E31"/>
    <w:rsid w:val="356D5AAB"/>
    <w:rsid w:val="358DBDF9"/>
    <w:rsid w:val="35930701"/>
    <w:rsid w:val="35E29873"/>
    <w:rsid w:val="35E367C5"/>
    <w:rsid w:val="361326F8"/>
    <w:rsid w:val="3617DB65"/>
    <w:rsid w:val="361A8E4F"/>
    <w:rsid w:val="3628EB02"/>
    <w:rsid w:val="364BFC58"/>
    <w:rsid w:val="365157C4"/>
    <w:rsid w:val="36535D3A"/>
    <w:rsid w:val="3664CB4F"/>
    <w:rsid w:val="3670A187"/>
    <w:rsid w:val="3679EEB7"/>
    <w:rsid w:val="367C6A2B"/>
    <w:rsid w:val="3696AF87"/>
    <w:rsid w:val="36AD776C"/>
    <w:rsid w:val="36BC801F"/>
    <w:rsid w:val="36C9A740"/>
    <w:rsid w:val="36D58690"/>
    <w:rsid w:val="36E6DC39"/>
    <w:rsid w:val="36EBF9F7"/>
    <w:rsid w:val="36EE2148"/>
    <w:rsid w:val="36F319ED"/>
    <w:rsid w:val="37223C6A"/>
    <w:rsid w:val="3757F7D9"/>
    <w:rsid w:val="37C15FB1"/>
    <w:rsid w:val="37CD1E96"/>
    <w:rsid w:val="37D5A053"/>
    <w:rsid w:val="38005CCB"/>
    <w:rsid w:val="381C79AF"/>
    <w:rsid w:val="3850B9B8"/>
    <w:rsid w:val="385CD69F"/>
    <w:rsid w:val="386A1112"/>
    <w:rsid w:val="3967055A"/>
    <w:rsid w:val="39673D34"/>
    <w:rsid w:val="39721A62"/>
    <w:rsid w:val="397527EA"/>
    <w:rsid w:val="39AA84AD"/>
    <w:rsid w:val="39AE00F4"/>
    <w:rsid w:val="39B4D182"/>
    <w:rsid w:val="39E87D61"/>
    <w:rsid w:val="39F6FAB3"/>
    <w:rsid w:val="3A342865"/>
    <w:rsid w:val="3A4BC58F"/>
    <w:rsid w:val="3A52B9C1"/>
    <w:rsid w:val="3A7BE906"/>
    <w:rsid w:val="3AB4A4BF"/>
    <w:rsid w:val="3AD517A8"/>
    <w:rsid w:val="3AFFA7CF"/>
    <w:rsid w:val="3B00C3E5"/>
    <w:rsid w:val="3B06FB91"/>
    <w:rsid w:val="3B07EF09"/>
    <w:rsid w:val="3B32576B"/>
    <w:rsid w:val="3B3496C3"/>
    <w:rsid w:val="3B3D001C"/>
    <w:rsid w:val="3B4EF941"/>
    <w:rsid w:val="3B8DF634"/>
    <w:rsid w:val="3C3AACE4"/>
    <w:rsid w:val="3C78691C"/>
    <w:rsid w:val="3C7C7608"/>
    <w:rsid w:val="3CAD967A"/>
    <w:rsid w:val="3CC0B7A9"/>
    <w:rsid w:val="3CC9B572"/>
    <w:rsid w:val="3CD2DC94"/>
    <w:rsid w:val="3CD6CA36"/>
    <w:rsid w:val="3CE1FB9C"/>
    <w:rsid w:val="3CEACA41"/>
    <w:rsid w:val="3CF7E959"/>
    <w:rsid w:val="3D32665B"/>
    <w:rsid w:val="3D465C62"/>
    <w:rsid w:val="3D580932"/>
    <w:rsid w:val="3DBB1E17"/>
    <w:rsid w:val="3DC87742"/>
    <w:rsid w:val="3DF994E8"/>
    <w:rsid w:val="3E10037E"/>
    <w:rsid w:val="3E20229D"/>
    <w:rsid w:val="3E38493F"/>
    <w:rsid w:val="3E41E76F"/>
    <w:rsid w:val="3E844CAD"/>
    <w:rsid w:val="3EA9DFDE"/>
    <w:rsid w:val="3EB47291"/>
    <w:rsid w:val="3EBC46BE"/>
    <w:rsid w:val="3EC4AA17"/>
    <w:rsid w:val="3F3427FA"/>
    <w:rsid w:val="3F41B241"/>
    <w:rsid w:val="3F6F22B2"/>
    <w:rsid w:val="3F7E5085"/>
    <w:rsid w:val="3F82D892"/>
    <w:rsid w:val="3F883FD1"/>
    <w:rsid w:val="3F89BFBB"/>
    <w:rsid w:val="3FD2CB10"/>
    <w:rsid w:val="3FF34510"/>
    <w:rsid w:val="3FF64530"/>
    <w:rsid w:val="40582BFB"/>
    <w:rsid w:val="40773FE8"/>
    <w:rsid w:val="407801DC"/>
    <w:rsid w:val="408938D0"/>
    <w:rsid w:val="408D674C"/>
    <w:rsid w:val="40CEE3E0"/>
    <w:rsid w:val="40D3E3BF"/>
    <w:rsid w:val="40F6121F"/>
    <w:rsid w:val="410212A3"/>
    <w:rsid w:val="4120FB52"/>
    <w:rsid w:val="41588D8C"/>
    <w:rsid w:val="41727AFD"/>
    <w:rsid w:val="417E923B"/>
    <w:rsid w:val="41B324BE"/>
    <w:rsid w:val="41CE7F61"/>
    <w:rsid w:val="41D02AE2"/>
    <w:rsid w:val="41D8BF34"/>
    <w:rsid w:val="41D9A731"/>
    <w:rsid w:val="41E8FEE6"/>
    <w:rsid w:val="41F1F24C"/>
    <w:rsid w:val="41FAA86C"/>
    <w:rsid w:val="42065EAD"/>
    <w:rsid w:val="4220C642"/>
    <w:rsid w:val="42211BE4"/>
    <w:rsid w:val="42318EEA"/>
    <w:rsid w:val="423EAD6A"/>
    <w:rsid w:val="424F4260"/>
    <w:rsid w:val="42884F7D"/>
    <w:rsid w:val="42CDE208"/>
    <w:rsid w:val="42D5A040"/>
    <w:rsid w:val="4307CDBB"/>
    <w:rsid w:val="43129655"/>
    <w:rsid w:val="4317C783"/>
    <w:rsid w:val="4352259F"/>
    <w:rsid w:val="43697CF9"/>
    <w:rsid w:val="4390446B"/>
    <w:rsid w:val="43A8B097"/>
    <w:rsid w:val="43B742EC"/>
    <w:rsid w:val="43E04015"/>
    <w:rsid w:val="43ED3A30"/>
    <w:rsid w:val="441A00F1"/>
    <w:rsid w:val="4431B9A2"/>
    <w:rsid w:val="4454A999"/>
    <w:rsid w:val="4467005E"/>
    <w:rsid w:val="446B27B4"/>
    <w:rsid w:val="446D478A"/>
    <w:rsid w:val="44AD8C60"/>
    <w:rsid w:val="44B6731E"/>
    <w:rsid w:val="44DFD07F"/>
    <w:rsid w:val="44F931EF"/>
    <w:rsid w:val="44FC5EA0"/>
    <w:rsid w:val="44FF3B6D"/>
    <w:rsid w:val="450B0226"/>
    <w:rsid w:val="450F985B"/>
    <w:rsid w:val="4585684E"/>
    <w:rsid w:val="458BE744"/>
    <w:rsid w:val="45924630"/>
    <w:rsid w:val="45CA1CD5"/>
    <w:rsid w:val="45DA6922"/>
    <w:rsid w:val="45EE89B2"/>
    <w:rsid w:val="460FFB07"/>
    <w:rsid w:val="46390056"/>
    <w:rsid w:val="46D2F85A"/>
    <w:rsid w:val="46ED3CB3"/>
    <w:rsid w:val="471692DC"/>
    <w:rsid w:val="4719B948"/>
    <w:rsid w:val="471B0673"/>
    <w:rsid w:val="47208D5C"/>
    <w:rsid w:val="472477DA"/>
    <w:rsid w:val="4739C6C1"/>
    <w:rsid w:val="474668FE"/>
    <w:rsid w:val="476EE21F"/>
    <w:rsid w:val="47A5B3F3"/>
    <w:rsid w:val="47C802F0"/>
    <w:rsid w:val="47D1327E"/>
    <w:rsid w:val="47D1E78F"/>
    <w:rsid w:val="47DE93D2"/>
    <w:rsid w:val="48496393"/>
    <w:rsid w:val="4849909C"/>
    <w:rsid w:val="48833921"/>
    <w:rsid w:val="488EAFC2"/>
    <w:rsid w:val="48C583B4"/>
    <w:rsid w:val="48FCFB0C"/>
    <w:rsid w:val="4906A5D2"/>
    <w:rsid w:val="49416BA6"/>
    <w:rsid w:val="4952728A"/>
    <w:rsid w:val="49A57CF4"/>
    <w:rsid w:val="49C23E5F"/>
    <w:rsid w:val="49C320D8"/>
    <w:rsid w:val="49CEEF40"/>
    <w:rsid w:val="49E12F16"/>
    <w:rsid w:val="49FB7EFF"/>
    <w:rsid w:val="4A15A1D0"/>
    <w:rsid w:val="4A173418"/>
    <w:rsid w:val="4A3FEAB4"/>
    <w:rsid w:val="4A5C955D"/>
    <w:rsid w:val="4A5CB352"/>
    <w:rsid w:val="4A754FF1"/>
    <w:rsid w:val="4A83A675"/>
    <w:rsid w:val="4A8CF50C"/>
    <w:rsid w:val="4A90E5C3"/>
    <w:rsid w:val="4AC99F78"/>
    <w:rsid w:val="4AE7F32F"/>
    <w:rsid w:val="4AEC67C4"/>
    <w:rsid w:val="4AEFD2D3"/>
    <w:rsid w:val="4B2D8C6D"/>
    <w:rsid w:val="4B45A022"/>
    <w:rsid w:val="4B8B630B"/>
    <w:rsid w:val="4B8EB516"/>
    <w:rsid w:val="4B978A70"/>
    <w:rsid w:val="4B9F6A43"/>
    <w:rsid w:val="4BA41C84"/>
    <w:rsid w:val="4BA5A8BF"/>
    <w:rsid w:val="4BA9F135"/>
    <w:rsid w:val="4BD26CFC"/>
    <w:rsid w:val="4BF7D07A"/>
    <w:rsid w:val="4C185072"/>
    <w:rsid w:val="4C594778"/>
    <w:rsid w:val="4C67BE09"/>
    <w:rsid w:val="4C73FBFB"/>
    <w:rsid w:val="4C7D742C"/>
    <w:rsid w:val="4C8B629A"/>
    <w:rsid w:val="4CB4840B"/>
    <w:rsid w:val="4CBEEE06"/>
    <w:rsid w:val="4CDDD44B"/>
    <w:rsid w:val="4CDF3164"/>
    <w:rsid w:val="4CE65041"/>
    <w:rsid w:val="4D198E5D"/>
    <w:rsid w:val="4D2EF44B"/>
    <w:rsid w:val="4D3C4E29"/>
    <w:rsid w:val="4D417FFE"/>
    <w:rsid w:val="4D4BB184"/>
    <w:rsid w:val="4D5C1C35"/>
    <w:rsid w:val="4D64969F"/>
    <w:rsid w:val="4D6FF9D3"/>
    <w:rsid w:val="4D711436"/>
    <w:rsid w:val="4D82A02A"/>
    <w:rsid w:val="4D91A4D4"/>
    <w:rsid w:val="4D9327C8"/>
    <w:rsid w:val="4DA13B01"/>
    <w:rsid w:val="4DA2B5C4"/>
    <w:rsid w:val="4DAAF9F7"/>
    <w:rsid w:val="4DB5AA82"/>
    <w:rsid w:val="4DBD4718"/>
    <w:rsid w:val="4DC179FC"/>
    <w:rsid w:val="4DC4E1F2"/>
    <w:rsid w:val="4DE4E77F"/>
    <w:rsid w:val="4E156675"/>
    <w:rsid w:val="4E3405E5"/>
    <w:rsid w:val="4E3583C5"/>
    <w:rsid w:val="4E8053D2"/>
    <w:rsid w:val="4E851330"/>
    <w:rsid w:val="4EAC1396"/>
    <w:rsid w:val="4EC50B6D"/>
    <w:rsid w:val="4EEA3369"/>
    <w:rsid w:val="4EF83F01"/>
    <w:rsid w:val="4F3A02AB"/>
    <w:rsid w:val="4F8F8EA2"/>
    <w:rsid w:val="4F92304D"/>
    <w:rsid w:val="4FB1E38D"/>
    <w:rsid w:val="4FC822D5"/>
    <w:rsid w:val="4FDD785E"/>
    <w:rsid w:val="4FF38013"/>
    <w:rsid w:val="4FFA504D"/>
    <w:rsid w:val="502C8BAE"/>
    <w:rsid w:val="502C9D9A"/>
    <w:rsid w:val="5032E7C6"/>
    <w:rsid w:val="50636B4A"/>
    <w:rsid w:val="507C834F"/>
    <w:rsid w:val="50AFF08F"/>
    <w:rsid w:val="50B89918"/>
    <w:rsid w:val="50C0128A"/>
    <w:rsid w:val="50C7197B"/>
    <w:rsid w:val="50D1165D"/>
    <w:rsid w:val="50D9CFF0"/>
    <w:rsid w:val="50DD8D83"/>
    <w:rsid w:val="50F0C0DB"/>
    <w:rsid w:val="50F40E76"/>
    <w:rsid w:val="5102C1AE"/>
    <w:rsid w:val="5117DCBA"/>
    <w:rsid w:val="511ED440"/>
    <w:rsid w:val="514C800A"/>
    <w:rsid w:val="516CC293"/>
    <w:rsid w:val="518C3EE5"/>
    <w:rsid w:val="51A215BD"/>
    <w:rsid w:val="51D877B6"/>
    <w:rsid w:val="51ECA1AB"/>
    <w:rsid w:val="52324470"/>
    <w:rsid w:val="526AAB68"/>
    <w:rsid w:val="5278D5B5"/>
    <w:rsid w:val="528C545B"/>
    <w:rsid w:val="52906ADC"/>
    <w:rsid w:val="52A09382"/>
    <w:rsid w:val="52D8DC47"/>
    <w:rsid w:val="52E5EB15"/>
    <w:rsid w:val="530FC34E"/>
    <w:rsid w:val="53100FF1"/>
    <w:rsid w:val="53211BB3"/>
    <w:rsid w:val="53313CCE"/>
    <w:rsid w:val="533BE144"/>
    <w:rsid w:val="5355BCF3"/>
    <w:rsid w:val="536F2D0E"/>
    <w:rsid w:val="537C9CAC"/>
    <w:rsid w:val="537EF3C2"/>
    <w:rsid w:val="53E35726"/>
    <w:rsid w:val="53E6BE45"/>
    <w:rsid w:val="53FA5488"/>
    <w:rsid w:val="540A4D6F"/>
    <w:rsid w:val="54E43A20"/>
    <w:rsid w:val="552043A9"/>
    <w:rsid w:val="553251B3"/>
    <w:rsid w:val="5553D2A2"/>
    <w:rsid w:val="5574C32D"/>
    <w:rsid w:val="5583CA06"/>
    <w:rsid w:val="55AA9A88"/>
    <w:rsid w:val="55B6B884"/>
    <w:rsid w:val="55D976A2"/>
    <w:rsid w:val="55F11845"/>
    <w:rsid w:val="56030BB6"/>
    <w:rsid w:val="56071DC1"/>
    <w:rsid w:val="5619F138"/>
    <w:rsid w:val="5640339D"/>
    <w:rsid w:val="5640A4CD"/>
    <w:rsid w:val="5682B3BC"/>
    <w:rsid w:val="568C0C9D"/>
    <w:rsid w:val="56BE2408"/>
    <w:rsid w:val="570856F0"/>
    <w:rsid w:val="5714DAC7"/>
    <w:rsid w:val="57344B5C"/>
    <w:rsid w:val="57353E36"/>
    <w:rsid w:val="574414F5"/>
    <w:rsid w:val="57A0FB93"/>
    <w:rsid w:val="57ADA13A"/>
    <w:rsid w:val="57BDE888"/>
    <w:rsid w:val="57DDC9E0"/>
    <w:rsid w:val="57E777BD"/>
    <w:rsid w:val="57E9F6B8"/>
    <w:rsid w:val="57EAB639"/>
    <w:rsid w:val="57F2A592"/>
    <w:rsid w:val="57F93A8C"/>
    <w:rsid w:val="580E70E9"/>
    <w:rsid w:val="58109F59"/>
    <w:rsid w:val="58127968"/>
    <w:rsid w:val="581F6B06"/>
    <w:rsid w:val="5834A513"/>
    <w:rsid w:val="58858D19"/>
    <w:rsid w:val="58987ED2"/>
    <w:rsid w:val="58A9DCB0"/>
    <w:rsid w:val="58CE2823"/>
    <w:rsid w:val="58EDCC39"/>
    <w:rsid w:val="58F21E67"/>
    <w:rsid w:val="5919E3F6"/>
    <w:rsid w:val="592A1A4B"/>
    <w:rsid w:val="59552C13"/>
    <w:rsid w:val="59C0A648"/>
    <w:rsid w:val="59C51446"/>
    <w:rsid w:val="5A073AE9"/>
    <w:rsid w:val="5A12B56A"/>
    <w:rsid w:val="5A19403A"/>
    <w:rsid w:val="5A25BB4C"/>
    <w:rsid w:val="5A4B43AB"/>
    <w:rsid w:val="5A72153F"/>
    <w:rsid w:val="5A9645AC"/>
    <w:rsid w:val="5AE010BA"/>
    <w:rsid w:val="5AE2AD4D"/>
    <w:rsid w:val="5B00FCA6"/>
    <w:rsid w:val="5B10A5F5"/>
    <w:rsid w:val="5B591654"/>
    <w:rsid w:val="5B68304A"/>
    <w:rsid w:val="5B791899"/>
    <w:rsid w:val="5B7A4E47"/>
    <w:rsid w:val="5BAF34A7"/>
    <w:rsid w:val="5BB5893A"/>
    <w:rsid w:val="5BCA974E"/>
    <w:rsid w:val="5BE12898"/>
    <w:rsid w:val="5BED5B21"/>
    <w:rsid w:val="5C69A919"/>
    <w:rsid w:val="5C8DF884"/>
    <w:rsid w:val="5CA59DCB"/>
    <w:rsid w:val="5CBA0BCC"/>
    <w:rsid w:val="5CC8E143"/>
    <w:rsid w:val="5CCC53A2"/>
    <w:rsid w:val="5CD267BA"/>
    <w:rsid w:val="5CDCF948"/>
    <w:rsid w:val="5CE21CA4"/>
    <w:rsid w:val="5CE38F55"/>
    <w:rsid w:val="5CE65612"/>
    <w:rsid w:val="5D1A0E44"/>
    <w:rsid w:val="5DA9A5B7"/>
    <w:rsid w:val="5DB7DA56"/>
    <w:rsid w:val="5DDC05BB"/>
    <w:rsid w:val="5DDF5ABD"/>
    <w:rsid w:val="5DE1A084"/>
    <w:rsid w:val="5DE4449F"/>
    <w:rsid w:val="5DEDC1D6"/>
    <w:rsid w:val="5DFE2D78"/>
    <w:rsid w:val="5E226FF0"/>
    <w:rsid w:val="5E31BB71"/>
    <w:rsid w:val="5E5276DD"/>
    <w:rsid w:val="5E552E5C"/>
    <w:rsid w:val="5E56A28A"/>
    <w:rsid w:val="5E8982A4"/>
    <w:rsid w:val="5EAA7A83"/>
    <w:rsid w:val="5EAB0BD4"/>
    <w:rsid w:val="5EBBB502"/>
    <w:rsid w:val="5EC1DFF5"/>
    <w:rsid w:val="5EEECBAF"/>
    <w:rsid w:val="5F12BE88"/>
    <w:rsid w:val="5F3AE6D2"/>
    <w:rsid w:val="5F64F51F"/>
    <w:rsid w:val="5F67A963"/>
    <w:rsid w:val="5F77ECD2"/>
    <w:rsid w:val="5FD5324A"/>
    <w:rsid w:val="5FF268F6"/>
    <w:rsid w:val="600C6D03"/>
    <w:rsid w:val="60142E76"/>
    <w:rsid w:val="60228BCB"/>
    <w:rsid w:val="60248234"/>
    <w:rsid w:val="603E181B"/>
    <w:rsid w:val="6041B988"/>
    <w:rsid w:val="6055AD04"/>
    <w:rsid w:val="607B1978"/>
    <w:rsid w:val="6086681D"/>
    <w:rsid w:val="6089368E"/>
    <w:rsid w:val="609445E7"/>
    <w:rsid w:val="60A0D3EA"/>
    <w:rsid w:val="60CA598A"/>
    <w:rsid w:val="60E7500F"/>
    <w:rsid w:val="60EC6525"/>
    <w:rsid w:val="60EED75D"/>
    <w:rsid w:val="611D8F2A"/>
    <w:rsid w:val="6123172E"/>
    <w:rsid w:val="613D7898"/>
    <w:rsid w:val="614BE044"/>
    <w:rsid w:val="61864A87"/>
    <w:rsid w:val="61997989"/>
    <w:rsid w:val="619CB54F"/>
    <w:rsid w:val="61AC0E18"/>
    <w:rsid w:val="61BCE07F"/>
    <w:rsid w:val="6213FA54"/>
    <w:rsid w:val="622717B3"/>
    <w:rsid w:val="62B425AF"/>
    <w:rsid w:val="62B99658"/>
    <w:rsid w:val="62BB87D7"/>
    <w:rsid w:val="62CDCF95"/>
    <w:rsid w:val="62FB4A89"/>
    <w:rsid w:val="62FE2175"/>
    <w:rsid w:val="6319D322"/>
    <w:rsid w:val="635FD36A"/>
    <w:rsid w:val="63619F9B"/>
    <w:rsid w:val="63702142"/>
    <w:rsid w:val="638090BA"/>
    <w:rsid w:val="638A3F8B"/>
    <w:rsid w:val="639B9316"/>
    <w:rsid w:val="63C64BF7"/>
    <w:rsid w:val="641A4647"/>
    <w:rsid w:val="6452B9DF"/>
    <w:rsid w:val="6479FA09"/>
    <w:rsid w:val="64F65A24"/>
    <w:rsid w:val="652CEA06"/>
    <w:rsid w:val="65369AF2"/>
    <w:rsid w:val="653BCFC1"/>
    <w:rsid w:val="65E9AD26"/>
    <w:rsid w:val="6610EF61"/>
    <w:rsid w:val="661601C1"/>
    <w:rsid w:val="66445E8D"/>
    <w:rsid w:val="66813A7F"/>
    <w:rsid w:val="669A289B"/>
    <w:rsid w:val="66AAFF7E"/>
    <w:rsid w:val="66DD026B"/>
    <w:rsid w:val="66EEFC6C"/>
    <w:rsid w:val="67242B23"/>
    <w:rsid w:val="6740551C"/>
    <w:rsid w:val="6755F433"/>
    <w:rsid w:val="675761FB"/>
    <w:rsid w:val="675F8157"/>
    <w:rsid w:val="676CB40B"/>
    <w:rsid w:val="67A6AFD1"/>
    <w:rsid w:val="67C820BF"/>
    <w:rsid w:val="67D31870"/>
    <w:rsid w:val="68376DB9"/>
    <w:rsid w:val="686A2920"/>
    <w:rsid w:val="687E35C1"/>
    <w:rsid w:val="68899BBF"/>
    <w:rsid w:val="68AE6DA0"/>
    <w:rsid w:val="68CF9DB1"/>
    <w:rsid w:val="69102B3B"/>
    <w:rsid w:val="69542ACB"/>
    <w:rsid w:val="69BDF4B9"/>
    <w:rsid w:val="69C3D45C"/>
    <w:rsid w:val="69D007DE"/>
    <w:rsid w:val="69F54B97"/>
    <w:rsid w:val="69FC3D08"/>
    <w:rsid w:val="6A12BA1D"/>
    <w:rsid w:val="6A6D5CBA"/>
    <w:rsid w:val="6A8FC6B8"/>
    <w:rsid w:val="6ABB100A"/>
    <w:rsid w:val="6AC00A69"/>
    <w:rsid w:val="6ACBF306"/>
    <w:rsid w:val="6AF84C40"/>
    <w:rsid w:val="6B09C38E"/>
    <w:rsid w:val="6B12B352"/>
    <w:rsid w:val="6B137FF9"/>
    <w:rsid w:val="6B40A125"/>
    <w:rsid w:val="6B41E0C8"/>
    <w:rsid w:val="6B5C06A9"/>
    <w:rsid w:val="6B7D2529"/>
    <w:rsid w:val="6B7F75A1"/>
    <w:rsid w:val="6BA2B74F"/>
    <w:rsid w:val="6BA6B3EB"/>
    <w:rsid w:val="6BA8440E"/>
    <w:rsid w:val="6BA90501"/>
    <w:rsid w:val="6BC6319E"/>
    <w:rsid w:val="6C688BBC"/>
    <w:rsid w:val="6C997B6A"/>
    <w:rsid w:val="6CD4E2F8"/>
    <w:rsid w:val="6CDB31DE"/>
    <w:rsid w:val="6D69B17D"/>
    <w:rsid w:val="6D6D34AE"/>
    <w:rsid w:val="6DB1B98C"/>
    <w:rsid w:val="6DBA4FF0"/>
    <w:rsid w:val="6DC075B3"/>
    <w:rsid w:val="6DC17813"/>
    <w:rsid w:val="6DC506B0"/>
    <w:rsid w:val="6DC91DDE"/>
    <w:rsid w:val="6DD859BE"/>
    <w:rsid w:val="6E144F54"/>
    <w:rsid w:val="6E2B0FBC"/>
    <w:rsid w:val="6E96CA81"/>
    <w:rsid w:val="6EAC08A0"/>
    <w:rsid w:val="6ECC5A57"/>
    <w:rsid w:val="6ED54652"/>
    <w:rsid w:val="6F1C278F"/>
    <w:rsid w:val="6F44CBF5"/>
    <w:rsid w:val="6F52BE44"/>
    <w:rsid w:val="6F650073"/>
    <w:rsid w:val="6F6A6ACB"/>
    <w:rsid w:val="6F766FEF"/>
    <w:rsid w:val="6F78CC5D"/>
    <w:rsid w:val="6F983B72"/>
    <w:rsid w:val="6FBBA31D"/>
    <w:rsid w:val="6FC46236"/>
    <w:rsid w:val="6FF91C08"/>
    <w:rsid w:val="7028B5A6"/>
    <w:rsid w:val="702ABBFF"/>
    <w:rsid w:val="703E8B8B"/>
    <w:rsid w:val="70590EE6"/>
    <w:rsid w:val="7078D69F"/>
    <w:rsid w:val="70E42E7F"/>
    <w:rsid w:val="70E487F2"/>
    <w:rsid w:val="71168529"/>
    <w:rsid w:val="71188C30"/>
    <w:rsid w:val="7144748E"/>
    <w:rsid w:val="714A1060"/>
    <w:rsid w:val="71785D53"/>
    <w:rsid w:val="71824F2C"/>
    <w:rsid w:val="718E84C5"/>
    <w:rsid w:val="71B7609F"/>
    <w:rsid w:val="71D559F9"/>
    <w:rsid w:val="720BD6C8"/>
    <w:rsid w:val="72295DD9"/>
    <w:rsid w:val="723C7814"/>
    <w:rsid w:val="725CC1D6"/>
    <w:rsid w:val="72F099A0"/>
    <w:rsid w:val="73047DE1"/>
    <w:rsid w:val="73070015"/>
    <w:rsid w:val="731EB202"/>
    <w:rsid w:val="733F125F"/>
    <w:rsid w:val="73783DDD"/>
    <w:rsid w:val="737B9007"/>
    <w:rsid w:val="7389DB86"/>
    <w:rsid w:val="738D1ACE"/>
    <w:rsid w:val="73D4CA9C"/>
    <w:rsid w:val="73EB15CE"/>
    <w:rsid w:val="73FE3989"/>
    <w:rsid w:val="7401E414"/>
    <w:rsid w:val="7415E546"/>
    <w:rsid w:val="7420F905"/>
    <w:rsid w:val="7453DE64"/>
    <w:rsid w:val="745ADC7B"/>
    <w:rsid w:val="74DA9B97"/>
    <w:rsid w:val="75086E4B"/>
    <w:rsid w:val="751F98ED"/>
    <w:rsid w:val="752296F1"/>
    <w:rsid w:val="75271957"/>
    <w:rsid w:val="75617E1D"/>
    <w:rsid w:val="7595511C"/>
    <w:rsid w:val="75E11AAE"/>
    <w:rsid w:val="75EB5E9D"/>
    <w:rsid w:val="75FD343A"/>
    <w:rsid w:val="76178C18"/>
    <w:rsid w:val="767E732C"/>
    <w:rsid w:val="76973061"/>
    <w:rsid w:val="76A7D818"/>
    <w:rsid w:val="76A95254"/>
    <w:rsid w:val="76B93B47"/>
    <w:rsid w:val="76CDDB2B"/>
    <w:rsid w:val="76EA4E83"/>
    <w:rsid w:val="76F3E10D"/>
    <w:rsid w:val="7704D790"/>
    <w:rsid w:val="770FDAE9"/>
    <w:rsid w:val="7722D74C"/>
    <w:rsid w:val="7724E102"/>
    <w:rsid w:val="773117D8"/>
    <w:rsid w:val="773779D7"/>
    <w:rsid w:val="77378998"/>
    <w:rsid w:val="77568C83"/>
    <w:rsid w:val="779CEA70"/>
    <w:rsid w:val="77A32935"/>
    <w:rsid w:val="77BC5229"/>
    <w:rsid w:val="77E4D767"/>
    <w:rsid w:val="7806BE33"/>
    <w:rsid w:val="78265FC7"/>
    <w:rsid w:val="7844B34F"/>
    <w:rsid w:val="78507083"/>
    <w:rsid w:val="78645991"/>
    <w:rsid w:val="7865C5BF"/>
    <w:rsid w:val="78706F1B"/>
    <w:rsid w:val="78845A81"/>
    <w:rsid w:val="78B23378"/>
    <w:rsid w:val="78F55359"/>
    <w:rsid w:val="79050BC8"/>
    <w:rsid w:val="790D39D9"/>
    <w:rsid w:val="7916C1AE"/>
    <w:rsid w:val="7941CEDB"/>
    <w:rsid w:val="796F2EFF"/>
    <w:rsid w:val="797C54BB"/>
    <w:rsid w:val="798467E7"/>
    <w:rsid w:val="79A557AC"/>
    <w:rsid w:val="79C3E502"/>
    <w:rsid w:val="79C4EBCB"/>
    <w:rsid w:val="79C5B6C2"/>
    <w:rsid w:val="79CB5367"/>
    <w:rsid w:val="79D1760F"/>
    <w:rsid w:val="79E4568B"/>
    <w:rsid w:val="7A31F7BA"/>
    <w:rsid w:val="7A35ABBA"/>
    <w:rsid w:val="7A7EAB1A"/>
    <w:rsid w:val="7A994991"/>
    <w:rsid w:val="7AA15CED"/>
    <w:rsid w:val="7B155DD7"/>
    <w:rsid w:val="7B2B4CA1"/>
    <w:rsid w:val="7B3303A8"/>
    <w:rsid w:val="7B67CC5C"/>
    <w:rsid w:val="7B8E5533"/>
    <w:rsid w:val="7B92C976"/>
    <w:rsid w:val="7BA30114"/>
    <w:rsid w:val="7BA3A608"/>
    <w:rsid w:val="7BA6D32B"/>
    <w:rsid w:val="7BC42E85"/>
    <w:rsid w:val="7BD82287"/>
    <w:rsid w:val="7BEB7C51"/>
    <w:rsid w:val="7BFFF345"/>
    <w:rsid w:val="7C0E3C34"/>
    <w:rsid w:val="7C34C3EA"/>
    <w:rsid w:val="7C3FFD54"/>
    <w:rsid w:val="7C523E72"/>
    <w:rsid w:val="7C6C5A58"/>
    <w:rsid w:val="7C746C29"/>
    <w:rsid w:val="7C823FAD"/>
    <w:rsid w:val="7C98757A"/>
    <w:rsid w:val="7CBF776E"/>
    <w:rsid w:val="7CBFD259"/>
    <w:rsid w:val="7CC4A87E"/>
    <w:rsid w:val="7CD26067"/>
    <w:rsid w:val="7CEC6A5B"/>
    <w:rsid w:val="7CEED6AA"/>
    <w:rsid w:val="7CF5E9DE"/>
    <w:rsid w:val="7D01D4EC"/>
    <w:rsid w:val="7D14CFF0"/>
    <w:rsid w:val="7D1A76E1"/>
    <w:rsid w:val="7D333C56"/>
    <w:rsid w:val="7D41B47C"/>
    <w:rsid w:val="7D4A8598"/>
    <w:rsid w:val="7D6CE951"/>
    <w:rsid w:val="7D74D787"/>
    <w:rsid w:val="7D8F1464"/>
    <w:rsid w:val="7DA63174"/>
    <w:rsid w:val="7DAD9D69"/>
    <w:rsid w:val="7DBC223A"/>
    <w:rsid w:val="7DFA0BAF"/>
    <w:rsid w:val="7E124E99"/>
    <w:rsid w:val="7E3DAF3B"/>
    <w:rsid w:val="7E583D04"/>
    <w:rsid w:val="7E9A57F6"/>
    <w:rsid w:val="7EB8C27B"/>
    <w:rsid w:val="7EC972A6"/>
    <w:rsid w:val="7F0F5594"/>
    <w:rsid w:val="7F4AF365"/>
    <w:rsid w:val="7F4D7FE5"/>
    <w:rsid w:val="7F52D8E6"/>
    <w:rsid w:val="7FAF2CBC"/>
    <w:rsid w:val="7FC49D3D"/>
    <w:rsid w:val="7FC4F2AC"/>
    <w:rsid w:val="7FF26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1434A"/>
  <w14:defaultImageDpi w14:val="32767"/>
  <w15:chartTrackingRefBased/>
  <w15:docId w15:val="{1D52CDF5-7805-45C4-8F82-68932BF16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56B28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03845"/>
    <w:pPr>
      <w:spacing w:after="200" w:line="276" w:lineRule="auto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03845"/>
    <w:rPr>
      <w:rFonts w:ascii="Calibri" w:hAnsi="Calibri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A4BE3"/>
  </w:style>
  <w:style w:type="paragraph" w:styleId="Footer">
    <w:name w:val="footer"/>
    <w:basedOn w:val="Normal"/>
    <w:link w:val="Foot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A4BE3"/>
  </w:style>
  <w:style w:type="paragraph" w:styleId="NormalWeb">
    <w:name w:val="Normal (Web)"/>
    <w:basedOn w:val="Normal"/>
    <w:uiPriority w:val="99"/>
    <w:unhideWhenUsed/>
    <w:rsid w:val="00D61A53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967A9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C5A"/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C5A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B35C5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4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45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45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58E1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812DBA"/>
  </w:style>
  <w:style w:type="paragraph" w:customStyle="1" w:styleId="paragraph">
    <w:name w:val="paragraph"/>
    <w:basedOn w:val="Normal"/>
    <w:rsid w:val="00001E3E"/>
    <w:pPr>
      <w:spacing w:before="100" w:beforeAutospacing="1" w:after="100" w:afterAutospacing="1"/>
    </w:pPr>
  </w:style>
  <w:style w:type="character" w:customStyle="1" w:styleId="eop">
    <w:name w:val="eop"/>
    <w:basedOn w:val="DefaultParagraphFont"/>
    <w:rsid w:val="00001E3E"/>
  </w:style>
  <w:style w:type="character" w:styleId="UnresolvedMention">
    <w:name w:val="Unresolved Mention"/>
    <w:basedOn w:val="DefaultParagraphFont"/>
    <w:uiPriority w:val="99"/>
    <w:rsid w:val="00B86B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6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88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2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14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0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2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6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32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2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1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B68B06A0DAB4A97DF22D6985995DF" ma:contentTypeVersion="6" ma:contentTypeDescription="Create a new document." ma:contentTypeScope="" ma:versionID="536d546a1e8d10de76346bd4a06bc5c5">
  <xsd:schema xmlns:xsd="http://www.w3.org/2001/XMLSchema" xmlns:xs="http://www.w3.org/2001/XMLSchema" xmlns:p="http://schemas.microsoft.com/office/2006/metadata/properties" xmlns:ns2="ff107daa-5062-4ce2-9824-7288a6d4c43f" xmlns:ns3="c154fc1f-36dd-4dcf-8a93-48c842b3e802" targetNamespace="http://schemas.microsoft.com/office/2006/metadata/properties" ma:root="true" ma:fieldsID="d644d0c747ab765856b1497201d88366" ns2:_="" ns3:_="">
    <xsd:import namespace="ff107daa-5062-4ce2-9824-7288a6d4c43f"/>
    <xsd:import namespace="c154fc1f-36dd-4dcf-8a93-48c842b3e8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07daa-5062-4ce2-9824-7288a6d4c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fc1f-36dd-4dcf-8a93-48c842b3e80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154fc1f-36dd-4dcf-8a93-48c842b3e802">
      <UserInfo>
        <DisplayName>Eva Sander</DisplayName>
        <AccountId>14</AccountId>
        <AccountType/>
      </UserInfo>
      <UserInfo>
        <DisplayName>Janelle Reed</DisplayName>
        <AccountId>15</AccountId>
        <AccountType/>
      </UserInfo>
      <UserInfo>
        <DisplayName>Stacy Sillasen</DisplayName>
        <AccountId>16</AccountId>
        <AccountType/>
      </UserInfo>
      <UserInfo>
        <DisplayName>Bob Seeger</DisplayName>
        <AccountId>3</AccountId>
        <AccountType/>
      </UserInfo>
      <UserInfo>
        <DisplayName>Shereen Schwaninger</DisplayName>
        <AccountId>11</AccountId>
        <AccountType/>
      </UserInfo>
      <UserInfo>
        <DisplayName>Jeff Petersen</DisplayName>
        <AccountId>17</AccountId>
        <AccountType/>
      </UserInfo>
      <UserInfo>
        <DisplayName>Josh Luse</DisplayName>
        <AccountId>1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8EE4C71-271A-4480-9292-34B03039231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983E9CB-F454-4E52-8E8F-B5986ECBAA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B9E5250-D92E-43FC-8B2A-76403E97D9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107daa-5062-4ce2-9824-7288a6d4c43f"/>
    <ds:schemaRef ds:uri="c154fc1f-36dd-4dcf-8a93-48c842b3e8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875F939-31FD-49C1-85FC-E38007EEE81C}">
  <ds:schemaRefs>
    <ds:schemaRef ds:uri="http://schemas.microsoft.com/office/2006/metadata/properties"/>
    <ds:schemaRef ds:uri="http://schemas.microsoft.com/office/infopath/2007/PartnerControls"/>
    <ds:schemaRef ds:uri="c154fc1f-36dd-4dcf-8a93-48c842b3e80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66</Words>
  <Characters>3232</Characters>
  <Application>Microsoft Office Word</Application>
  <DocSecurity>0</DocSecurity>
  <Lines>26</Lines>
  <Paragraphs>7</Paragraphs>
  <ScaleCrop>false</ScaleCrop>
  <Company/>
  <LinksUpToDate>false</LinksUpToDate>
  <CharactersWithSpaces>3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lle Reed</dc:creator>
  <cp:keywords/>
  <dc:description/>
  <cp:lastModifiedBy>Evangeline Sander</cp:lastModifiedBy>
  <cp:revision>181</cp:revision>
  <cp:lastPrinted>2020-06-16T15:09:00Z</cp:lastPrinted>
  <dcterms:created xsi:type="dcterms:W3CDTF">2020-10-08T19:44:00Z</dcterms:created>
  <dcterms:modified xsi:type="dcterms:W3CDTF">2020-10-16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B68B06A0DAB4A97DF22D6985995DF</vt:lpwstr>
  </property>
  <property fmtid="{D5CDD505-2E9C-101B-9397-08002B2CF9AE}" pid="3" name="Order">
    <vt:r8>3700</vt:r8>
  </property>
  <property fmtid="{D5CDD505-2E9C-101B-9397-08002B2CF9AE}" pid="4" name="xd_Signature">
    <vt:bool>false</vt:bool>
  </property>
  <property fmtid="{D5CDD505-2E9C-101B-9397-08002B2CF9AE}" pid="5" name="SharedWithUsers">
    <vt:lpwstr>16;#Janelle Reed</vt:lpwstr>
  </property>
  <property fmtid="{D5CDD505-2E9C-101B-9397-08002B2CF9AE}" pid="6" name="xd_ProgID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